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6D737B64" w14:textId="28125790" w:rsidR="00F3744E" w:rsidRPr="00F25FE2" w:rsidRDefault="00A13B88" w:rsidP="007C4B5C">
      <w:pPr>
        <w:pStyle w:val="Heading1"/>
        <w:spacing w:before="120"/>
        <w:rPr>
          <w:rFonts w:ascii="Arial" w:hAnsi="Arial" w:cs="Arial"/>
          <w:color w:val="6B2976"/>
        </w:rPr>
      </w:pPr>
      <w:sdt>
        <w:sdtPr>
          <w:rPr>
            <w:rFonts w:ascii="Arial" w:hAnsi="Arial" w:cs="Arial"/>
            <w:color w:val="6B2976"/>
          </w:rPr>
          <w:alias w:val="Title"/>
          <w:tag w:val=""/>
          <w:id w:val="-1710479494"/>
          <w:placeholder>
            <w:docPart w:val="B40469CA837943378B6C7870DB62BF6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567F79" w:rsidRPr="00F25FE2">
            <w:rPr>
              <w:rFonts w:ascii="Arial" w:hAnsi="Arial" w:cs="Arial"/>
              <w:color w:val="6B2976"/>
            </w:rPr>
            <w:t xml:space="preserve">Corporate </w:t>
          </w:r>
          <w:r w:rsidR="00A142C4" w:rsidRPr="00F25FE2">
            <w:rPr>
              <w:rFonts w:ascii="Arial" w:hAnsi="Arial" w:cs="Arial"/>
              <w:color w:val="6B2976"/>
            </w:rPr>
            <w:t>P</w:t>
          </w:r>
          <w:r w:rsidR="00567F79" w:rsidRPr="00F25FE2">
            <w:rPr>
              <w:rFonts w:ascii="Arial" w:hAnsi="Arial" w:cs="Arial"/>
              <w:color w:val="6B2976"/>
            </w:rPr>
            <w:t>lan 202</w:t>
          </w:r>
          <w:r w:rsidR="00AD1FA7" w:rsidRPr="00F25FE2">
            <w:rPr>
              <w:rFonts w:ascii="Arial" w:hAnsi="Arial" w:cs="Arial"/>
              <w:color w:val="6B2976"/>
            </w:rPr>
            <w:t>2</w:t>
          </w:r>
          <w:r w:rsidR="00567F79" w:rsidRPr="00F25FE2">
            <w:rPr>
              <w:rFonts w:ascii="Arial" w:hAnsi="Arial" w:cs="Arial"/>
              <w:color w:val="6B2976"/>
            </w:rPr>
            <w:t>–</w:t>
          </w:r>
          <w:r w:rsidR="00766B63" w:rsidRPr="00F25FE2">
            <w:rPr>
              <w:rFonts w:ascii="Arial" w:hAnsi="Arial" w:cs="Arial"/>
              <w:color w:val="6B2976"/>
            </w:rPr>
            <w:t>20</w:t>
          </w:r>
          <w:r w:rsidR="00D66EBA" w:rsidRPr="00F25FE2">
            <w:rPr>
              <w:rFonts w:ascii="Arial" w:hAnsi="Arial" w:cs="Arial"/>
              <w:color w:val="6B2976"/>
            </w:rPr>
            <w:t>2</w:t>
          </w:r>
          <w:r w:rsidR="00AD1FA7" w:rsidRPr="00F25FE2">
            <w:rPr>
              <w:rFonts w:ascii="Arial" w:hAnsi="Arial" w:cs="Arial"/>
              <w:color w:val="6B2976"/>
            </w:rPr>
            <w:t>6</w:t>
          </w:r>
        </w:sdtContent>
      </w:sdt>
      <w:bookmarkEnd w:id="0"/>
    </w:p>
    <w:p w14:paraId="1FEF6E4D" w14:textId="2F4DDB73" w:rsidR="001A07DF" w:rsidRPr="00F25FE2" w:rsidRDefault="00D66EBA" w:rsidP="00ED7B67">
      <w:pPr>
        <w:pStyle w:val="Heading2"/>
      </w:pPr>
      <w:r w:rsidRPr="00F25FE2">
        <w:t>Building a better NDIS</w:t>
      </w: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</w:p>
    <w:p w14:paraId="0F82A6E4" w14:textId="523B31CC" w:rsidR="00AB3C84" w:rsidRPr="00F25FE2" w:rsidRDefault="007C5556" w:rsidP="007C4B5C">
      <w:pPr>
        <w:rPr>
          <w:rFonts w:ascii="Arial" w:hAnsi="Arial" w:cs="Arial"/>
          <w:color w:val="6B2976"/>
        </w:rPr>
      </w:pPr>
      <w:r w:rsidRPr="00F25FE2">
        <w:rPr>
          <w:rFonts w:ascii="Arial" w:hAnsi="Arial" w:cs="Arial"/>
          <w:color w:val="6B2976"/>
        </w:rPr>
        <w:t xml:space="preserve">Easy Read </w:t>
      </w:r>
      <w:r w:rsidR="00547A5D" w:rsidRPr="00F25FE2">
        <w:rPr>
          <w:rFonts w:ascii="Arial" w:hAnsi="Arial" w:cs="Arial"/>
          <w:color w:val="6B2976"/>
        </w:rPr>
        <w:t xml:space="preserve">text-only </w:t>
      </w:r>
      <w:r w:rsidRPr="00F25FE2">
        <w:rPr>
          <w:rFonts w:ascii="Arial" w:hAnsi="Arial" w:cs="Arial"/>
          <w:color w:val="6B2976"/>
        </w:rPr>
        <w:t>version</w:t>
      </w:r>
      <w:bookmarkEnd w:id="2"/>
    </w:p>
    <w:p w14:paraId="1BD2B2C0" w14:textId="06199327" w:rsidR="00F3744E" w:rsidRPr="00F25FE2" w:rsidRDefault="00F3744E" w:rsidP="00F25FE2">
      <w:pPr>
        <w:pStyle w:val="Heading2"/>
        <w:spacing w:before="360" w:after="120"/>
        <w:rPr>
          <w:rFonts w:ascii="Arial" w:hAnsi="Arial" w:cs="Arial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Toc109827749"/>
      <w:bookmarkStart w:id="62" w:name="_Toc109896435"/>
      <w:bookmarkStart w:id="63" w:name="_Toc109898853"/>
      <w:bookmarkEnd w:id="3"/>
      <w:r w:rsidRPr="00F25FE2">
        <w:rPr>
          <w:rFonts w:ascii="Arial" w:hAnsi="Arial" w:cs="Arial"/>
        </w:rPr>
        <w:t xml:space="preserve">How to use </w:t>
      </w:r>
      <w:r w:rsidR="003B6A92" w:rsidRPr="00F25FE2">
        <w:rPr>
          <w:rFonts w:ascii="Arial" w:hAnsi="Arial" w:cs="Arial"/>
          <w:lang w:val="en-AU"/>
        </w:rPr>
        <w:t>our P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295862" w:rsidRPr="00F25FE2">
        <w:rPr>
          <w:rFonts w:ascii="Arial" w:hAnsi="Arial" w:cs="Arial"/>
          <w:lang w:val="en-AU"/>
        </w:rPr>
        <w:t>lan</w:t>
      </w:r>
      <w:bookmarkEnd w:id="61"/>
      <w:bookmarkEnd w:id="62"/>
      <w:bookmarkEnd w:id="63"/>
    </w:p>
    <w:p w14:paraId="6A457FC7" w14:textId="0A2BE340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The National Disability Insurance Agency (NDIA) wrote the Corporate Plan. When you see the word ‘we’, it means the NDIA. </w:t>
      </w:r>
    </w:p>
    <w:p w14:paraId="0F534FDF" w14:textId="77777777" w:rsidR="009010E3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rote our Plan in an </w:t>
      </w:r>
      <w:proofErr w:type="gramStart"/>
      <w:r w:rsidRPr="00F25FE2">
        <w:rPr>
          <w:rFonts w:ascii="Arial" w:hAnsi="Arial" w:cs="Arial"/>
        </w:rPr>
        <w:t>easy to read</w:t>
      </w:r>
      <w:proofErr w:type="gramEnd"/>
      <w:r w:rsidRPr="00F25FE2">
        <w:rPr>
          <w:rFonts w:ascii="Arial" w:hAnsi="Arial" w:cs="Arial"/>
        </w:rPr>
        <w:t xml:space="preserve"> way.</w:t>
      </w:r>
      <w:r w:rsidR="009010E3" w:rsidRPr="00F25FE2">
        <w:rPr>
          <w:rFonts w:ascii="Arial" w:hAnsi="Arial" w:cs="Arial"/>
        </w:rPr>
        <w:t xml:space="preserve"> </w:t>
      </w:r>
      <w:r w:rsidRPr="00F25FE2">
        <w:rPr>
          <w:rFonts w:ascii="Arial" w:hAnsi="Arial" w:cs="Arial"/>
        </w:rPr>
        <w:t>It only includes the most important ideas.</w:t>
      </w:r>
      <w:r w:rsidR="009010E3" w:rsidRPr="00F25FE2">
        <w:rPr>
          <w:rFonts w:ascii="Arial" w:hAnsi="Arial" w:cs="Arial"/>
        </w:rPr>
        <w:t xml:space="preserve"> </w:t>
      </w:r>
    </w:p>
    <w:p w14:paraId="3B7504FE" w14:textId="2329A2B2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rote some important words in </w:t>
      </w:r>
      <w:r w:rsidRPr="00F25FE2">
        <w:rPr>
          <w:rStyle w:val="Strong"/>
          <w:rFonts w:ascii="Arial" w:hAnsi="Arial" w:cs="Arial"/>
        </w:rPr>
        <w:t>bold</w:t>
      </w:r>
      <w:r w:rsidRPr="00F25FE2">
        <w:rPr>
          <w:rFonts w:ascii="Arial" w:hAnsi="Arial" w:cs="Arial"/>
        </w:rPr>
        <w:t>.</w:t>
      </w:r>
      <w:r w:rsidR="009010E3" w:rsidRPr="00F25FE2">
        <w:rPr>
          <w:rFonts w:ascii="Arial" w:hAnsi="Arial" w:cs="Arial"/>
        </w:rPr>
        <w:t xml:space="preserve"> </w:t>
      </w:r>
      <w:r w:rsidRPr="00F25FE2">
        <w:rPr>
          <w:rFonts w:ascii="Arial" w:hAnsi="Arial" w:cs="Arial"/>
        </w:rPr>
        <w:t>This means the letters are thicker and darker.</w:t>
      </w:r>
    </w:p>
    <w:p w14:paraId="17BEEBA0" w14:textId="6D2CDD1A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explain what these bold words mean.</w:t>
      </w:r>
      <w:r w:rsidR="009010E3" w:rsidRPr="00F25FE2">
        <w:rPr>
          <w:rFonts w:ascii="Arial" w:hAnsi="Arial" w:cs="Arial"/>
        </w:rPr>
        <w:t xml:space="preserve"> </w:t>
      </w:r>
      <w:r w:rsidRPr="00F25FE2">
        <w:rPr>
          <w:rFonts w:ascii="Arial" w:hAnsi="Arial" w:cs="Arial"/>
        </w:rPr>
        <w:t>There is a list of these words on</w:t>
      </w:r>
      <w:r w:rsidR="00F25FE2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 xml:space="preserve">page </w:t>
      </w:r>
      <w:r w:rsidR="006E62E9" w:rsidRPr="00F25FE2">
        <w:rPr>
          <w:rFonts w:ascii="Arial" w:hAnsi="Arial" w:cs="Arial"/>
        </w:rPr>
        <w:t>22</w:t>
      </w:r>
      <w:r w:rsidRPr="00F25FE2">
        <w:rPr>
          <w:rFonts w:ascii="Arial" w:hAnsi="Arial" w:cs="Arial"/>
        </w:rPr>
        <w:t xml:space="preserve">. </w:t>
      </w:r>
    </w:p>
    <w:p w14:paraId="5AEB4F2E" w14:textId="2B9DB394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You can find the full Plan on our website</w:t>
      </w:r>
      <w:r w:rsidR="00B76CB5" w:rsidRPr="00F25FE2">
        <w:rPr>
          <w:rFonts w:ascii="Arial" w:hAnsi="Arial" w:cs="Arial"/>
        </w:rPr>
        <w:t>:</w:t>
      </w:r>
      <w:r w:rsidR="009010E3" w:rsidRPr="00F25FE2">
        <w:rPr>
          <w:rFonts w:ascii="Arial" w:hAnsi="Arial" w:cs="Arial"/>
        </w:rPr>
        <w:t xml:space="preserve"> </w:t>
      </w:r>
      <w:hyperlink r:id="rId8" w:history="1">
        <w:r w:rsidRPr="00F25FE2">
          <w:rPr>
            <w:rStyle w:val="Hyperlink"/>
            <w:rFonts w:ascii="Arial" w:hAnsi="Arial" w:cs="Arial"/>
          </w:rPr>
          <w:t>www.ndis.gov.au</w:t>
        </w:r>
      </w:hyperlink>
      <w:r w:rsidRPr="00F25FE2">
        <w:rPr>
          <w:rFonts w:ascii="Arial" w:hAnsi="Arial" w:cs="Arial"/>
        </w:rPr>
        <w:t xml:space="preserve"> </w:t>
      </w:r>
    </w:p>
    <w:p w14:paraId="10497526" w14:textId="7A0C5DD0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You can ask for help to read our Easy Read Plan. A friend, family member or support person may be able to help you.</w:t>
      </w:r>
    </w:p>
    <w:p w14:paraId="02892D6D" w14:textId="77777777" w:rsidR="00AD1FA7" w:rsidRDefault="00AD1FA7" w:rsidP="007C4B5C">
      <w:r>
        <w:br w:type="page"/>
      </w:r>
    </w:p>
    <w:bookmarkStart w:id="64" w:name="_Toc41661250" w:displacedByCustomXml="next"/>
    <w:bookmarkStart w:id="65" w:name="_Toc41655088" w:displacedByCustomXml="next"/>
    <w:bookmarkStart w:id="66" w:name="_Toc12636473" w:displacedByCustomXml="next"/>
    <w:bookmarkStart w:id="67" w:name="_Toc12634015" w:displacedByCustomXml="next"/>
    <w:bookmarkStart w:id="68" w:name="_Toc6390564" w:displacedByCustomXml="next"/>
    <w:bookmarkStart w:id="69" w:name="_Toc6306674" w:displacedByCustomXml="next"/>
    <w:bookmarkStart w:id="70" w:name="_Toc6305502" w:displacedByCustomXml="next"/>
    <w:bookmarkStart w:id="71" w:name="_Toc6302389" w:displacedByCustomXml="next"/>
    <w:bookmarkStart w:id="72" w:name="_Toc5979655" w:displacedByCustomXml="next"/>
    <w:bookmarkStart w:id="73" w:name="_Toc5975101" w:displacedByCustomXml="next"/>
    <w:bookmarkStart w:id="74" w:name="_Toc5878086" w:displacedByCustomXml="next"/>
    <w:bookmarkStart w:id="75" w:name="_Toc533084358" w:displacedByCustomXml="next"/>
    <w:bookmarkStart w:id="76" w:name="_Toc533079088" w:displacedByCustomXml="next"/>
    <w:bookmarkStart w:id="77" w:name="_Toc533077010" w:displacedByCustomXml="next"/>
    <w:bookmarkStart w:id="78" w:name="_Toc533076400" w:displacedByCustomXml="next"/>
    <w:bookmarkStart w:id="79" w:name="_Toc529882155" w:displacedByCustomXml="next"/>
    <w:bookmarkStart w:id="80" w:name="_Toc527644812" w:displacedByCustomXml="next"/>
    <w:bookmarkStart w:id="81" w:name="_Toc527635163" w:displacedByCustomXml="next"/>
    <w:bookmarkStart w:id="82" w:name="_Toc498339417" w:displacedByCustomXml="next"/>
    <w:bookmarkStart w:id="83" w:name="_Toc497302120" w:displacedByCustomXml="next"/>
    <w:bookmarkStart w:id="84" w:name="_Toc497215533" w:displacedByCustomXml="next"/>
    <w:bookmarkStart w:id="85" w:name="_Toc497212949" w:displacedByCustomXml="next"/>
    <w:bookmarkStart w:id="86" w:name="_Toc497209781" w:displacedByCustomXml="next"/>
    <w:bookmarkStart w:id="87" w:name="_Toc497142654" w:displacedByCustomXml="next"/>
    <w:bookmarkStart w:id="88" w:name="_Hlk42013068" w:displacedByCustomXml="next"/>
    <w:bookmarkStart w:id="89" w:name="_Hlk41661236" w:displacedByCustomXml="next"/>
    <w:bookmarkStart w:id="90" w:name="_Toc42093324" w:displacedByCustomXml="next"/>
    <w:bookmarkStart w:id="91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210D744F" w14:textId="72EDA90E" w:rsidR="00EE3A6E" w:rsidRPr="00F25FE2" w:rsidRDefault="00AE2123" w:rsidP="006E5633">
          <w:pPr>
            <w:pStyle w:val="TOCHeading"/>
            <w:spacing w:before="360" w:after="120"/>
            <w:rPr>
              <w:rFonts w:ascii="Arial" w:hAnsi="Arial" w:cs="Arial"/>
              <w:noProof/>
            </w:rPr>
          </w:pPr>
          <w:r w:rsidRPr="00F25FE2">
            <w:rPr>
              <w:rFonts w:ascii="Arial" w:hAnsi="Arial" w:cs="Arial"/>
              <w:lang w:val="en-US"/>
            </w:rPr>
            <w:t xml:space="preserve">What’s in this </w:t>
          </w:r>
          <w:r w:rsidR="00766B63" w:rsidRPr="00F25FE2">
            <w:rPr>
              <w:rFonts w:ascii="Arial" w:hAnsi="Arial" w:cs="Arial"/>
              <w:lang w:val="en-US"/>
            </w:rPr>
            <w:t>P</w:t>
          </w:r>
          <w:r w:rsidR="003701A5" w:rsidRPr="00F25FE2">
            <w:rPr>
              <w:rFonts w:ascii="Arial" w:hAnsi="Arial" w:cs="Arial"/>
              <w:lang w:val="en-US"/>
            </w:rPr>
            <w:t>lan</w:t>
          </w:r>
          <w:r w:rsidRPr="00F25FE2">
            <w:rPr>
              <w:rFonts w:ascii="Arial" w:hAnsi="Arial" w:cs="Arial"/>
              <w:lang w:val="en-US"/>
            </w:rPr>
            <w:t>?</w:t>
          </w:r>
          <w:r w:rsidRPr="00F25FE2">
            <w:rPr>
              <w:rFonts w:ascii="Arial" w:hAnsi="Arial" w:cs="Arial"/>
            </w:rPr>
            <w:fldChar w:fldCharType="begin"/>
          </w:r>
          <w:r w:rsidRPr="00F25FE2">
            <w:rPr>
              <w:rFonts w:ascii="Arial" w:hAnsi="Arial" w:cs="Arial"/>
            </w:rPr>
            <w:instrText xml:space="preserve"> TOC \h \z \t "Heading 2,1,Heading 2 Numbered,1" </w:instrText>
          </w:r>
          <w:r w:rsidRPr="00F25FE2">
            <w:rPr>
              <w:rFonts w:ascii="Arial" w:hAnsi="Arial" w:cs="Arial"/>
            </w:rPr>
            <w:fldChar w:fldCharType="separate"/>
          </w:r>
        </w:p>
        <w:p w14:paraId="2F109D3C" w14:textId="17DD3B8B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54" w:history="1">
            <w:r w:rsidR="00EE3A6E" w:rsidRPr="00F25FE2">
              <w:rPr>
                <w:rStyle w:val="Hyperlink"/>
                <w:rFonts w:ascii="Arial" w:hAnsi="Arial" w:cs="Arial"/>
              </w:rPr>
              <w:t>What is this</w:t>
            </w:r>
            <w:r w:rsidR="00766B63" w:rsidRPr="00F25FE2">
              <w:rPr>
                <w:rStyle w:val="Hyperlink"/>
                <w:rFonts w:ascii="Arial" w:hAnsi="Arial" w:cs="Arial"/>
              </w:rPr>
              <w:t xml:space="preserve"> P</w:t>
            </w:r>
            <w:r w:rsidR="00EE3A6E" w:rsidRPr="00F25FE2">
              <w:rPr>
                <w:rStyle w:val="Hyperlink"/>
                <w:rFonts w:ascii="Arial" w:hAnsi="Arial" w:cs="Arial"/>
              </w:rPr>
              <w:t>lan about?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54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3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2B6CDD31" w14:textId="068A01AF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55" w:history="1">
            <w:r w:rsidR="00EE3A6E" w:rsidRPr="00F25FE2">
              <w:rPr>
                <w:rStyle w:val="Hyperlink"/>
                <w:rFonts w:ascii="Arial" w:hAnsi="Arial" w:cs="Arial"/>
              </w:rPr>
              <w:t>The NDIS so far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55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4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A6E64D7" w14:textId="0510D409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56" w:history="1">
            <w:r w:rsidR="00EE3A6E" w:rsidRPr="00F25FE2">
              <w:rPr>
                <w:rStyle w:val="Hyperlink"/>
                <w:rFonts w:ascii="Arial" w:hAnsi="Arial" w:cs="Arial"/>
              </w:rPr>
              <w:t>Making sure the NDIS works well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56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5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81F3CE2" w14:textId="163F52A6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57" w:history="1">
            <w:r w:rsidR="00EE3A6E" w:rsidRPr="00F25FE2">
              <w:rPr>
                <w:rStyle w:val="Hyperlink"/>
                <w:rFonts w:ascii="Arial" w:hAnsi="Arial" w:cs="Arial"/>
              </w:rPr>
              <w:t>What will we do this year to support our Plan?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57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10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16F8D74" w14:textId="7459EB7E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58" w:history="1">
            <w:r w:rsidR="00EE3A6E" w:rsidRPr="00F25FE2">
              <w:rPr>
                <w:rStyle w:val="Hyperlink"/>
                <w:rFonts w:ascii="Arial" w:hAnsi="Arial" w:cs="Arial"/>
              </w:rPr>
              <w:t>Our Plan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58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11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F9295CC" w14:textId="42B5CF09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59" w:history="1">
            <w:r w:rsidR="00EE3A6E" w:rsidRPr="00F25FE2">
              <w:rPr>
                <w:rStyle w:val="Hyperlink"/>
                <w:rFonts w:ascii="Arial" w:hAnsi="Arial" w:cs="Arial"/>
              </w:rPr>
              <w:t>How we manage our money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59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17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15899A4A" w14:textId="13BA903D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60" w:history="1">
            <w:r w:rsidR="00EE3A6E" w:rsidRPr="00F25FE2">
              <w:rPr>
                <w:rStyle w:val="Hyperlink"/>
                <w:rFonts w:ascii="Arial" w:hAnsi="Arial" w:cs="Arial"/>
              </w:rPr>
              <w:t>Managing risks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60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18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AF0C0EE" w14:textId="5B1F7A7F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61" w:history="1">
            <w:r w:rsidR="00EE3A6E" w:rsidRPr="00F25FE2">
              <w:rPr>
                <w:rStyle w:val="Hyperlink"/>
                <w:rFonts w:ascii="Arial" w:hAnsi="Arial" w:cs="Arial"/>
              </w:rPr>
              <w:t>What happens next?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61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19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61263F34" w14:textId="012681CA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</w:rPr>
          </w:pPr>
          <w:hyperlink w:anchor="_Toc109898862" w:history="1">
            <w:r w:rsidR="00EE3A6E" w:rsidRPr="00F25FE2">
              <w:rPr>
                <w:rStyle w:val="Hyperlink"/>
                <w:rFonts w:ascii="Arial" w:hAnsi="Arial" w:cs="Arial"/>
                <w:b w:val="0"/>
                <w:color w:val="auto"/>
              </w:rPr>
              <w:t>More information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62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20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13539871" w14:textId="6BC7C4FA" w:rsidR="00EE3A6E" w:rsidRPr="00F25FE2" w:rsidRDefault="00A13B88" w:rsidP="006E5633">
          <w:pPr>
            <w:pStyle w:val="TOC1"/>
            <w:spacing w:before="360" w:after="120"/>
            <w:rPr>
              <w:rFonts w:ascii="Arial" w:eastAsiaTheme="minorEastAsia" w:hAnsi="Arial" w:cs="Arial"/>
              <w:sz w:val="22"/>
              <w:lang w:eastAsia="en-AU"/>
            </w:rPr>
          </w:pPr>
          <w:hyperlink w:anchor="_Toc109898863" w:history="1">
            <w:r w:rsidR="00EE3A6E" w:rsidRPr="00F25FE2">
              <w:rPr>
                <w:rStyle w:val="Hyperlink"/>
                <w:rFonts w:ascii="Arial" w:hAnsi="Arial" w:cs="Arial"/>
              </w:rPr>
              <w:t>Word list</w:t>
            </w:r>
            <w:r w:rsidR="00EE3A6E" w:rsidRPr="00F25FE2">
              <w:rPr>
                <w:rFonts w:ascii="Arial" w:hAnsi="Arial" w:cs="Arial"/>
                <w:webHidden/>
              </w:rPr>
              <w:tab/>
            </w:r>
            <w:r w:rsidR="00EE3A6E" w:rsidRPr="00F25FE2">
              <w:rPr>
                <w:rFonts w:ascii="Arial" w:hAnsi="Arial" w:cs="Arial"/>
                <w:webHidden/>
              </w:rPr>
              <w:fldChar w:fldCharType="begin"/>
            </w:r>
            <w:r w:rsidR="00EE3A6E" w:rsidRPr="00F25FE2">
              <w:rPr>
                <w:rFonts w:ascii="Arial" w:hAnsi="Arial" w:cs="Arial"/>
                <w:webHidden/>
              </w:rPr>
              <w:instrText xml:space="preserve"> PAGEREF _Toc109898863 \h </w:instrText>
            </w:r>
            <w:r w:rsidR="00EE3A6E" w:rsidRPr="00F25FE2">
              <w:rPr>
                <w:rFonts w:ascii="Arial" w:hAnsi="Arial" w:cs="Arial"/>
                <w:webHidden/>
              </w:rPr>
            </w:r>
            <w:r w:rsidR="00EE3A6E" w:rsidRPr="00F25FE2">
              <w:rPr>
                <w:rFonts w:ascii="Arial" w:hAnsi="Arial" w:cs="Arial"/>
                <w:webHidden/>
              </w:rPr>
              <w:fldChar w:fldCharType="separate"/>
            </w:r>
            <w:r w:rsidR="000D7E70">
              <w:rPr>
                <w:rFonts w:ascii="Arial" w:hAnsi="Arial" w:cs="Arial"/>
                <w:webHidden/>
              </w:rPr>
              <w:t>21</w:t>
            </w:r>
            <w:r w:rsidR="00EE3A6E" w:rsidRPr="00F25FE2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627309E" w14:textId="1C33C6D4" w:rsidR="00E05DD1" w:rsidRDefault="00AE2123" w:rsidP="006E5633">
          <w:pPr>
            <w:pStyle w:val="TOC1"/>
            <w:spacing w:before="360" w:after="120"/>
          </w:pPr>
          <w:r w:rsidRPr="00F25FE2">
            <w:rPr>
              <w:rFonts w:ascii="Arial" w:hAnsi="Arial" w:cs="Arial"/>
            </w:rPr>
            <w:fldChar w:fldCharType="end"/>
          </w:r>
        </w:p>
      </w:sdtContent>
    </w:sdt>
    <w:p w14:paraId="388108D9" w14:textId="48CE7E1F" w:rsidR="00D01D6C" w:rsidRPr="00F25FE2" w:rsidRDefault="00E05DD1" w:rsidP="007C4B5C">
      <w:pPr>
        <w:pStyle w:val="Heading2"/>
        <w:spacing w:after="120"/>
        <w:rPr>
          <w:rFonts w:ascii="Arial" w:hAnsi="Arial" w:cs="Arial"/>
        </w:rPr>
      </w:pPr>
      <w:r>
        <w:br w:type="page"/>
      </w:r>
      <w:bookmarkStart w:id="92" w:name="_Toc43391446"/>
      <w:bookmarkStart w:id="93" w:name="_Toc43391495"/>
      <w:bookmarkStart w:id="94" w:name="_Toc109898854"/>
      <w:bookmarkStart w:id="95" w:name="_Toc6390577"/>
      <w:bookmarkStart w:id="96" w:name="_Toc12634028"/>
      <w:bookmarkEnd w:id="1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r w:rsidR="00AC75FD" w:rsidRPr="00F25FE2">
        <w:rPr>
          <w:rFonts w:ascii="Arial" w:hAnsi="Arial" w:cs="Arial"/>
        </w:rPr>
        <w:lastRenderedPageBreak/>
        <w:t xml:space="preserve">What is </w:t>
      </w:r>
      <w:bookmarkEnd w:id="92"/>
      <w:bookmarkEnd w:id="93"/>
      <w:r w:rsidR="003B6A92" w:rsidRPr="00F25FE2">
        <w:rPr>
          <w:rFonts w:ascii="Arial" w:hAnsi="Arial" w:cs="Arial"/>
          <w:lang w:val="en-AU"/>
        </w:rPr>
        <w:t>our P</w:t>
      </w:r>
      <w:r w:rsidR="003701A5" w:rsidRPr="00F25FE2">
        <w:rPr>
          <w:rFonts w:ascii="Arial" w:hAnsi="Arial" w:cs="Arial"/>
          <w:lang w:val="en-AU"/>
        </w:rPr>
        <w:t>lan</w:t>
      </w:r>
      <w:r w:rsidR="007B0E1F" w:rsidRPr="00F25FE2">
        <w:rPr>
          <w:rFonts w:ascii="Arial" w:hAnsi="Arial" w:cs="Arial"/>
        </w:rPr>
        <w:t xml:space="preserve"> about?</w:t>
      </w:r>
      <w:bookmarkEnd w:id="94"/>
    </w:p>
    <w:p w14:paraId="47BDD806" w14:textId="6E7034D5" w:rsidR="007C4B5C" w:rsidRPr="00F25FE2" w:rsidRDefault="007C4B5C" w:rsidP="00F25FE2">
      <w:pPr>
        <w:spacing w:before="240"/>
        <w:rPr>
          <w:rFonts w:ascii="Arial" w:hAnsi="Arial" w:cs="Arial"/>
        </w:rPr>
      </w:pPr>
      <w:r w:rsidRPr="00F25FE2">
        <w:rPr>
          <w:rFonts w:ascii="Arial" w:hAnsi="Arial" w:cs="Arial"/>
        </w:rPr>
        <w:t>Our Corporate Plan is about the National Disability Insurance Scheme (NDIS).</w:t>
      </w:r>
    </w:p>
    <w:p w14:paraId="5915283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call it our Plan.</w:t>
      </w:r>
    </w:p>
    <w:p w14:paraId="1BB464C7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Our Plan is from 2022 to 2026.</w:t>
      </w:r>
    </w:p>
    <w:p w14:paraId="728AF2DE" w14:textId="7C69292B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 NDIS provides supports and services to people with disability in Australia.</w:t>
      </w:r>
    </w:p>
    <w:p w14:paraId="579420EA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It supports people with disability learn new skills.</w:t>
      </w:r>
    </w:p>
    <w:p w14:paraId="68BF8AFF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it supports</w:t>
      </w:r>
      <w:r w:rsidRPr="00F25FE2" w:rsidDel="00F10436">
        <w:rPr>
          <w:rFonts w:ascii="Arial" w:hAnsi="Arial" w:cs="Arial"/>
        </w:rPr>
        <w:t xml:space="preserve"> </w:t>
      </w:r>
      <w:r w:rsidRPr="00F25FE2">
        <w:rPr>
          <w:rFonts w:ascii="Arial" w:hAnsi="Arial" w:cs="Arial"/>
        </w:rPr>
        <w:t>them do more:</w:t>
      </w:r>
    </w:p>
    <w:p w14:paraId="79826ABE" w14:textId="77777777" w:rsidR="00662A9E" w:rsidRPr="00F25FE2" w:rsidRDefault="007C4B5C" w:rsidP="002274E8">
      <w:pPr>
        <w:pStyle w:val="ListParagraph"/>
        <w:numPr>
          <w:ilvl w:val="0"/>
          <w:numId w:val="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on their own </w:t>
      </w:r>
    </w:p>
    <w:p w14:paraId="2F2E9A09" w14:textId="228C4010" w:rsidR="007C4B5C" w:rsidRPr="00F25FE2" w:rsidRDefault="007C4B5C" w:rsidP="002274E8">
      <w:pPr>
        <w:pStyle w:val="ListParagraph"/>
        <w:numPr>
          <w:ilvl w:val="0"/>
          <w:numId w:val="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for themselves.</w:t>
      </w:r>
    </w:p>
    <w:p w14:paraId="29D81A3F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It also supports</w:t>
      </w:r>
      <w:r w:rsidRPr="00F25FE2" w:rsidDel="00F10436">
        <w:rPr>
          <w:rFonts w:ascii="Arial" w:hAnsi="Arial" w:cs="Arial"/>
        </w:rPr>
        <w:t xml:space="preserve"> </w:t>
      </w:r>
      <w:r w:rsidRPr="00F25FE2">
        <w:rPr>
          <w:rFonts w:ascii="Arial" w:hAnsi="Arial" w:cs="Arial"/>
        </w:rPr>
        <w:t>people with disability connect with the community.</w:t>
      </w:r>
    </w:p>
    <w:p w14:paraId="6273A798" w14:textId="032E3F7D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Our Plan explains what we will do over the next 4 years to make the NDIS</w:t>
      </w:r>
      <w:r w:rsidR="007D2C64" w:rsidRPr="00F25FE2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better.</w:t>
      </w:r>
    </w:p>
    <w:p w14:paraId="05529F55" w14:textId="77777777" w:rsidR="00AD1FA7" w:rsidRDefault="00AD1FA7" w:rsidP="007C4B5C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5D6D9BB0" w14:textId="0723D943" w:rsidR="007F4962" w:rsidRPr="00F25FE2" w:rsidRDefault="00A142C4" w:rsidP="007C4B5C">
      <w:pPr>
        <w:pStyle w:val="Heading2"/>
        <w:spacing w:after="120"/>
        <w:rPr>
          <w:rFonts w:ascii="Arial" w:hAnsi="Arial" w:cs="Arial"/>
          <w:lang w:val="en-AU"/>
        </w:rPr>
      </w:pPr>
      <w:bookmarkStart w:id="97" w:name="_Toc109898855"/>
      <w:r w:rsidRPr="00F25FE2">
        <w:rPr>
          <w:rFonts w:ascii="Arial" w:hAnsi="Arial" w:cs="Arial"/>
          <w:lang w:val="en-AU"/>
        </w:rPr>
        <w:lastRenderedPageBreak/>
        <w:t>T</w:t>
      </w:r>
      <w:r w:rsidR="007D4679" w:rsidRPr="00F25FE2">
        <w:rPr>
          <w:rFonts w:ascii="Arial" w:hAnsi="Arial" w:cs="Arial"/>
          <w:lang w:val="en-AU"/>
        </w:rPr>
        <w:t>he NDIS</w:t>
      </w:r>
      <w:r w:rsidRPr="00F25FE2">
        <w:rPr>
          <w:rFonts w:ascii="Arial" w:hAnsi="Arial" w:cs="Arial"/>
          <w:lang w:val="en-AU"/>
        </w:rPr>
        <w:t xml:space="preserve"> so far</w:t>
      </w:r>
      <w:bookmarkEnd w:id="97"/>
    </w:p>
    <w:p w14:paraId="61DD39EF" w14:textId="77777777" w:rsidR="007C4B5C" w:rsidRPr="00F25FE2" w:rsidRDefault="007C4B5C" w:rsidP="00F25FE2">
      <w:pPr>
        <w:spacing w:before="240"/>
        <w:rPr>
          <w:rFonts w:ascii="Arial" w:hAnsi="Arial" w:cs="Arial"/>
        </w:rPr>
      </w:pPr>
      <w:r w:rsidRPr="00F25FE2">
        <w:rPr>
          <w:rFonts w:ascii="Arial" w:hAnsi="Arial" w:cs="Arial"/>
        </w:rPr>
        <w:t>We are celebrating the 10th year of the NDIS.</w:t>
      </w:r>
    </w:p>
    <w:p w14:paraId="7F045F83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About 535,000 </w:t>
      </w:r>
      <w:r w:rsidRPr="00F25FE2">
        <w:rPr>
          <w:rStyle w:val="Strong"/>
          <w:rFonts w:ascii="Arial" w:hAnsi="Arial" w:cs="Arial"/>
        </w:rPr>
        <w:t>participants</w:t>
      </w:r>
      <w:r w:rsidRPr="00F25FE2">
        <w:rPr>
          <w:rFonts w:ascii="Arial" w:hAnsi="Arial" w:cs="Arial"/>
        </w:rPr>
        <w:t xml:space="preserve"> have joined the NDIS.</w:t>
      </w:r>
    </w:p>
    <w:p w14:paraId="65D10EB0" w14:textId="52BA771A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hen people with disability take part in the NDIS, we call them participants.</w:t>
      </w:r>
    </w:p>
    <w:p w14:paraId="202D5792" w14:textId="3B26A1DA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bout 314,000 of these participants had disability supports for the first time.</w:t>
      </w:r>
    </w:p>
    <w:p w14:paraId="0685498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about 83,000 of these participants are young children.</w:t>
      </w:r>
    </w:p>
    <w:p w14:paraId="42621FC0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95% of parents with children under 5 years old think the NDIS has helped their child.</w:t>
      </w:r>
    </w:p>
    <w:p w14:paraId="4968D793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73% of parents with a child up to 14 years old think the NDIS has helped their child do more:</w:t>
      </w:r>
    </w:p>
    <w:p w14:paraId="5622FF8A" w14:textId="77777777" w:rsidR="007C4B5C" w:rsidRPr="00F25FE2" w:rsidRDefault="007C4B5C" w:rsidP="005D7E35">
      <w:pPr>
        <w:pStyle w:val="ListParagraph"/>
        <w:numPr>
          <w:ilvl w:val="0"/>
          <w:numId w:val="7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on their own </w:t>
      </w:r>
    </w:p>
    <w:p w14:paraId="17B22282" w14:textId="77777777" w:rsidR="007C4B5C" w:rsidRPr="00F25FE2" w:rsidRDefault="007C4B5C" w:rsidP="005D7E35">
      <w:pPr>
        <w:pStyle w:val="ListParagraph"/>
        <w:numPr>
          <w:ilvl w:val="0"/>
          <w:numId w:val="7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for themselves.</w:t>
      </w:r>
    </w:p>
    <w:p w14:paraId="27E292BF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85% of participants like how they made their NDIS plan.</w:t>
      </w:r>
    </w:p>
    <w:p w14:paraId="3A2461BC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hen participants tell us about problems, we try to fix them quickly.</w:t>
      </w:r>
    </w:p>
    <w:p w14:paraId="20C6338E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year we fixed 93% of problems within 21 days.</w:t>
      </w:r>
    </w:p>
    <w:p w14:paraId="6EB48249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Over the last year and a half, we made </w:t>
      </w:r>
      <w:proofErr w:type="gramStart"/>
      <w:r w:rsidRPr="00F25FE2">
        <w:rPr>
          <w:rFonts w:ascii="Arial" w:hAnsi="Arial" w:cs="Arial"/>
        </w:rPr>
        <w:t>all of</w:t>
      </w:r>
      <w:proofErr w:type="gramEnd"/>
      <w:r w:rsidRPr="00F25FE2">
        <w:rPr>
          <w:rFonts w:ascii="Arial" w:hAnsi="Arial" w:cs="Arial"/>
        </w:rPr>
        <w:t xml:space="preserve"> our decisions about who can join the NDIS within 21 days.</w:t>
      </w:r>
    </w:p>
    <w:p w14:paraId="1ED7110F" w14:textId="77777777" w:rsidR="00295862" w:rsidRDefault="00295862" w:rsidP="007C4B5C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7F731A64" w14:textId="42D390E2" w:rsidR="00660761" w:rsidRPr="00F25FE2" w:rsidRDefault="00FB6995" w:rsidP="007C4B5C">
      <w:pPr>
        <w:pStyle w:val="Heading2"/>
        <w:spacing w:after="120"/>
        <w:rPr>
          <w:rFonts w:ascii="Arial" w:hAnsi="Arial" w:cs="Arial"/>
          <w:lang w:val="en-AU"/>
        </w:rPr>
      </w:pPr>
      <w:bookmarkStart w:id="98" w:name="_Toc109898856"/>
      <w:r w:rsidRPr="00F25FE2">
        <w:rPr>
          <w:rFonts w:ascii="Arial" w:hAnsi="Arial" w:cs="Arial"/>
          <w:lang w:val="en-AU"/>
        </w:rPr>
        <w:lastRenderedPageBreak/>
        <w:t>Making sure the NDIS works well</w:t>
      </w:r>
      <w:bookmarkEnd w:id="98"/>
    </w:p>
    <w:p w14:paraId="1A75DDF6" w14:textId="77777777" w:rsidR="007C4B5C" w:rsidRPr="00F25FE2" w:rsidRDefault="007C4B5C" w:rsidP="00F25FE2">
      <w:pPr>
        <w:spacing w:before="240"/>
        <w:rPr>
          <w:rFonts w:ascii="Arial" w:hAnsi="Arial" w:cs="Arial"/>
        </w:rPr>
      </w:pPr>
      <w:r w:rsidRPr="00F25FE2">
        <w:rPr>
          <w:rFonts w:ascii="Arial" w:hAnsi="Arial" w:cs="Arial"/>
        </w:rPr>
        <w:t>We want to make sure the NDIS works well.</w:t>
      </w:r>
    </w:p>
    <w:p w14:paraId="36D0D400" w14:textId="14D13995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ant to support people with disability to work towards their goals.</w:t>
      </w:r>
    </w:p>
    <w:p w14:paraId="0461CF3B" w14:textId="77777777" w:rsidR="007C4B5C" w:rsidRPr="00F25FE2" w:rsidRDefault="007C4B5C" w:rsidP="00756B7D">
      <w:pPr>
        <w:rPr>
          <w:rFonts w:ascii="Arial" w:hAnsi="Arial" w:cs="Arial"/>
        </w:rPr>
      </w:pPr>
      <w:bookmarkStart w:id="99" w:name="_Hlk109897248"/>
      <w:r w:rsidRPr="00F25FE2">
        <w:rPr>
          <w:rStyle w:val="Strong"/>
          <w:rFonts w:ascii="Arial" w:hAnsi="Arial" w:cs="Arial"/>
        </w:rPr>
        <w:t>Providers</w:t>
      </w:r>
      <w:r w:rsidRPr="00F25FE2">
        <w:rPr>
          <w:rFonts w:ascii="Arial" w:hAnsi="Arial" w:cs="Arial"/>
        </w:rPr>
        <w:t xml:space="preserve"> </w:t>
      </w:r>
      <w:bookmarkEnd w:id="99"/>
      <w:r w:rsidRPr="00F25FE2">
        <w:rPr>
          <w:rFonts w:ascii="Arial" w:hAnsi="Arial" w:cs="Arial"/>
        </w:rPr>
        <w:t>support other people by delivering a service.</w:t>
      </w:r>
    </w:p>
    <w:p w14:paraId="3757CBFF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This includes supports and services for people with disability. </w:t>
      </w:r>
    </w:p>
    <w:p w14:paraId="3E39CD01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to make sure there are enough providers to meet the different needs of all people with disability.</w:t>
      </w:r>
    </w:p>
    <w:p w14:paraId="4A7A7142" w14:textId="7BE04DCC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also includes support for people with disability who aren’t part of</w:t>
      </w:r>
      <w:r w:rsidR="00A13B88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the</w:t>
      </w:r>
      <w:r w:rsidR="00F765AD" w:rsidRPr="00F25FE2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NDIS.</w:t>
      </w:r>
    </w:p>
    <w:p w14:paraId="5657DF4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can do this by working with the community.</w:t>
      </w:r>
    </w:p>
    <w:p w14:paraId="2AB2FF83" w14:textId="605AF71B" w:rsidR="00FB6995" w:rsidRPr="00F25FE2" w:rsidRDefault="004D75DB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t>Supporting all people with disability</w:t>
      </w:r>
    </w:p>
    <w:p w14:paraId="5D636299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ustralia’s Disability Strategy is a plan about supporting people with disability in all areas of their life.</w:t>
      </w:r>
    </w:p>
    <w:p w14:paraId="48CA6983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work with the community to do what the Strategy says.</w:t>
      </w:r>
    </w:p>
    <w:p w14:paraId="183EAFF1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working with:</w:t>
      </w:r>
    </w:p>
    <w:p w14:paraId="37F072DD" w14:textId="77777777" w:rsidR="007C4B5C" w:rsidRPr="00F25FE2" w:rsidRDefault="007C4B5C" w:rsidP="005D7E35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all governments</w:t>
      </w:r>
    </w:p>
    <w:p w14:paraId="1E73589C" w14:textId="77777777" w:rsidR="007C4B5C" w:rsidRPr="00F25FE2" w:rsidRDefault="007C4B5C" w:rsidP="005D7E35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eople with disability</w:t>
      </w:r>
    </w:p>
    <w:p w14:paraId="4A1B27B9" w14:textId="25FB1B06" w:rsidR="00F765AD" w:rsidRPr="00F25FE2" w:rsidRDefault="007C4B5C" w:rsidP="005D7E35">
      <w:pPr>
        <w:pStyle w:val="ListParagraph"/>
        <w:numPr>
          <w:ilvl w:val="0"/>
          <w:numId w:val="9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disability services.</w:t>
      </w:r>
    </w:p>
    <w:p w14:paraId="2D487146" w14:textId="77777777" w:rsidR="00F765AD" w:rsidRDefault="00F765AD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060B1B0" w14:textId="4902450E" w:rsidR="003B6A92" w:rsidRPr="00F25FE2" w:rsidRDefault="003B6A92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lastRenderedPageBreak/>
        <w:t>Supporting First Nations peoples with disability</w:t>
      </w:r>
    </w:p>
    <w:p w14:paraId="17416D3A" w14:textId="03D46EDC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recognise First Nations peoples as the traditional owners of our land.</w:t>
      </w:r>
    </w:p>
    <w:p w14:paraId="440816F2" w14:textId="77777777" w:rsidR="007C4B5C" w:rsidRPr="00F25FE2" w:rsidRDefault="007C4B5C" w:rsidP="007C4B5C">
      <w:pPr>
        <w:pStyle w:val="Listintro"/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ey were the first people to live on and use the:</w:t>
      </w:r>
    </w:p>
    <w:p w14:paraId="056529B2" w14:textId="77777777" w:rsidR="007C4B5C" w:rsidRPr="00F25FE2" w:rsidRDefault="007C4B5C" w:rsidP="005D7E35">
      <w:pPr>
        <w:pStyle w:val="ListParagraph"/>
        <w:numPr>
          <w:ilvl w:val="0"/>
          <w:numId w:val="8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lands</w:t>
      </w:r>
    </w:p>
    <w:p w14:paraId="14FD34BC" w14:textId="77777777" w:rsidR="007C4B5C" w:rsidRPr="00F25FE2" w:rsidRDefault="007C4B5C" w:rsidP="005D7E35">
      <w:pPr>
        <w:pStyle w:val="ListParagraph"/>
        <w:numPr>
          <w:ilvl w:val="0"/>
          <w:numId w:val="8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aters.</w:t>
      </w:r>
    </w:p>
    <w:p w14:paraId="50DCC412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 National Agreement on Closing the Gap explains how we can support First Nations peoples.</w:t>
      </w:r>
    </w:p>
    <w:p w14:paraId="405AD416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First Nations peoples with disability.</w:t>
      </w:r>
    </w:p>
    <w:p w14:paraId="778718E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hen we make our plans, we will think about:</w:t>
      </w:r>
    </w:p>
    <w:p w14:paraId="14D2FF48" w14:textId="77777777" w:rsidR="007C4B5C" w:rsidRPr="00F25FE2" w:rsidRDefault="007C4B5C" w:rsidP="005D7E35">
      <w:pPr>
        <w:pStyle w:val="ListParagraph"/>
        <w:numPr>
          <w:ilvl w:val="0"/>
          <w:numId w:val="1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Australia’s Disability Strategy</w:t>
      </w:r>
    </w:p>
    <w:p w14:paraId="7D982AD2" w14:textId="77777777" w:rsidR="007C4B5C" w:rsidRPr="00F25FE2" w:rsidRDefault="007C4B5C" w:rsidP="005D7E35">
      <w:pPr>
        <w:pStyle w:val="ListParagraph"/>
        <w:numPr>
          <w:ilvl w:val="0"/>
          <w:numId w:val="1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e National Agreement on Closing the Gap.</w:t>
      </w:r>
    </w:p>
    <w:p w14:paraId="51AFA6EF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This will help us support all people with disability in Australia. </w:t>
      </w:r>
    </w:p>
    <w:p w14:paraId="5BB5320C" w14:textId="14FFE10F" w:rsidR="007640F1" w:rsidRPr="00F25FE2" w:rsidRDefault="007640F1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t>Connecting with the community</w:t>
      </w:r>
    </w:p>
    <w:p w14:paraId="3C9B7039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connect with participants and their families and carers.</w:t>
      </w:r>
    </w:p>
    <w:p w14:paraId="322D0C1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will make our relationship with the community stronger.</w:t>
      </w:r>
    </w:p>
    <w:p w14:paraId="05353F26" w14:textId="681A8E33" w:rsidR="00F765AD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know that listening to participants will help make the NDIS better.</w:t>
      </w:r>
    </w:p>
    <w:p w14:paraId="0268025F" w14:textId="54190EC9" w:rsidR="00F76CE2" w:rsidRPr="00F25FE2" w:rsidRDefault="00F76CE2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t>Supporting participants during COVID-19</w:t>
      </w:r>
    </w:p>
    <w:p w14:paraId="22CBEB40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keep supporting participants during COVID-19.</w:t>
      </w:r>
    </w:p>
    <w:p w14:paraId="040CC5D4" w14:textId="2A18A31C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making sure participants can use their supports from their provider.</w:t>
      </w:r>
    </w:p>
    <w:p w14:paraId="790E05BE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also support government plans to have enough:</w:t>
      </w:r>
    </w:p>
    <w:p w14:paraId="29FF3EEA" w14:textId="77777777" w:rsidR="007C4B5C" w:rsidRPr="00F25FE2" w:rsidRDefault="007C4B5C" w:rsidP="005D7E35">
      <w:pPr>
        <w:pStyle w:val="ListParagraph"/>
        <w:numPr>
          <w:ilvl w:val="0"/>
          <w:numId w:val="1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COVID-19 tests for people to use at home</w:t>
      </w:r>
    </w:p>
    <w:p w14:paraId="401D5845" w14:textId="77777777" w:rsidR="007C4B5C" w:rsidRPr="00F25FE2" w:rsidRDefault="007C4B5C" w:rsidP="005D7E35">
      <w:pPr>
        <w:pStyle w:val="ListParagraph"/>
        <w:numPr>
          <w:ilvl w:val="0"/>
          <w:numId w:val="1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COVID-19 vaccines.</w:t>
      </w:r>
    </w:p>
    <w:p w14:paraId="41E47FBB" w14:textId="696C5E7E" w:rsidR="00894B5E" w:rsidRPr="00F25FE2" w:rsidRDefault="00894B5E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lastRenderedPageBreak/>
        <w:t>A safe space for participants</w:t>
      </w:r>
    </w:p>
    <w:p w14:paraId="0F824D86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know it’s important for participants to make decisions about how they want to live their life.</w:t>
      </w:r>
    </w:p>
    <w:p w14:paraId="14E4CEA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to help providers understand how to support participants when they make decisions.</w:t>
      </w:r>
    </w:p>
    <w:p w14:paraId="28D855ED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support providers to make a safe space to deliver services to people with disability.</w:t>
      </w:r>
    </w:p>
    <w:p w14:paraId="42F053D3" w14:textId="101D4397" w:rsidR="003830CC" w:rsidRPr="00F25FE2" w:rsidRDefault="00537ECF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Our </w:t>
      </w:r>
      <w:r w:rsidR="003830CC" w:rsidRPr="00F25FE2">
        <w:rPr>
          <w:rFonts w:ascii="Arial" w:hAnsi="Arial" w:cs="Arial"/>
        </w:rPr>
        <w:t>Participant Employment Strategy</w:t>
      </w:r>
    </w:p>
    <w:p w14:paraId="3CF377E0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ill follow our Participant Employment Strategy to support participants work towards their </w:t>
      </w:r>
      <w:bookmarkStart w:id="100" w:name="_Hlk109897272"/>
      <w:r w:rsidRPr="00F25FE2">
        <w:rPr>
          <w:rStyle w:val="Strong"/>
          <w:rFonts w:ascii="Arial" w:hAnsi="Arial" w:cs="Arial"/>
        </w:rPr>
        <w:t>employment</w:t>
      </w:r>
      <w:r w:rsidRPr="00F25FE2">
        <w:rPr>
          <w:rFonts w:ascii="Arial" w:hAnsi="Arial" w:cs="Arial"/>
        </w:rPr>
        <w:t xml:space="preserve"> </w:t>
      </w:r>
      <w:bookmarkEnd w:id="100"/>
      <w:r w:rsidRPr="00F25FE2">
        <w:rPr>
          <w:rFonts w:ascii="Arial" w:hAnsi="Arial" w:cs="Arial"/>
        </w:rPr>
        <w:t>goals.</w:t>
      </w:r>
    </w:p>
    <w:p w14:paraId="634AAC5B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Employment means you:</w:t>
      </w:r>
    </w:p>
    <w:p w14:paraId="42C3130C" w14:textId="77777777" w:rsidR="007C4B5C" w:rsidRPr="00F25FE2" w:rsidRDefault="007C4B5C" w:rsidP="005D7E35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have a job</w:t>
      </w:r>
    </w:p>
    <w:p w14:paraId="50BE9417" w14:textId="77777777" w:rsidR="007C4B5C" w:rsidRPr="00F25FE2" w:rsidRDefault="007C4B5C" w:rsidP="005D7E35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do work</w:t>
      </w:r>
    </w:p>
    <w:p w14:paraId="3A44234D" w14:textId="35404C9E" w:rsidR="00F25FE2" w:rsidRDefault="007C4B5C" w:rsidP="005D7E35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get paid.</w:t>
      </w:r>
    </w:p>
    <w:p w14:paraId="7EC8185F" w14:textId="77777777" w:rsidR="00F25FE2" w:rsidRDefault="00F25FE2">
      <w:pPr>
        <w:spacing w:before="0" w:after="0" w:line="240" w:lineRule="auto"/>
        <w:rPr>
          <w:rFonts w:ascii="Arial" w:eastAsiaTheme="minorHAnsi" w:hAnsi="Arial" w:cs="Arial"/>
        </w:rPr>
      </w:pPr>
      <w:r>
        <w:rPr>
          <w:rFonts w:ascii="Arial" w:hAnsi="Arial" w:cs="Arial"/>
        </w:rPr>
        <w:br w:type="page"/>
      </w:r>
    </w:p>
    <w:p w14:paraId="2FDF0ECE" w14:textId="77777777" w:rsidR="00537ECF" w:rsidRPr="00F25FE2" w:rsidRDefault="00537ECF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lastRenderedPageBreak/>
        <w:t>Our Participant Service Charter</w:t>
      </w:r>
    </w:p>
    <w:p w14:paraId="2CA23FE7" w14:textId="4F7F80C0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Our Participant Service Charter explains what you can expect from the NDIS.</w:t>
      </w:r>
    </w:p>
    <w:p w14:paraId="677A5715" w14:textId="31CE48AB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participants to have a good experience when they use the NDIS.</w:t>
      </w:r>
    </w:p>
    <w:p w14:paraId="5B6BBC7C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Our Participant Service Charter also explains how we will be:</w:t>
      </w:r>
    </w:p>
    <w:p w14:paraId="4F2AC48D" w14:textId="77777777" w:rsidR="007C4B5C" w:rsidRPr="00F25FE2" w:rsidRDefault="007C4B5C" w:rsidP="005D7E35">
      <w:pPr>
        <w:pStyle w:val="ListParagraph"/>
        <w:numPr>
          <w:ilvl w:val="0"/>
          <w:numId w:val="1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ransparent – we will make it easy to understand our information and decisions</w:t>
      </w:r>
    </w:p>
    <w:p w14:paraId="36C33774" w14:textId="77777777" w:rsidR="007C4B5C" w:rsidRPr="00F25FE2" w:rsidRDefault="007C4B5C" w:rsidP="005D7E35">
      <w:pPr>
        <w:pStyle w:val="ListParagraph"/>
        <w:numPr>
          <w:ilvl w:val="0"/>
          <w:numId w:val="1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responsive – when you contact </w:t>
      </w:r>
      <w:proofErr w:type="gramStart"/>
      <w:r w:rsidRPr="00F25FE2">
        <w:rPr>
          <w:rFonts w:ascii="Arial" w:hAnsi="Arial" w:cs="Arial"/>
        </w:rPr>
        <w:t>us</w:t>
      </w:r>
      <w:proofErr w:type="gramEnd"/>
      <w:r w:rsidRPr="00F25FE2">
        <w:rPr>
          <w:rFonts w:ascii="Arial" w:hAnsi="Arial" w:cs="Arial"/>
        </w:rPr>
        <w:t xml:space="preserve"> we will try to help you quickly</w:t>
      </w:r>
    </w:p>
    <w:p w14:paraId="7A333BFF" w14:textId="77777777" w:rsidR="007C4B5C" w:rsidRPr="00F25FE2" w:rsidRDefault="007C4B5C" w:rsidP="005D7E35">
      <w:pPr>
        <w:pStyle w:val="ListParagraph"/>
        <w:numPr>
          <w:ilvl w:val="0"/>
          <w:numId w:val="1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respectful – we will listen to you and ask you what you think</w:t>
      </w:r>
    </w:p>
    <w:p w14:paraId="1A91A431" w14:textId="77777777" w:rsidR="007C4B5C" w:rsidRPr="00F25FE2" w:rsidRDefault="007C4B5C" w:rsidP="005D7E35">
      <w:pPr>
        <w:pStyle w:val="ListParagraph"/>
        <w:numPr>
          <w:ilvl w:val="0"/>
          <w:numId w:val="1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empowering – we will help you live your life the way you want</w:t>
      </w:r>
    </w:p>
    <w:p w14:paraId="6054BDB2" w14:textId="4B99738A" w:rsidR="007C4B5C" w:rsidRPr="00F25FE2" w:rsidRDefault="007C4B5C" w:rsidP="005D7E35">
      <w:pPr>
        <w:pStyle w:val="ListParagraph"/>
        <w:numPr>
          <w:ilvl w:val="0"/>
          <w:numId w:val="1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connected – we will help you find the services and supports you need.</w:t>
      </w:r>
    </w:p>
    <w:p w14:paraId="2DFE43F6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You can read an Easy Read version of our Participant Service Charter on our website.</w:t>
      </w:r>
    </w:p>
    <w:p w14:paraId="76881269" w14:textId="77777777" w:rsidR="00F765AD" w:rsidRPr="00F25FE2" w:rsidRDefault="00A13B88" w:rsidP="00756B7D">
      <w:pPr>
        <w:rPr>
          <w:rFonts w:ascii="Arial" w:hAnsi="Arial" w:cs="Arial"/>
        </w:rPr>
      </w:pPr>
      <w:hyperlink r:id="rId9" w:history="1">
        <w:r w:rsidR="007C4B5C" w:rsidRPr="00F25FE2">
          <w:rPr>
            <w:rStyle w:val="Hyperlink"/>
            <w:rFonts w:ascii="Arial" w:hAnsi="Arial" w:cs="Arial"/>
          </w:rPr>
          <w:t>www.ndis.gov.au/about-us/policies/ service-charter</w:t>
        </w:r>
      </w:hyperlink>
      <w:r w:rsidR="007C4B5C" w:rsidRPr="00F25FE2">
        <w:rPr>
          <w:rFonts w:ascii="Arial" w:hAnsi="Arial" w:cs="Arial"/>
        </w:rPr>
        <w:t xml:space="preserve"> </w:t>
      </w:r>
    </w:p>
    <w:p w14:paraId="29DC5E0F" w14:textId="348E9A7B" w:rsidR="00537ECF" w:rsidRPr="00F25FE2" w:rsidRDefault="00073D6E" w:rsidP="00756B7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t>Making planning better</w:t>
      </w:r>
    </w:p>
    <w:p w14:paraId="5529840D" w14:textId="2F042F4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are making a new computer program that will make planning better for</w:t>
      </w:r>
      <w:r w:rsidR="003C1BF7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 xml:space="preserve">participants. </w:t>
      </w:r>
    </w:p>
    <w:p w14:paraId="34BBC941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are working with the community to make this program.</w:t>
      </w:r>
    </w:p>
    <w:p w14:paraId="232496FC" w14:textId="70C51556" w:rsidR="00F765AD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It will be ready at the end of 2022.</w:t>
      </w:r>
    </w:p>
    <w:p w14:paraId="53D08352" w14:textId="77777777" w:rsidR="00F765AD" w:rsidRDefault="00F765AD">
      <w:pPr>
        <w:spacing w:before="0" w:after="0" w:line="240" w:lineRule="auto"/>
      </w:pPr>
      <w:r>
        <w:br w:type="page"/>
      </w:r>
    </w:p>
    <w:p w14:paraId="4855290D" w14:textId="36484FBF" w:rsidR="00073D6E" w:rsidRPr="00F25FE2" w:rsidRDefault="00EC52EF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lastRenderedPageBreak/>
        <w:t>Research about the NDIS</w:t>
      </w:r>
    </w:p>
    <w:p w14:paraId="6199949D" w14:textId="17F7B723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are doing research to understand how well the NDIS supports the community.</w:t>
      </w:r>
    </w:p>
    <w:p w14:paraId="39D13A5B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For example, how well the NDIS supports participants to:</w:t>
      </w:r>
    </w:p>
    <w:p w14:paraId="2AB893EB" w14:textId="77777777" w:rsidR="007C4B5C" w:rsidRPr="00F25FE2" w:rsidRDefault="007C4B5C" w:rsidP="005D7E35">
      <w:pPr>
        <w:pStyle w:val="ListParagraph"/>
        <w:numPr>
          <w:ilvl w:val="0"/>
          <w:numId w:val="3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ake part in the community</w:t>
      </w:r>
    </w:p>
    <w:p w14:paraId="060F7691" w14:textId="77777777" w:rsidR="007C4B5C" w:rsidRPr="00F25FE2" w:rsidRDefault="007C4B5C" w:rsidP="005D7E35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find and keep a </w:t>
      </w:r>
      <w:proofErr w:type="gramStart"/>
      <w:r w:rsidRPr="00F25FE2">
        <w:rPr>
          <w:rFonts w:ascii="Arial" w:hAnsi="Arial" w:cs="Arial"/>
        </w:rPr>
        <w:t>job, if</w:t>
      </w:r>
      <w:proofErr w:type="gramEnd"/>
      <w:r w:rsidRPr="00F25FE2">
        <w:rPr>
          <w:rFonts w:ascii="Arial" w:hAnsi="Arial" w:cs="Arial"/>
        </w:rPr>
        <w:t xml:space="preserve"> that is their goal.</w:t>
      </w:r>
    </w:p>
    <w:p w14:paraId="1A444423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Our research will include:</w:t>
      </w:r>
    </w:p>
    <w:p w14:paraId="47F6B3AD" w14:textId="77777777" w:rsidR="007C4B5C" w:rsidRPr="00F25FE2" w:rsidRDefault="007C4B5C" w:rsidP="005D7E35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hat worked well for participants</w:t>
      </w:r>
    </w:p>
    <w:p w14:paraId="5E57E031" w14:textId="77777777" w:rsidR="007C4B5C" w:rsidRPr="00F25FE2" w:rsidRDefault="007C4B5C" w:rsidP="005D7E35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how supports helped participants work towards their goals</w:t>
      </w:r>
    </w:p>
    <w:p w14:paraId="6C40AAAA" w14:textId="77777777" w:rsidR="007C4B5C" w:rsidRPr="00F25FE2" w:rsidRDefault="007C4B5C" w:rsidP="005D7E35">
      <w:pPr>
        <w:pStyle w:val="ListParagraph"/>
        <w:numPr>
          <w:ilvl w:val="0"/>
          <w:numId w:val="1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new technology that can help participants. </w:t>
      </w:r>
    </w:p>
    <w:p w14:paraId="4B0E0FEC" w14:textId="2D78B0D5" w:rsidR="00EC52EF" w:rsidRPr="00F25FE2" w:rsidRDefault="00EC52EF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t>Protecting participants from fraud</w:t>
      </w:r>
    </w:p>
    <w:p w14:paraId="3BDD35CD" w14:textId="77777777" w:rsidR="007C4B5C" w:rsidRPr="00F25FE2" w:rsidRDefault="007C4B5C" w:rsidP="00756B7D">
      <w:pPr>
        <w:rPr>
          <w:rFonts w:ascii="Arial" w:hAnsi="Arial" w:cs="Arial"/>
        </w:rPr>
      </w:pPr>
      <w:bookmarkStart w:id="101" w:name="_Hlk109897470"/>
      <w:r w:rsidRPr="00F25FE2">
        <w:rPr>
          <w:rStyle w:val="Strong"/>
          <w:rFonts w:ascii="Arial" w:hAnsi="Arial" w:cs="Arial"/>
        </w:rPr>
        <w:t>Fraud</w:t>
      </w:r>
      <w:r w:rsidRPr="00F25FE2">
        <w:rPr>
          <w:rFonts w:ascii="Arial" w:hAnsi="Arial" w:cs="Arial"/>
        </w:rPr>
        <w:t xml:space="preserve"> </w:t>
      </w:r>
      <w:bookmarkEnd w:id="101"/>
      <w:r w:rsidRPr="00F25FE2">
        <w:rPr>
          <w:rFonts w:ascii="Arial" w:hAnsi="Arial" w:cs="Arial"/>
        </w:rPr>
        <w:t>is when you do something with money that is not honest.</w:t>
      </w:r>
    </w:p>
    <w:p w14:paraId="3065BAE3" w14:textId="77777777" w:rsidR="007C4B5C" w:rsidRPr="00F25FE2" w:rsidRDefault="007C4B5C" w:rsidP="00756B7D">
      <w:pPr>
        <w:rPr>
          <w:rStyle w:val="Strong"/>
          <w:rFonts w:ascii="Arial" w:hAnsi="Arial" w:cs="Arial"/>
        </w:rPr>
      </w:pPr>
      <w:r w:rsidRPr="00F25FE2">
        <w:rPr>
          <w:rFonts w:ascii="Arial" w:hAnsi="Arial" w:cs="Arial"/>
        </w:rPr>
        <w:t>It’s a crime.</w:t>
      </w:r>
    </w:p>
    <w:p w14:paraId="49BF5FE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People commit fraud to get something for:</w:t>
      </w:r>
    </w:p>
    <w:p w14:paraId="4DCEAE54" w14:textId="77777777" w:rsidR="007C4B5C" w:rsidRPr="00F25FE2" w:rsidRDefault="007C4B5C" w:rsidP="005D7E35">
      <w:pPr>
        <w:pStyle w:val="ListParagraph"/>
        <w:numPr>
          <w:ilvl w:val="0"/>
          <w:numId w:val="37"/>
        </w:numPr>
        <w:spacing w:before="120" w:after="120"/>
        <w:rPr>
          <w:rFonts w:ascii="Arial" w:hAnsi="Arial" w:cs="Arial"/>
          <w:b/>
          <w:bCs/>
          <w:color w:val="6B2976"/>
        </w:rPr>
      </w:pPr>
      <w:r w:rsidRPr="00F25FE2">
        <w:rPr>
          <w:rFonts w:ascii="Arial" w:hAnsi="Arial" w:cs="Arial"/>
        </w:rPr>
        <w:t>themselves</w:t>
      </w:r>
    </w:p>
    <w:p w14:paraId="0D02BA10" w14:textId="77777777" w:rsidR="007C4B5C" w:rsidRPr="00F25FE2" w:rsidRDefault="007C4B5C" w:rsidP="005D7E35">
      <w:pPr>
        <w:pStyle w:val="ListParagraph"/>
        <w:numPr>
          <w:ilvl w:val="0"/>
          <w:numId w:val="37"/>
        </w:numPr>
        <w:spacing w:before="120" w:after="120"/>
        <w:rPr>
          <w:rStyle w:val="Strong"/>
          <w:rFonts w:ascii="Arial" w:hAnsi="Arial" w:cs="Arial"/>
        </w:rPr>
      </w:pPr>
      <w:r w:rsidRPr="00F25FE2">
        <w:rPr>
          <w:rFonts w:ascii="Arial" w:hAnsi="Arial" w:cs="Arial"/>
        </w:rPr>
        <w:t>other people.</w:t>
      </w:r>
    </w:p>
    <w:p w14:paraId="3CA8C0B8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protect and stop fraud from happening to:</w:t>
      </w:r>
    </w:p>
    <w:p w14:paraId="30F62292" w14:textId="77777777" w:rsidR="007C4B5C" w:rsidRPr="00F25FE2" w:rsidRDefault="007C4B5C" w:rsidP="005D7E35">
      <w:pPr>
        <w:pStyle w:val="ListParagraph"/>
        <w:numPr>
          <w:ilvl w:val="0"/>
          <w:numId w:val="15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roviders</w:t>
      </w:r>
    </w:p>
    <w:p w14:paraId="6D98F8B4" w14:textId="77777777" w:rsidR="007C4B5C" w:rsidRPr="00F25FE2" w:rsidRDefault="007C4B5C" w:rsidP="005D7E35">
      <w:pPr>
        <w:pStyle w:val="ListParagraph"/>
        <w:numPr>
          <w:ilvl w:val="0"/>
          <w:numId w:val="15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articipants.</w:t>
      </w:r>
    </w:p>
    <w:p w14:paraId="2089FE0A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support participants to understand:</w:t>
      </w:r>
    </w:p>
    <w:p w14:paraId="68E387CB" w14:textId="77777777" w:rsidR="007C4B5C" w:rsidRPr="00F25FE2" w:rsidRDefault="007C4B5C" w:rsidP="005D7E35">
      <w:pPr>
        <w:pStyle w:val="ListParagraph"/>
        <w:numPr>
          <w:ilvl w:val="0"/>
          <w:numId w:val="1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hat fraud looks like</w:t>
      </w:r>
    </w:p>
    <w:p w14:paraId="7BDD5F7E" w14:textId="77777777" w:rsidR="007C4B5C" w:rsidRPr="00F25FE2" w:rsidRDefault="007C4B5C" w:rsidP="005D7E35">
      <w:pPr>
        <w:pStyle w:val="ListParagraph"/>
        <w:numPr>
          <w:ilvl w:val="0"/>
          <w:numId w:val="1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how to report it.</w:t>
      </w:r>
    </w:p>
    <w:p w14:paraId="47260675" w14:textId="54FB7F43" w:rsidR="00171592" w:rsidRPr="00F25FE2" w:rsidRDefault="00857209" w:rsidP="00F765AD">
      <w:pPr>
        <w:pStyle w:val="Heading2"/>
        <w:rPr>
          <w:rFonts w:ascii="Arial" w:hAnsi="Arial" w:cs="Arial"/>
        </w:rPr>
      </w:pPr>
      <w:bookmarkStart w:id="102" w:name="_Toc109898857"/>
      <w:r w:rsidRPr="00F25FE2">
        <w:rPr>
          <w:rFonts w:ascii="Arial" w:hAnsi="Arial" w:cs="Arial"/>
        </w:rPr>
        <w:lastRenderedPageBreak/>
        <w:t>What will we do this year to support o</w:t>
      </w:r>
      <w:r w:rsidR="00171592" w:rsidRPr="00F25FE2">
        <w:rPr>
          <w:rFonts w:ascii="Arial" w:hAnsi="Arial" w:cs="Arial"/>
        </w:rPr>
        <w:t>ur Plan</w:t>
      </w:r>
      <w:r w:rsidRPr="00F25FE2">
        <w:rPr>
          <w:rFonts w:ascii="Arial" w:hAnsi="Arial" w:cs="Arial"/>
        </w:rPr>
        <w:t>?</w:t>
      </w:r>
      <w:bookmarkEnd w:id="102"/>
    </w:p>
    <w:p w14:paraId="67D61417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re are things we can do this year to support our Plan.</w:t>
      </w:r>
    </w:p>
    <w:p w14:paraId="1ACDB669" w14:textId="3CF0B774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ill keep sharing </w:t>
      </w:r>
      <w:bookmarkStart w:id="103" w:name="_Hlk109897504"/>
      <w:r w:rsidRPr="00F25FE2">
        <w:rPr>
          <w:rStyle w:val="Strong"/>
          <w:rFonts w:ascii="Arial" w:hAnsi="Arial" w:cs="Arial"/>
        </w:rPr>
        <w:t>data</w:t>
      </w:r>
      <w:r w:rsidRPr="00F25FE2">
        <w:rPr>
          <w:rFonts w:ascii="Arial" w:hAnsi="Arial" w:cs="Arial"/>
        </w:rPr>
        <w:t xml:space="preserve"> </w:t>
      </w:r>
      <w:bookmarkEnd w:id="103"/>
      <w:r w:rsidRPr="00F25FE2">
        <w:rPr>
          <w:rFonts w:ascii="Arial" w:hAnsi="Arial" w:cs="Arial"/>
        </w:rPr>
        <w:t>about how we want the NDIS to work and last a</w:t>
      </w:r>
      <w:r w:rsidR="00A13B88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long time.</w:t>
      </w:r>
    </w:p>
    <w:p w14:paraId="60DB9DE1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hen we talk about data, we mean:</w:t>
      </w:r>
    </w:p>
    <w:p w14:paraId="6444A25E" w14:textId="77777777" w:rsidR="007C4B5C" w:rsidRPr="00F25FE2" w:rsidRDefault="007C4B5C" w:rsidP="003C1BF7">
      <w:pPr>
        <w:pStyle w:val="ListParagraph"/>
        <w:numPr>
          <w:ilvl w:val="0"/>
          <w:numId w:val="17"/>
        </w:numPr>
        <w:spacing w:before="60" w:after="60"/>
        <w:rPr>
          <w:rFonts w:ascii="Arial" w:hAnsi="Arial" w:cs="Arial"/>
        </w:rPr>
      </w:pPr>
      <w:r w:rsidRPr="00F25FE2">
        <w:rPr>
          <w:rFonts w:ascii="Arial" w:hAnsi="Arial" w:cs="Arial"/>
        </w:rPr>
        <w:t>facts</w:t>
      </w:r>
    </w:p>
    <w:p w14:paraId="3815E3FD" w14:textId="77777777" w:rsidR="007C4B5C" w:rsidRPr="00F25FE2" w:rsidRDefault="007C4B5C" w:rsidP="003C1BF7">
      <w:pPr>
        <w:pStyle w:val="ListParagraph"/>
        <w:numPr>
          <w:ilvl w:val="0"/>
          <w:numId w:val="17"/>
        </w:numPr>
        <w:spacing w:before="60" w:after="60"/>
        <w:rPr>
          <w:rFonts w:ascii="Arial" w:hAnsi="Arial" w:cs="Arial"/>
        </w:rPr>
      </w:pPr>
      <w:r w:rsidRPr="00F25FE2">
        <w:rPr>
          <w:rFonts w:ascii="Arial" w:hAnsi="Arial" w:cs="Arial"/>
        </w:rPr>
        <w:t>information</w:t>
      </w:r>
    </w:p>
    <w:p w14:paraId="3AD833B5" w14:textId="77777777" w:rsidR="007C4B5C" w:rsidRPr="00F25FE2" w:rsidRDefault="007C4B5C" w:rsidP="003C1BF7">
      <w:pPr>
        <w:pStyle w:val="ListParagraph"/>
        <w:numPr>
          <w:ilvl w:val="0"/>
          <w:numId w:val="17"/>
        </w:numPr>
        <w:spacing w:before="60" w:after="60"/>
        <w:rPr>
          <w:rFonts w:ascii="Arial" w:hAnsi="Arial" w:cs="Arial"/>
        </w:rPr>
      </w:pPr>
      <w:r w:rsidRPr="00F25FE2">
        <w:rPr>
          <w:rFonts w:ascii="Arial" w:hAnsi="Arial" w:cs="Arial"/>
        </w:rPr>
        <w:t>records.</w:t>
      </w:r>
    </w:p>
    <w:p w14:paraId="1344759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do some research about how:</w:t>
      </w:r>
    </w:p>
    <w:p w14:paraId="445F8BE7" w14:textId="77777777" w:rsidR="007C4B5C" w:rsidRPr="00F25FE2" w:rsidRDefault="007C4B5C" w:rsidP="003C1BF7">
      <w:pPr>
        <w:pStyle w:val="ListParagraph"/>
        <w:numPr>
          <w:ilvl w:val="0"/>
          <w:numId w:val="18"/>
        </w:numPr>
        <w:spacing w:before="60" w:after="6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participants use their supports to work towards their goals </w:t>
      </w:r>
    </w:p>
    <w:p w14:paraId="2086EE4B" w14:textId="77777777" w:rsidR="007C4B5C" w:rsidRPr="00F25FE2" w:rsidRDefault="007C4B5C" w:rsidP="003C1BF7">
      <w:pPr>
        <w:pStyle w:val="ListParagraph"/>
        <w:numPr>
          <w:ilvl w:val="0"/>
          <w:numId w:val="18"/>
        </w:numPr>
        <w:spacing w:before="60" w:after="60"/>
        <w:rPr>
          <w:rFonts w:ascii="Arial" w:hAnsi="Arial" w:cs="Arial"/>
        </w:rPr>
      </w:pPr>
      <w:r w:rsidRPr="00F25FE2">
        <w:rPr>
          <w:rFonts w:ascii="Arial" w:hAnsi="Arial" w:cs="Arial"/>
        </w:rPr>
        <w:t>these supports affect participants.</w:t>
      </w:r>
    </w:p>
    <w:p w14:paraId="737070C2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ill make sure participants are safe when they use their supports. </w:t>
      </w:r>
    </w:p>
    <w:p w14:paraId="3BA2C78D" w14:textId="09A8FCC4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make sure we focus on participants when we make the</w:t>
      </w:r>
      <w:r w:rsidR="00A13B88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NDIS</w:t>
      </w:r>
      <w:r w:rsidR="00F765AD" w:rsidRPr="00F25FE2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better.</w:t>
      </w:r>
    </w:p>
    <w:p w14:paraId="6ECE3679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be clear when we make decisions.</w:t>
      </w:r>
    </w:p>
    <w:p w14:paraId="780CC062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having rules that explain how we make decisions.</w:t>
      </w:r>
    </w:p>
    <w:p w14:paraId="1C3D5655" w14:textId="3AA9330C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also support communities in places far from big cities and towns.</w:t>
      </w:r>
    </w:p>
    <w:p w14:paraId="627D99B4" w14:textId="15003D70" w:rsidR="007C4B5C" w:rsidRPr="00F25FE2" w:rsidRDefault="007C4B5C" w:rsidP="003C1BF7">
      <w:pPr>
        <w:spacing w:before="60" w:after="60"/>
        <w:rPr>
          <w:rFonts w:ascii="Arial" w:hAnsi="Arial" w:cs="Arial"/>
        </w:rPr>
      </w:pPr>
      <w:r w:rsidRPr="00F25FE2">
        <w:rPr>
          <w:rFonts w:ascii="Arial" w:hAnsi="Arial" w:cs="Arial"/>
        </w:rPr>
        <w:t>And we will work with governments to give participants more chances to</w:t>
      </w:r>
      <w:r w:rsidR="00A13B88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find and keep jobs.</w:t>
      </w:r>
      <w:r w:rsidR="00756B7D" w:rsidRPr="00F25FE2">
        <w:rPr>
          <w:rFonts w:ascii="Arial" w:hAnsi="Arial" w:cs="Arial"/>
        </w:rPr>
        <w:br/>
      </w:r>
      <w:r w:rsidRPr="00F25FE2">
        <w:rPr>
          <w:rFonts w:ascii="Arial" w:hAnsi="Arial" w:cs="Arial"/>
        </w:rPr>
        <w:t>We will also work towards having less participants:</w:t>
      </w:r>
    </w:p>
    <w:p w14:paraId="077E83A8" w14:textId="77777777" w:rsidR="007C4B5C" w:rsidRPr="00F25FE2" w:rsidRDefault="007C4B5C" w:rsidP="003C1BF7">
      <w:pPr>
        <w:pStyle w:val="ListParagraph"/>
        <w:numPr>
          <w:ilvl w:val="0"/>
          <w:numId w:val="19"/>
        </w:numPr>
        <w:spacing w:before="60" w:after="60"/>
        <w:rPr>
          <w:rFonts w:ascii="Arial" w:hAnsi="Arial" w:cs="Arial"/>
        </w:rPr>
      </w:pPr>
      <w:r w:rsidRPr="00F25FE2">
        <w:rPr>
          <w:rFonts w:ascii="Arial" w:hAnsi="Arial" w:cs="Arial"/>
        </w:rPr>
        <w:t>who stay in hospital when they are ready to </w:t>
      </w:r>
      <w:proofErr w:type="gramStart"/>
      <w:r w:rsidRPr="00F25FE2">
        <w:rPr>
          <w:rFonts w:ascii="Arial" w:hAnsi="Arial" w:cs="Arial"/>
        </w:rPr>
        <w:t>leave</w:t>
      </w:r>
      <w:proofErr w:type="gramEnd"/>
    </w:p>
    <w:p w14:paraId="1B8D81C6" w14:textId="77777777" w:rsidR="007C4B5C" w:rsidRPr="00F25FE2" w:rsidRDefault="007C4B5C" w:rsidP="003C1BF7">
      <w:pPr>
        <w:pStyle w:val="ListParagraph"/>
        <w:numPr>
          <w:ilvl w:val="0"/>
          <w:numId w:val="19"/>
        </w:numPr>
        <w:spacing w:before="60" w:after="6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under 65 years old in </w:t>
      </w:r>
      <w:bookmarkStart w:id="104" w:name="_Hlk109897523"/>
      <w:r w:rsidRPr="00F25FE2">
        <w:rPr>
          <w:rStyle w:val="Strong"/>
          <w:rFonts w:ascii="Arial" w:hAnsi="Arial" w:cs="Arial"/>
        </w:rPr>
        <w:t>residential aged care</w:t>
      </w:r>
      <w:bookmarkEnd w:id="104"/>
      <w:r w:rsidRPr="00F25FE2">
        <w:rPr>
          <w:rFonts w:ascii="Arial" w:hAnsi="Arial" w:cs="Arial"/>
        </w:rPr>
        <w:t>.</w:t>
      </w:r>
    </w:p>
    <w:p w14:paraId="1EB8562F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Residential aged care is where older Australians live when they can’t live in their home anymore.</w:t>
      </w:r>
    </w:p>
    <w:p w14:paraId="20CF06F8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It’s usually for people 65 years or older.</w:t>
      </w:r>
    </w:p>
    <w:p w14:paraId="414B0CEB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protect the NDIS from fraud.</w:t>
      </w:r>
    </w:p>
    <w:p w14:paraId="7860611D" w14:textId="38DC43A9" w:rsidR="00295862" w:rsidRPr="00F25FE2" w:rsidRDefault="00BD5C58" w:rsidP="007C4B5C">
      <w:pPr>
        <w:pStyle w:val="Heading2"/>
        <w:tabs>
          <w:tab w:val="clear" w:pos="5655"/>
          <w:tab w:val="left" w:pos="2640"/>
        </w:tabs>
        <w:spacing w:after="120"/>
        <w:rPr>
          <w:rFonts w:ascii="Arial" w:hAnsi="Arial" w:cs="Arial"/>
          <w:lang w:val="en-AU"/>
        </w:rPr>
      </w:pPr>
      <w:bookmarkStart w:id="105" w:name="_Toc109898858"/>
      <w:r w:rsidRPr="00F25FE2">
        <w:rPr>
          <w:rFonts w:ascii="Arial" w:hAnsi="Arial" w:cs="Arial"/>
          <w:lang w:val="en-AU"/>
        </w:rPr>
        <w:lastRenderedPageBreak/>
        <w:t>Our Plan</w:t>
      </w:r>
      <w:bookmarkEnd w:id="105"/>
    </w:p>
    <w:p w14:paraId="5CD00A54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Our Plan explains how we will make the NDIS better for participants.</w:t>
      </w:r>
    </w:p>
    <w:p w14:paraId="34292B15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Our Plan has 5 </w:t>
      </w:r>
      <w:r w:rsidRPr="00F25FE2">
        <w:rPr>
          <w:rStyle w:val="Strong"/>
          <w:rFonts w:ascii="Arial" w:hAnsi="Arial" w:cs="Arial"/>
        </w:rPr>
        <w:t>themes</w:t>
      </w:r>
      <w:r w:rsidRPr="00F25FE2">
        <w:rPr>
          <w:rFonts w:ascii="Arial" w:hAnsi="Arial" w:cs="Arial"/>
        </w:rPr>
        <w:t>.</w:t>
      </w:r>
    </w:p>
    <w:p w14:paraId="2A66940E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mes are important ideas that come up in different areas of our work and lives.</w:t>
      </w:r>
    </w:p>
    <w:p w14:paraId="3C4AA53E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On the following pages we explain:</w:t>
      </w:r>
    </w:p>
    <w:p w14:paraId="16B2124B" w14:textId="77777777" w:rsidR="007C4B5C" w:rsidRPr="00F25FE2" w:rsidRDefault="007C4B5C" w:rsidP="007C4B5C">
      <w:pPr>
        <w:pStyle w:val="ListParagraph"/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each theme</w:t>
      </w:r>
    </w:p>
    <w:p w14:paraId="487487C2" w14:textId="77777777" w:rsidR="007C4B5C" w:rsidRPr="00F25FE2" w:rsidRDefault="007C4B5C" w:rsidP="007C4B5C">
      <w:pPr>
        <w:pStyle w:val="ListParagraph"/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e goals for each theme.</w:t>
      </w:r>
    </w:p>
    <w:p w14:paraId="6D0833A0" w14:textId="77777777" w:rsidR="00F765AD" w:rsidRPr="00F25FE2" w:rsidRDefault="00F765AD" w:rsidP="00F765AD">
      <w:pPr>
        <w:pStyle w:val="Heading3"/>
        <w:rPr>
          <w:rFonts w:ascii="Arial" w:hAnsi="Arial" w:cs="Arial"/>
          <w:b/>
          <w:bCs/>
          <w:color w:val="36843F"/>
        </w:rPr>
      </w:pPr>
      <w:r w:rsidRPr="00F25FE2">
        <w:rPr>
          <w:rFonts w:ascii="Arial" w:hAnsi="Arial" w:cs="Arial"/>
          <w:b/>
          <w:bCs/>
          <w:color w:val="36843F"/>
        </w:rPr>
        <w:t>1. Supporting participants with their goals</w:t>
      </w:r>
    </w:p>
    <w:p w14:paraId="775419B2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 important part of our work is supporting participants to work towards their goals.</w:t>
      </w:r>
    </w:p>
    <w:p w14:paraId="706ABDF8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ill support participants to build their </w:t>
      </w:r>
      <w:bookmarkStart w:id="106" w:name="_Hlk109897655"/>
      <w:r w:rsidRPr="00F25FE2">
        <w:rPr>
          <w:rStyle w:val="Strong"/>
          <w:rFonts w:ascii="Arial" w:hAnsi="Arial" w:cs="Arial"/>
        </w:rPr>
        <w:t>capacity</w:t>
      </w:r>
      <w:r w:rsidRPr="00F25FE2">
        <w:rPr>
          <w:rFonts w:ascii="Arial" w:hAnsi="Arial" w:cs="Arial"/>
        </w:rPr>
        <w:t> </w:t>
      </w:r>
      <w:bookmarkEnd w:id="106"/>
      <w:r w:rsidRPr="00F25FE2">
        <w:rPr>
          <w:rFonts w:ascii="Arial" w:hAnsi="Arial" w:cs="Arial"/>
        </w:rPr>
        <w:t>to:</w:t>
      </w:r>
    </w:p>
    <w:p w14:paraId="4A06BA1F" w14:textId="77777777" w:rsidR="007C4B5C" w:rsidRPr="00F25FE2" w:rsidRDefault="007C4B5C" w:rsidP="005D7E35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ake part in the community</w:t>
      </w:r>
    </w:p>
    <w:p w14:paraId="7F1F07CE" w14:textId="77777777" w:rsidR="007C4B5C" w:rsidRPr="00F25FE2" w:rsidRDefault="007C4B5C" w:rsidP="005D7E35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ork and earn their own money</w:t>
      </w:r>
    </w:p>
    <w:p w14:paraId="647B7427" w14:textId="77777777" w:rsidR="007C4B5C" w:rsidRPr="00F25FE2" w:rsidRDefault="007C4B5C" w:rsidP="005D7E35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do more things on their own.</w:t>
      </w:r>
    </w:p>
    <w:p w14:paraId="6F23E1FE" w14:textId="77777777" w:rsidR="007C4B5C" w:rsidRPr="00F25FE2" w:rsidRDefault="007C4B5C" w:rsidP="007C4B5C">
      <w:pPr>
        <w:pStyle w:val="Listintro"/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Your capacity is how you:</w:t>
      </w:r>
    </w:p>
    <w:p w14:paraId="4EA1C7B5" w14:textId="77777777" w:rsidR="007C4B5C" w:rsidRPr="00F25FE2" w:rsidRDefault="007C4B5C" w:rsidP="005D7E35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understand the choices you have</w:t>
      </w:r>
    </w:p>
    <w:p w14:paraId="2F773D1A" w14:textId="77777777" w:rsidR="007C4B5C" w:rsidRPr="00F25FE2" w:rsidRDefault="007C4B5C" w:rsidP="005D7E35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ake decisions for yourself</w:t>
      </w:r>
    </w:p>
    <w:p w14:paraId="0C6FD9D4" w14:textId="77777777" w:rsidR="007C4B5C" w:rsidRPr="00F25FE2" w:rsidRDefault="007C4B5C" w:rsidP="005D7E35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understand how your decisions will impact your life</w:t>
      </w:r>
    </w:p>
    <w:p w14:paraId="3A044327" w14:textId="260AFCF6" w:rsidR="00F765AD" w:rsidRPr="00F25FE2" w:rsidRDefault="007C4B5C" w:rsidP="005D7E35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communicate to others what you want.</w:t>
      </w:r>
    </w:p>
    <w:p w14:paraId="5090FE4B" w14:textId="284037A9" w:rsidR="007C4B5C" w:rsidRPr="00F25FE2" w:rsidRDefault="007C4B5C" w:rsidP="003C1BF7">
      <w:pPr>
        <w:spacing w:before="0" w:after="0" w:line="240" w:lineRule="auto"/>
        <w:rPr>
          <w:rFonts w:ascii="Arial" w:hAnsi="Arial" w:cs="Arial"/>
        </w:rPr>
      </w:pPr>
      <w:r w:rsidRPr="00F25FE2">
        <w:rPr>
          <w:rFonts w:ascii="Arial" w:hAnsi="Arial" w:cs="Arial"/>
        </w:rPr>
        <w:t>And we will keep working on the:</w:t>
      </w:r>
    </w:p>
    <w:p w14:paraId="657855E4" w14:textId="77777777" w:rsidR="007C4B5C" w:rsidRPr="00F25FE2" w:rsidRDefault="007C4B5C" w:rsidP="005D7E35">
      <w:pPr>
        <w:pStyle w:val="ListParagraph"/>
        <w:numPr>
          <w:ilvl w:val="0"/>
          <w:numId w:val="2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articipant Service Charter</w:t>
      </w:r>
    </w:p>
    <w:p w14:paraId="5483F314" w14:textId="77777777" w:rsidR="007C4B5C" w:rsidRPr="00F25FE2" w:rsidRDefault="007C4B5C" w:rsidP="005D7E35">
      <w:pPr>
        <w:pStyle w:val="ListParagraph"/>
        <w:numPr>
          <w:ilvl w:val="0"/>
          <w:numId w:val="2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articipant Service Guarantee – a plan that explains what we do and how long it will take us.</w:t>
      </w:r>
    </w:p>
    <w:p w14:paraId="0E643658" w14:textId="2FD98380" w:rsidR="004E5386" w:rsidRPr="00F25FE2" w:rsidRDefault="00C62151" w:rsidP="00756B7D">
      <w:pPr>
        <w:pStyle w:val="Heading4"/>
        <w:rPr>
          <w:rFonts w:ascii="Arial" w:hAnsi="Arial" w:cs="Arial"/>
          <w:color w:val="36843F"/>
        </w:rPr>
      </w:pPr>
      <w:r w:rsidRPr="00F25FE2">
        <w:rPr>
          <w:rFonts w:ascii="Arial" w:hAnsi="Arial" w:cs="Arial"/>
          <w:color w:val="36843F"/>
        </w:rPr>
        <w:lastRenderedPageBreak/>
        <w:t>W</w:t>
      </w:r>
      <w:r w:rsidR="004E5386" w:rsidRPr="00F25FE2">
        <w:rPr>
          <w:rFonts w:ascii="Arial" w:hAnsi="Arial" w:cs="Arial"/>
          <w:color w:val="36843F"/>
        </w:rPr>
        <w:t>hat are our goals?</w:t>
      </w:r>
    </w:p>
    <w:p w14:paraId="6E788505" w14:textId="77777777" w:rsidR="007C4B5C" w:rsidRPr="00F25FE2" w:rsidRDefault="007C4B5C" w:rsidP="003C1BF7">
      <w:pPr>
        <w:spacing w:before="360"/>
        <w:rPr>
          <w:rFonts w:ascii="Arial" w:hAnsi="Arial" w:cs="Arial"/>
        </w:rPr>
      </w:pPr>
      <w:r w:rsidRPr="00F25FE2">
        <w:rPr>
          <w:rFonts w:ascii="Arial" w:hAnsi="Arial" w:cs="Arial"/>
        </w:rPr>
        <w:t>We want to support participants to:</w:t>
      </w:r>
    </w:p>
    <w:p w14:paraId="209413CB" w14:textId="77777777" w:rsidR="007C4B5C" w:rsidRPr="00F25FE2" w:rsidRDefault="007C4B5C" w:rsidP="005D7E35">
      <w:pPr>
        <w:pStyle w:val="ListParagraph"/>
        <w:numPr>
          <w:ilvl w:val="0"/>
          <w:numId w:val="2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ake part in the community</w:t>
      </w:r>
    </w:p>
    <w:p w14:paraId="6BC819B3" w14:textId="77777777" w:rsidR="007C4B5C" w:rsidRPr="00F25FE2" w:rsidRDefault="007C4B5C" w:rsidP="005D7E35">
      <w:pPr>
        <w:pStyle w:val="ListParagraph"/>
        <w:numPr>
          <w:ilvl w:val="0"/>
          <w:numId w:val="2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ork and earn their own money.</w:t>
      </w:r>
    </w:p>
    <w:p w14:paraId="768EE8C0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ant to make planning better for participants.</w:t>
      </w:r>
    </w:p>
    <w:p w14:paraId="63841059" w14:textId="3BEF3181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when participants make decisions about their plan or</w:t>
      </w:r>
      <w:bookmarkStart w:id="107" w:name="_Hlk109897664"/>
      <w:r w:rsidRPr="00F25FE2">
        <w:rPr>
          <w:rFonts w:ascii="Arial" w:hAnsi="Arial" w:cs="Arial"/>
        </w:rPr>
        <w:t> </w:t>
      </w:r>
      <w:r w:rsidRPr="00F25FE2">
        <w:rPr>
          <w:rStyle w:val="Strong"/>
          <w:rFonts w:ascii="Arial" w:hAnsi="Arial" w:cs="Arial"/>
        </w:rPr>
        <w:t>funding</w:t>
      </w:r>
      <w:bookmarkEnd w:id="107"/>
      <w:r w:rsidRPr="00F25FE2">
        <w:rPr>
          <w:rFonts w:ascii="Arial" w:hAnsi="Arial" w:cs="Arial"/>
        </w:rPr>
        <w:t>.</w:t>
      </w:r>
    </w:p>
    <w:p w14:paraId="5C74173F" w14:textId="717EBBDF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Funding is money from the government that pays for supports and services.</w:t>
      </w:r>
    </w:p>
    <w:p w14:paraId="6CACC1D2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ant to make sure participants have a good experience when they use our services. </w:t>
      </w:r>
    </w:p>
    <w:p w14:paraId="3A9491BF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ant to provide support to help participants:</w:t>
      </w:r>
    </w:p>
    <w:p w14:paraId="70A81AFC" w14:textId="77777777" w:rsidR="007C4B5C" w:rsidRPr="00F25FE2" w:rsidRDefault="007C4B5C" w:rsidP="005D7E35">
      <w:pPr>
        <w:pStyle w:val="ListParagraph"/>
        <w:numPr>
          <w:ilvl w:val="0"/>
          <w:numId w:val="2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ake their own decisions</w:t>
      </w:r>
    </w:p>
    <w:p w14:paraId="7C202423" w14:textId="42DFA52A" w:rsidR="00F765AD" w:rsidRPr="00F25FE2" w:rsidRDefault="007C4B5C" w:rsidP="005D7E35">
      <w:pPr>
        <w:pStyle w:val="ListParagraph"/>
        <w:numPr>
          <w:ilvl w:val="0"/>
          <w:numId w:val="2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stay safe.</w:t>
      </w:r>
    </w:p>
    <w:p w14:paraId="18D0029E" w14:textId="77777777" w:rsidR="00F765AD" w:rsidRPr="00F25FE2" w:rsidRDefault="00F765AD">
      <w:pPr>
        <w:spacing w:before="0" w:after="0" w:line="240" w:lineRule="auto"/>
        <w:rPr>
          <w:rFonts w:ascii="Arial" w:eastAsiaTheme="minorHAnsi" w:hAnsi="Arial" w:cs="Arial"/>
        </w:rPr>
      </w:pPr>
      <w:r w:rsidRPr="00F25FE2">
        <w:rPr>
          <w:rFonts w:ascii="Arial" w:hAnsi="Arial" w:cs="Arial"/>
        </w:rPr>
        <w:br w:type="page"/>
      </w:r>
    </w:p>
    <w:p w14:paraId="6E30DE1F" w14:textId="77777777" w:rsidR="00F765AD" w:rsidRPr="00F25FE2" w:rsidRDefault="00F765AD" w:rsidP="00F765AD">
      <w:pPr>
        <w:pStyle w:val="Heading3"/>
        <w:rPr>
          <w:rFonts w:ascii="Arial" w:hAnsi="Arial" w:cs="Arial"/>
          <w:b/>
          <w:bCs/>
          <w:color w:val="BD420B"/>
        </w:rPr>
      </w:pPr>
      <w:r w:rsidRPr="00F25FE2">
        <w:rPr>
          <w:rFonts w:ascii="Arial" w:hAnsi="Arial" w:cs="Arial"/>
          <w:b/>
          <w:bCs/>
          <w:color w:val="BD420B"/>
        </w:rPr>
        <w:lastRenderedPageBreak/>
        <w:t>2. A strong market with good supports</w:t>
      </w:r>
    </w:p>
    <w:p w14:paraId="6692C1B1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The </w:t>
      </w:r>
      <w:r w:rsidRPr="00F25FE2">
        <w:rPr>
          <w:rStyle w:val="Strong"/>
          <w:rFonts w:ascii="Arial" w:hAnsi="Arial" w:cs="Arial"/>
        </w:rPr>
        <w:t>market</w:t>
      </w:r>
      <w:r w:rsidRPr="00F25FE2">
        <w:rPr>
          <w:rFonts w:ascii="Arial" w:hAnsi="Arial" w:cs="Arial"/>
        </w:rPr>
        <w:t xml:space="preserve"> is the supports and services people can find and use.</w:t>
      </w:r>
    </w:p>
    <w:p w14:paraId="271D83F6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hen a market is </w:t>
      </w:r>
      <w:r w:rsidRPr="00F25FE2">
        <w:rPr>
          <w:rStyle w:val="Strong"/>
          <w:rFonts w:ascii="Arial" w:hAnsi="Arial" w:cs="Arial"/>
        </w:rPr>
        <w:t>diverse</w:t>
      </w:r>
      <w:r w:rsidRPr="00F25FE2">
        <w:rPr>
          <w:rFonts w:ascii="Arial" w:hAnsi="Arial" w:cs="Arial"/>
        </w:rPr>
        <w:t>, there are lots of different supports and services to choose from.</w:t>
      </w:r>
    </w:p>
    <w:p w14:paraId="325C33FC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Providers all:</w:t>
      </w:r>
    </w:p>
    <w:p w14:paraId="16430631" w14:textId="77777777" w:rsidR="007C4B5C" w:rsidRPr="00F25FE2" w:rsidRDefault="007C4B5C" w:rsidP="005D7E35">
      <w:pPr>
        <w:pStyle w:val="ListParagraph"/>
        <w:numPr>
          <w:ilvl w:val="0"/>
          <w:numId w:val="2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have different experiences</w:t>
      </w:r>
    </w:p>
    <w:p w14:paraId="24514FC2" w14:textId="77777777" w:rsidR="007C4B5C" w:rsidRPr="00F25FE2" w:rsidRDefault="007C4B5C" w:rsidP="005D7E35">
      <w:pPr>
        <w:pStyle w:val="ListParagraph"/>
        <w:numPr>
          <w:ilvl w:val="0"/>
          <w:numId w:val="2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rovide different supports and services.</w:t>
      </w:r>
    </w:p>
    <w:p w14:paraId="5E6D83AA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re is a diverse market in Australia.</w:t>
      </w:r>
    </w:p>
    <w:p w14:paraId="2A6107D2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keep supporting the market to grow.</w:t>
      </w:r>
    </w:p>
    <w:p w14:paraId="521B9932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will help the market have enough providers that:</w:t>
      </w:r>
    </w:p>
    <w:p w14:paraId="07D0F71F" w14:textId="77777777" w:rsidR="007C4B5C" w:rsidRPr="00F25FE2" w:rsidRDefault="007C4B5C" w:rsidP="005D7E35">
      <w:pPr>
        <w:pStyle w:val="ListParagraph"/>
        <w:numPr>
          <w:ilvl w:val="0"/>
          <w:numId w:val="25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deliver good supports and services</w:t>
      </w:r>
    </w:p>
    <w:p w14:paraId="76A51F93" w14:textId="77777777" w:rsidR="007C4B5C" w:rsidRPr="00F25FE2" w:rsidRDefault="007C4B5C" w:rsidP="005D7E35">
      <w:pPr>
        <w:pStyle w:val="ListParagraph"/>
        <w:numPr>
          <w:ilvl w:val="0"/>
          <w:numId w:val="25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eet the needs of participants</w:t>
      </w:r>
    </w:p>
    <w:p w14:paraId="37B936E6" w14:textId="77777777" w:rsidR="007C4B5C" w:rsidRPr="00F25FE2" w:rsidRDefault="007C4B5C" w:rsidP="005D7E35">
      <w:pPr>
        <w:pStyle w:val="ListParagraph"/>
        <w:numPr>
          <w:ilvl w:val="0"/>
          <w:numId w:val="25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help participants work towards their goals.</w:t>
      </w:r>
    </w:p>
    <w:p w14:paraId="577BEFFE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it will help the market deliver services that are at a good price.</w:t>
      </w:r>
    </w:p>
    <w:p w14:paraId="48B2C654" w14:textId="6AA61C4F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keep working with participants and providers to make the market</w:t>
      </w:r>
      <w:r w:rsidR="00F765AD" w:rsidRPr="00F25FE2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better.</w:t>
      </w:r>
    </w:p>
    <w:p w14:paraId="0D6F634E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make connecting with us better.</w:t>
      </w:r>
    </w:p>
    <w:p w14:paraId="05415233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For example, when providers use our online services.</w:t>
      </w:r>
    </w:p>
    <w:p w14:paraId="35FB1E1C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ill also make sure participants can find and use good supports. </w:t>
      </w:r>
    </w:p>
    <w:p w14:paraId="325E33AB" w14:textId="620E91D4" w:rsidR="004E79FD" w:rsidRPr="00F25FE2" w:rsidRDefault="004E79FD" w:rsidP="00756B7D">
      <w:pPr>
        <w:pStyle w:val="Heading4"/>
        <w:rPr>
          <w:rFonts w:ascii="Arial" w:hAnsi="Arial" w:cs="Arial"/>
          <w:color w:val="BD420B"/>
        </w:rPr>
      </w:pPr>
      <w:r w:rsidRPr="00F25FE2">
        <w:rPr>
          <w:rFonts w:ascii="Arial" w:hAnsi="Arial" w:cs="Arial"/>
          <w:color w:val="BD420B"/>
        </w:rPr>
        <w:t>What are our goals?</w:t>
      </w:r>
    </w:p>
    <w:p w14:paraId="463884AD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to make sure the market delivers good supports.</w:t>
      </w:r>
    </w:p>
    <w:p w14:paraId="0146C448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also want to help the market deliver new and different supports.</w:t>
      </w:r>
    </w:p>
    <w:p w14:paraId="12E4B30F" w14:textId="2788C19E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providers to have a better experience when they work with us.</w:t>
      </w:r>
    </w:p>
    <w:p w14:paraId="6AB60311" w14:textId="6538C930" w:rsidR="00F765AD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For example, making it easier for providers to get paid.</w:t>
      </w:r>
    </w:p>
    <w:p w14:paraId="5D4229A3" w14:textId="4E44483A" w:rsidR="00F765AD" w:rsidRPr="00F25FE2" w:rsidRDefault="00F765AD" w:rsidP="00F765AD">
      <w:pPr>
        <w:pStyle w:val="Heading3"/>
        <w:spacing w:before="240"/>
        <w:ind w:left="397" w:hanging="397"/>
        <w:rPr>
          <w:rFonts w:ascii="Arial" w:hAnsi="Arial" w:cs="Arial"/>
          <w:b/>
          <w:bCs/>
          <w:color w:val="2F3B97"/>
        </w:rPr>
      </w:pPr>
      <w:r w:rsidRPr="00F25FE2">
        <w:rPr>
          <w:rFonts w:ascii="Arial" w:hAnsi="Arial" w:cs="Arial"/>
          <w:b/>
          <w:bCs/>
          <w:color w:val="2F3B97"/>
        </w:rPr>
        <w:lastRenderedPageBreak/>
        <w:t>3. Working with the community to make a strong NDIS</w:t>
      </w:r>
    </w:p>
    <w:p w14:paraId="3BC776DD" w14:textId="62F9AD10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need to work with the community to make the NDIS better and stronger.</w:t>
      </w:r>
    </w:p>
    <w:p w14:paraId="6E27D05A" w14:textId="77777777" w:rsidR="007C4B5C" w:rsidRPr="00F25FE2" w:rsidRDefault="007C4B5C" w:rsidP="007C4B5C">
      <w:pPr>
        <w:pStyle w:val="Listintro"/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is includes working with:</w:t>
      </w:r>
    </w:p>
    <w:p w14:paraId="08710542" w14:textId="77777777" w:rsidR="007C4B5C" w:rsidRPr="00F25FE2" w:rsidRDefault="007C4B5C" w:rsidP="005D7E35">
      <w:pPr>
        <w:pStyle w:val="ListParagraph"/>
        <w:numPr>
          <w:ilvl w:val="0"/>
          <w:numId w:val="2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articipants</w:t>
      </w:r>
    </w:p>
    <w:p w14:paraId="72E3727D" w14:textId="77777777" w:rsidR="007C4B5C" w:rsidRPr="00F25FE2" w:rsidRDefault="007C4B5C" w:rsidP="005D7E35">
      <w:pPr>
        <w:pStyle w:val="ListParagraph"/>
        <w:numPr>
          <w:ilvl w:val="0"/>
          <w:numId w:val="2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eir families and carers</w:t>
      </w:r>
    </w:p>
    <w:p w14:paraId="1AAC2A7C" w14:textId="77777777" w:rsidR="007C4B5C" w:rsidRPr="00F25FE2" w:rsidRDefault="007C4B5C" w:rsidP="005D7E35">
      <w:pPr>
        <w:pStyle w:val="ListParagraph"/>
        <w:numPr>
          <w:ilvl w:val="0"/>
          <w:numId w:val="2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roviders</w:t>
      </w:r>
    </w:p>
    <w:p w14:paraId="59E6A14D" w14:textId="77777777" w:rsidR="007C4B5C" w:rsidRPr="00F25FE2" w:rsidRDefault="007C4B5C" w:rsidP="005D7E35">
      <w:pPr>
        <w:pStyle w:val="ListParagraph"/>
        <w:numPr>
          <w:ilvl w:val="0"/>
          <w:numId w:val="26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other disability organisations. </w:t>
      </w:r>
    </w:p>
    <w:p w14:paraId="7FC6E108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make our relationship with the community stronger.</w:t>
      </w:r>
    </w:p>
    <w:p w14:paraId="0BB3FCDA" w14:textId="77777777" w:rsidR="007C4B5C" w:rsidRPr="00F25FE2" w:rsidRDefault="007C4B5C" w:rsidP="007C4B5C">
      <w:pPr>
        <w:pStyle w:val="Listintro"/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is will help us build trust with:</w:t>
      </w:r>
    </w:p>
    <w:p w14:paraId="12F7DDF0" w14:textId="77777777" w:rsidR="007C4B5C" w:rsidRPr="00F25FE2" w:rsidRDefault="007C4B5C" w:rsidP="005D7E35">
      <w:pPr>
        <w:pStyle w:val="ListParagraph"/>
        <w:numPr>
          <w:ilvl w:val="0"/>
          <w:numId w:val="27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eople with disability</w:t>
      </w:r>
    </w:p>
    <w:p w14:paraId="4A09F024" w14:textId="77777777" w:rsidR="007C4B5C" w:rsidRPr="00F25FE2" w:rsidRDefault="007C4B5C" w:rsidP="005D7E35">
      <w:pPr>
        <w:pStyle w:val="ListParagraph"/>
        <w:numPr>
          <w:ilvl w:val="0"/>
          <w:numId w:val="27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disability organisations.</w:t>
      </w:r>
    </w:p>
    <w:p w14:paraId="7A4E7881" w14:textId="6F8CD41C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help all governments support people with disability and their</w:t>
      </w:r>
      <w:r w:rsidR="00F765AD" w:rsidRPr="00F25FE2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 xml:space="preserve">families. </w:t>
      </w:r>
    </w:p>
    <w:p w14:paraId="2F71EE7E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also work with First Nations peoples and communities.</w:t>
      </w:r>
    </w:p>
    <w:p w14:paraId="2E421584" w14:textId="2D3A51A6" w:rsidR="00BE526F" w:rsidRPr="00F25FE2" w:rsidRDefault="00BE526F" w:rsidP="00756B7D">
      <w:pPr>
        <w:pStyle w:val="Heading4"/>
        <w:rPr>
          <w:rFonts w:ascii="Arial" w:hAnsi="Arial" w:cs="Arial"/>
          <w:color w:val="2F3B97"/>
        </w:rPr>
      </w:pPr>
      <w:r w:rsidRPr="00F25FE2">
        <w:rPr>
          <w:rFonts w:ascii="Arial" w:hAnsi="Arial" w:cs="Arial"/>
          <w:color w:val="2F3B97"/>
        </w:rPr>
        <w:t>What are our goals?</w:t>
      </w:r>
    </w:p>
    <w:p w14:paraId="63F5BE40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to connect with the community clearly.</w:t>
      </w:r>
    </w:p>
    <w:p w14:paraId="65908938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will help the community have a better experience with the NDIS.</w:t>
      </w:r>
    </w:p>
    <w:p w14:paraId="74ED1FBA" w14:textId="4951E746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For example, we will make our information clear and easy to understand.</w:t>
      </w:r>
    </w:p>
    <w:p w14:paraId="47E72279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also want to make our relationships with the community stronger.</w:t>
      </w:r>
    </w:p>
    <w:p w14:paraId="09225833" w14:textId="0609CF90" w:rsidR="00F765AD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having stronger relationships with the government.</w:t>
      </w:r>
    </w:p>
    <w:p w14:paraId="416C8188" w14:textId="77777777" w:rsidR="00F765AD" w:rsidRPr="00F25FE2" w:rsidRDefault="00F765AD">
      <w:pPr>
        <w:spacing w:before="0" w:after="0" w:line="240" w:lineRule="auto"/>
        <w:rPr>
          <w:rFonts w:ascii="Arial" w:hAnsi="Arial" w:cs="Arial"/>
        </w:rPr>
      </w:pPr>
      <w:r w:rsidRPr="00F25FE2">
        <w:rPr>
          <w:rFonts w:ascii="Arial" w:hAnsi="Arial" w:cs="Arial"/>
        </w:rPr>
        <w:br w:type="page"/>
      </w:r>
    </w:p>
    <w:p w14:paraId="72E308D2" w14:textId="77777777" w:rsidR="00F765AD" w:rsidRPr="00F25FE2" w:rsidRDefault="00F765AD" w:rsidP="00F765AD">
      <w:pPr>
        <w:pStyle w:val="Heading3"/>
        <w:rPr>
          <w:rFonts w:ascii="Arial" w:hAnsi="Arial" w:cs="Arial"/>
          <w:b/>
          <w:bCs/>
          <w:color w:val="007682"/>
        </w:rPr>
      </w:pPr>
      <w:r w:rsidRPr="00F25FE2">
        <w:rPr>
          <w:rFonts w:ascii="Arial" w:hAnsi="Arial" w:cs="Arial"/>
          <w:b/>
          <w:bCs/>
          <w:color w:val="007682"/>
        </w:rPr>
        <w:lastRenderedPageBreak/>
        <w:t>4. A strong NDIA</w:t>
      </w:r>
    </w:p>
    <w:p w14:paraId="2626B131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to be an organisation that delivers good services to:</w:t>
      </w:r>
    </w:p>
    <w:p w14:paraId="356867DD" w14:textId="77777777" w:rsidR="007C4B5C" w:rsidRPr="00F25FE2" w:rsidRDefault="007C4B5C" w:rsidP="005D7E35">
      <w:pPr>
        <w:pStyle w:val="ListParagraph"/>
        <w:numPr>
          <w:ilvl w:val="0"/>
          <w:numId w:val="28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articipants</w:t>
      </w:r>
    </w:p>
    <w:p w14:paraId="01655292" w14:textId="77777777" w:rsidR="007C4B5C" w:rsidRPr="00F25FE2" w:rsidRDefault="007C4B5C" w:rsidP="005D7E35">
      <w:pPr>
        <w:pStyle w:val="ListParagraph"/>
        <w:numPr>
          <w:ilvl w:val="0"/>
          <w:numId w:val="28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eir families and carers.</w:t>
      </w:r>
    </w:p>
    <w:p w14:paraId="271D50E1" w14:textId="74262A12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share information when we check to see how well the NDIS is</w:t>
      </w:r>
      <w:r w:rsidR="00F765AD" w:rsidRPr="00F25FE2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>working.</w:t>
      </w:r>
    </w:p>
    <w:p w14:paraId="2AB4972A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will help the NDIS last a long time.</w:t>
      </w:r>
    </w:p>
    <w:p w14:paraId="6D17F9EA" w14:textId="63A015D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Over the next 12 to 18 months, we will work towards the goals in our Plan.</w:t>
      </w:r>
    </w:p>
    <w:p w14:paraId="4BDB6B6C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means some parts of the NDIS will change.</w:t>
      </w:r>
    </w:p>
    <w:p w14:paraId="3BB4F590" w14:textId="4138DDB4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making sure our staff are healthy is important when these things change.</w:t>
      </w:r>
    </w:p>
    <w:p w14:paraId="50A4F2DE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make sure our staff have the skills to:</w:t>
      </w:r>
    </w:p>
    <w:p w14:paraId="63060557" w14:textId="77777777" w:rsidR="007C4B5C" w:rsidRPr="00F25FE2" w:rsidRDefault="007C4B5C" w:rsidP="005D7E35">
      <w:pPr>
        <w:pStyle w:val="ListParagraph"/>
        <w:numPr>
          <w:ilvl w:val="0"/>
          <w:numId w:val="29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support participants to work towards their goals</w:t>
      </w:r>
    </w:p>
    <w:p w14:paraId="7907BA83" w14:textId="77777777" w:rsidR="007C4B5C" w:rsidRPr="00F25FE2" w:rsidRDefault="007C4B5C" w:rsidP="005D7E35">
      <w:pPr>
        <w:pStyle w:val="ListParagraph"/>
        <w:numPr>
          <w:ilvl w:val="0"/>
          <w:numId w:val="29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ork towards our goals.</w:t>
      </w:r>
    </w:p>
    <w:p w14:paraId="388B209C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support our staff to work in ways that suit them.</w:t>
      </w:r>
    </w:p>
    <w:p w14:paraId="345CE0A4" w14:textId="32D42EF2" w:rsidR="00EF1E24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For example, working some of the time at home and other times in the office.</w:t>
      </w:r>
    </w:p>
    <w:p w14:paraId="7BDD453F" w14:textId="6A22CB2B" w:rsidR="00472F6D" w:rsidRPr="00F25FE2" w:rsidRDefault="00472F6D" w:rsidP="00756B7D">
      <w:pPr>
        <w:pStyle w:val="Heading4"/>
        <w:rPr>
          <w:rFonts w:ascii="Arial" w:hAnsi="Arial" w:cs="Arial"/>
          <w:color w:val="007682"/>
        </w:rPr>
      </w:pPr>
      <w:r w:rsidRPr="00F25FE2">
        <w:rPr>
          <w:rFonts w:ascii="Arial" w:hAnsi="Arial" w:cs="Arial"/>
          <w:color w:val="007682"/>
        </w:rPr>
        <w:t>What are our goals?</w:t>
      </w:r>
    </w:p>
    <w:p w14:paraId="0A76C9B7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to support our staff when big things change.</w:t>
      </w:r>
    </w:p>
    <w:p w14:paraId="0A252629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supporting their wellbeing.</w:t>
      </w:r>
    </w:p>
    <w:p w14:paraId="4E359A9B" w14:textId="77777777" w:rsidR="007C4B5C" w:rsidRPr="00F25FE2" w:rsidRDefault="007C4B5C" w:rsidP="007C4B5C">
      <w:pPr>
        <w:pStyle w:val="Listintro"/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And we want to:</w:t>
      </w:r>
    </w:p>
    <w:p w14:paraId="7979107C" w14:textId="77777777" w:rsidR="007C4B5C" w:rsidRPr="00F25FE2" w:rsidRDefault="007C4B5C" w:rsidP="005D7E35">
      <w:pPr>
        <w:pStyle w:val="ListParagraph"/>
        <w:numPr>
          <w:ilvl w:val="0"/>
          <w:numId w:val="3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ake how we do things better</w:t>
      </w:r>
    </w:p>
    <w:p w14:paraId="45EE1D66" w14:textId="386AB465" w:rsidR="00F765AD" w:rsidRPr="00F25FE2" w:rsidRDefault="007C4B5C" w:rsidP="005D7E35">
      <w:pPr>
        <w:pStyle w:val="ListParagraph"/>
        <w:numPr>
          <w:ilvl w:val="0"/>
          <w:numId w:val="30"/>
        </w:numPr>
        <w:spacing w:before="0" w:after="0" w:line="240" w:lineRule="auto"/>
        <w:rPr>
          <w:rFonts w:ascii="Arial" w:hAnsi="Arial" w:cs="Arial"/>
        </w:rPr>
      </w:pPr>
      <w:r w:rsidRPr="00F25FE2">
        <w:rPr>
          <w:rFonts w:ascii="Arial" w:hAnsi="Arial" w:cs="Arial"/>
        </w:rPr>
        <w:t>do these things faster.</w:t>
      </w:r>
      <w:r w:rsidR="00F765AD" w:rsidRPr="00F25FE2">
        <w:rPr>
          <w:rFonts w:ascii="Arial" w:hAnsi="Arial" w:cs="Arial"/>
        </w:rPr>
        <w:br w:type="page"/>
      </w:r>
    </w:p>
    <w:p w14:paraId="4054C5CA" w14:textId="77777777" w:rsidR="00F765AD" w:rsidRPr="00F25FE2" w:rsidRDefault="00F765AD" w:rsidP="00F765AD">
      <w:pPr>
        <w:pStyle w:val="Heading3"/>
        <w:rPr>
          <w:rFonts w:ascii="Arial" w:hAnsi="Arial" w:cs="Arial"/>
          <w:b/>
          <w:bCs/>
          <w:color w:val="C5296D"/>
        </w:rPr>
      </w:pPr>
      <w:r w:rsidRPr="00F25FE2">
        <w:rPr>
          <w:rFonts w:ascii="Arial" w:hAnsi="Arial" w:cs="Arial"/>
          <w:b/>
          <w:bCs/>
          <w:color w:val="C5296D"/>
        </w:rPr>
        <w:lastRenderedPageBreak/>
        <w:t>5. Making the NDIS last a long time</w:t>
      </w:r>
    </w:p>
    <w:p w14:paraId="09AA2611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make sure we make fair decisions about:</w:t>
      </w:r>
    </w:p>
    <w:p w14:paraId="5F83222E" w14:textId="77777777" w:rsidR="007C4B5C" w:rsidRPr="00F25FE2" w:rsidRDefault="007C4B5C" w:rsidP="005D7E35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joining the NDIS </w:t>
      </w:r>
    </w:p>
    <w:p w14:paraId="44C32DE8" w14:textId="77777777" w:rsidR="007C4B5C" w:rsidRPr="00F25FE2" w:rsidRDefault="007C4B5C" w:rsidP="005D7E35">
      <w:pPr>
        <w:pStyle w:val="ListParagraph"/>
        <w:numPr>
          <w:ilvl w:val="0"/>
          <w:numId w:val="31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lanning.</w:t>
      </w:r>
    </w:p>
    <w:p w14:paraId="0EC4E60A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work with the community to make sure we focus on people with disability when we make these decisions.</w:t>
      </w:r>
    </w:p>
    <w:p w14:paraId="32B9CF6C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ill protect the NDIS from fraud. </w:t>
      </w:r>
    </w:p>
    <w:p w14:paraId="1D572825" w14:textId="5B41320A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ill protect all information that participants and providers share with</w:t>
      </w:r>
      <w:r w:rsidR="00756B7D" w:rsidRPr="00F25FE2">
        <w:rPr>
          <w:rFonts w:ascii="Arial" w:hAnsi="Arial" w:cs="Arial"/>
        </w:rPr>
        <w:t> </w:t>
      </w:r>
      <w:r w:rsidRPr="00F25FE2">
        <w:rPr>
          <w:rFonts w:ascii="Arial" w:hAnsi="Arial" w:cs="Arial"/>
        </w:rPr>
        <w:t xml:space="preserve">us. </w:t>
      </w:r>
    </w:p>
    <w:p w14:paraId="33ABD8FA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also make sure we manage money well.</w:t>
      </w:r>
    </w:p>
    <w:p w14:paraId="62AFB7E0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se things will help us make the NDIS last a long time.</w:t>
      </w:r>
    </w:p>
    <w:p w14:paraId="1989117B" w14:textId="1B8B2863" w:rsidR="004E13D1" w:rsidRPr="00F25FE2" w:rsidRDefault="004E13D1" w:rsidP="00756B7D">
      <w:pPr>
        <w:pStyle w:val="Heading4"/>
        <w:rPr>
          <w:rFonts w:ascii="Arial" w:hAnsi="Arial" w:cs="Arial"/>
          <w:color w:val="C5296D"/>
        </w:rPr>
      </w:pPr>
      <w:r w:rsidRPr="00F25FE2">
        <w:rPr>
          <w:rFonts w:ascii="Arial" w:hAnsi="Arial" w:cs="Arial"/>
          <w:color w:val="C5296D"/>
        </w:rPr>
        <w:t>What are our goals</w:t>
      </w:r>
      <w:r w:rsidR="00B60F5C" w:rsidRPr="00F25FE2">
        <w:rPr>
          <w:rFonts w:ascii="Arial" w:hAnsi="Arial" w:cs="Arial"/>
          <w:color w:val="C5296D"/>
        </w:rPr>
        <w:t>?</w:t>
      </w:r>
    </w:p>
    <w:p w14:paraId="3519E2E8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ant the NDIS to deliver services that:</w:t>
      </w:r>
    </w:p>
    <w:p w14:paraId="3D22C143" w14:textId="77777777" w:rsidR="007C4B5C" w:rsidRPr="00F25FE2" w:rsidRDefault="007C4B5C" w:rsidP="005D7E35">
      <w:pPr>
        <w:pStyle w:val="ListParagraph"/>
        <w:numPr>
          <w:ilvl w:val="0"/>
          <w:numId w:val="3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ake sure the NDIS lasts a long time</w:t>
      </w:r>
    </w:p>
    <w:p w14:paraId="795CFF27" w14:textId="77777777" w:rsidR="007C4B5C" w:rsidRPr="00F25FE2" w:rsidRDefault="007C4B5C" w:rsidP="005D7E35">
      <w:pPr>
        <w:pStyle w:val="ListParagraph"/>
        <w:numPr>
          <w:ilvl w:val="0"/>
          <w:numId w:val="3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are good value for money.</w:t>
      </w:r>
    </w:p>
    <w:p w14:paraId="7FB576DF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want to focus on how we will protect the NDIS from fraud.</w:t>
      </w:r>
    </w:p>
    <w:p w14:paraId="77185C9F" w14:textId="77777777" w:rsidR="004E13D1" w:rsidRPr="00F25FE2" w:rsidRDefault="004E13D1" w:rsidP="007C4B5C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F25FE2">
        <w:rPr>
          <w:rFonts w:ascii="Arial" w:hAnsi="Arial" w:cs="Arial"/>
        </w:rPr>
        <w:br w:type="page"/>
      </w:r>
    </w:p>
    <w:p w14:paraId="6CBFB8E7" w14:textId="6CEB22D2" w:rsidR="00C43CBE" w:rsidRPr="00F25FE2" w:rsidRDefault="00BE0353" w:rsidP="007C4B5C">
      <w:pPr>
        <w:pStyle w:val="Heading2"/>
        <w:spacing w:after="120"/>
        <w:rPr>
          <w:rFonts w:ascii="Arial" w:hAnsi="Arial" w:cs="Arial"/>
          <w:lang w:val="en-AU"/>
        </w:rPr>
      </w:pPr>
      <w:bookmarkStart w:id="108" w:name="_Toc109898859"/>
      <w:r w:rsidRPr="00F25FE2">
        <w:rPr>
          <w:rFonts w:ascii="Arial" w:hAnsi="Arial" w:cs="Arial"/>
          <w:lang w:val="en-AU"/>
        </w:rPr>
        <w:lastRenderedPageBreak/>
        <w:t>How we manage our money</w:t>
      </w:r>
      <w:bookmarkEnd w:id="108"/>
    </w:p>
    <w:p w14:paraId="2C2FA37E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The </w:t>
      </w:r>
      <w:r w:rsidRPr="00F25FE2">
        <w:rPr>
          <w:rStyle w:val="Emphasis"/>
          <w:rFonts w:ascii="Arial" w:hAnsi="Arial" w:cs="Arial"/>
        </w:rPr>
        <w:t xml:space="preserve">National Disability Insurance Scheme Act 2013 </w:t>
      </w:r>
      <w:r w:rsidRPr="00F25FE2">
        <w:rPr>
          <w:rFonts w:ascii="Arial" w:hAnsi="Arial" w:cs="Arial"/>
        </w:rPr>
        <w:t>is a law that explains how the NDIS works.</w:t>
      </w:r>
    </w:p>
    <w:p w14:paraId="3A9FE307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also call it the NDIS Act.</w:t>
      </w:r>
    </w:p>
    <w:p w14:paraId="22D55D9C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 NDIS Act explains we must manage our money well to make sure the NDIS lasts a long time.</w:t>
      </w:r>
    </w:p>
    <w:p w14:paraId="6E74E9E2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 NDIS Act also explains we must write a report about how we:</w:t>
      </w:r>
    </w:p>
    <w:p w14:paraId="163D767E" w14:textId="77777777" w:rsidR="007C4B5C" w:rsidRPr="00F25FE2" w:rsidRDefault="007C4B5C" w:rsidP="005D7E35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anage our money now</w:t>
      </w:r>
    </w:p>
    <w:p w14:paraId="4EF78F1F" w14:textId="77777777" w:rsidR="007C4B5C" w:rsidRPr="00F25FE2" w:rsidRDefault="007C4B5C" w:rsidP="005D7E35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ill manage our money in the future.</w:t>
      </w:r>
    </w:p>
    <w:p w14:paraId="0A3A7FD1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You can find an Easy Read version of this report on our website.</w:t>
      </w:r>
    </w:p>
    <w:p w14:paraId="01462974" w14:textId="77777777" w:rsidR="007C4B5C" w:rsidRPr="00F25FE2" w:rsidRDefault="00A13B88" w:rsidP="00F765AD">
      <w:pPr>
        <w:ind w:right="-283"/>
        <w:rPr>
          <w:rFonts w:ascii="Arial" w:hAnsi="Arial" w:cs="Arial"/>
          <w:spacing w:val="-4"/>
        </w:rPr>
      </w:pPr>
      <w:hyperlink r:id="rId10" w:history="1">
        <w:r w:rsidR="007C4B5C" w:rsidRPr="00F25FE2">
          <w:rPr>
            <w:rStyle w:val="Hyperlink"/>
            <w:rFonts w:ascii="Arial" w:hAnsi="Arial" w:cs="Arial"/>
            <w:spacing w:val="-4"/>
          </w:rPr>
          <w:t>ndis.gov.au/about-us/publications/annual-financial-sustainability-reports</w:t>
        </w:r>
      </w:hyperlink>
      <w:r w:rsidR="007C4B5C" w:rsidRPr="00F25FE2">
        <w:rPr>
          <w:rFonts w:ascii="Arial" w:hAnsi="Arial" w:cs="Arial"/>
          <w:spacing w:val="-4"/>
        </w:rPr>
        <w:t xml:space="preserve"> </w:t>
      </w:r>
    </w:p>
    <w:p w14:paraId="176DF3F2" w14:textId="1119D09C" w:rsidR="00CF5B31" w:rsidRPr="00F25FE2" w:rsidRDefault="00CF5B31" w:rsidP="00F765AD">
      <w:pPr>
        <w:pStyle w:val="Heading3"/>
        <w:rPr>
          <w:rFonts w:ascii="Arial" w:hAnsi="Arial" w:cs="Arial"/>
        </w:rPr>
      </w:pPr>
      <w:r w:rsidRPr="00F25FE2">
        <w:rPr>
          <w:rFonts w:ascii="Arial" w:hAnsi="Arial" w:cs="Arial"/>
        </w:rPr>
        <w:t>Why is this important?</w:t>
      </w:r>
    </w:p>
    <w:p w14:paraId="4C413D73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know the NDIS will cost over $40 billion by 2024–2025.</w:t>
      </w:r>
    </w:p>
    <w:p w14:paraId="7DDF4E20" w14:textId="70975969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And the cost of running the NDIS has gone up over $500 million in </w:t>
      </w:r>
      <w:r w:rsidR="00F765AD" w:rsidRPr="00F25FE2">
        <w:rPr>
          <w:rFonts w:ascii="Arial" w:hAnsi="Arial" w:cs="Arial"/>
        </w:rPr>
        <w:br/>
      </w:r>
      <w:r w:rsidRPr="00F25FE2">
        <w:rPr>
          <w:rFonts w:ascii="Arial" w:hAnsi="Arial" w:cs="Arial"/>
        </w:rPr>
        <w:t>2017–2021.</w:t>
      </w:r>
    </w:p>
    <w:p w14:paraId="7AC50A4C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s because:</w:t>
      </w:r>
    </w:p>
    <w:p w14:paraId="7428FC5E" w14:textId="77777777" w:rsidR="007C4B5C" w:rsidRPr="00F25FE2" w:rsidRDefault="007C4B5C" w:rsidP="005D7E35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articipants are getting more support</w:t>
      </w:r>
    </w:p>
    <w:p w14:paraId="63669E9A" w14:textId="77777777" w:rsidR="007C4B5C" w:rsidRPr="00F25FE2" w:rsidRDefault="007C4B5C" w:rsidP="005D7E35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ore participants are joining the NDIS.</w:t>
      </w:r>
    </w:p>
    <w:p w14:paraId="72DF6EE8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must make sure the NDIS will last a long time.</w:t>
      </w:r>
    </w:p>
    <w:p w14:paraId="00AEA8E1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must also make sure participants still get the support they need.</w:t>
      </w:r>
    </w:p>
    <w:p w14:paraId="4791771C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d we must make sure the NDIS supports participants to:</w:t>
      </w:r>
    </w:p>
    <w:p w14:paraId="260078CE" w14:textId="77777777" w:rsidR="005D7E35" w:rsidRPr="00F25FE2" w:rsidRDefault="007C4B5C" w:rsidP="005D7E35">
      <w:pPr>
        <w:pStyle w:val="ListParagraph"/>
        <w:rPr>
          <w:rFonts w:ascii="Arial" w:hAnsi="Arial" w:cs="Arial"/>
        </w:rPr>
      </w:pPr>
      <w:r w:rsidRPr="00F25FE2">
        <w:rPr>
          <w:rFonts w:ascii="Arial" w:hAnsi="Arial" w:cs="Arial"/>
        </w:rPr>
        <w:t>work towards their goals</w:t>
      </w:r>
    </w:p>
    <w:p w14:paraId="550EC97A" w14:textId="6DB72482" w:rsidR="00C43CBE" w:rsidRPr="00F25FE2" w:rsidRDefault="007C4B5C" w:rsidP="005D7E35">
      <w:pPr>
        <w:pStyle w:val="ListParagraph"/>
        <w:rPr>
          <w:rFonts w:ascii="Arial" w:hAnsi="Arial" w:cs="Arial"/>
        </w:rPr>
      </w:pPr>
      <w:r w:rsidRPr="00F25FE2">
        <w:rPr>
          <w:rFonts w:ascii="Arial" w:hAnsi="Arial" w:cs="Arial"/>
        </w:rPr>
        <w:t>build their capacity.</w:t>
      </w:r>
      <w:r w:rsidR="00C43CBE" w:rsidRPr="00F25FE2">
        <w:rPr>
          <w:rFonts w:ascii="Arial" w:hAnsi="Arial" w:cs="Arial"/>
        </w:rPr>
        <w:br w:type="page"/>
      </w:r>
    </w:p>
    <w:p w14:paraId="5E4E52E3" w14:textId="0EBA6587" w:rsidR="00295862" w:rsidRPr="00F25FE2" w:rsidRDefault="0095733F" w:rsidP="007C4B5C">
      <w:pPr>
        <w:pStyle w:val="Heading2"/>
        <w:spacing w:after="120"/>
        <w:rPr>
          <w:rFonts w:ascii="Arial" w:hAnsi="Arial" w:cs="Arial"/>
          <w:lang w:val="en-AU"/>
        </w:rPr>
      </w:pPr>
      <w:bookmarkStart w:id="109" w:name="_Toc109898860"/>
      <w:r w:rsidRPr="00F25FE2">
        <w:rPr>
          <w:rFonts w:ascii="Arial" w:hAnsi="Arial" w:cs="Arial"/>
          <w:lang w:val="en-AU"/>
        </w:rPr>
        <w:lastRenderedPageBreak/>
        <w:t>Managing risks</w:t>
      </w:r>
      <w:bookmarkEnd w:id="109"/>
    </w:p>
    <w:p w14:paraId="658B0F4A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Another thing we must do is manage risks.</w:t>
      </w:r>
    </w:p>
    <w:p w14:paraId="22D66D9D" w14:textId="77777777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risks to:</w:t>
      </w:r>
    </w:p>
    <w:p w14:paraId="1737F0D0" w14:textId="77777777" w:rsidR="007C4B5C" w:rsidRPr="00F25FE2" w:rsidRDefault="007C4B5C" w:rsidP="005D7E35">
      <w:pPr>
        <w:pStyle w:val="ListParagraph"/>
        <w:numPr>
          <w:ilvl w:val="0"/>
          <w:numId w:val="3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articipants</w:t>
      </w:r>
    </w:p>
    <w:p w14:paraId="581E07B2" w14:textId="77777777" w:rsidR="007C4B5C" w:rsidRPr="00F25FE2" w:rsidRDefault="007C4B5C" w:rsidP="005D7E35">
      <w:pPr>
        <w:pStyle w:val="ListParagraph"/>
        <w:numPr>
          <w:ilvl w:val="0"/>
          <w:numId w:val="3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e NDIS.</w:t>
      </w:r>
    </w:p>
    <w:p w14:paraId="131A10FB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hen we manage risks, we try to:</w:t>
      </w:r>
    </w:p>
    <w:p w14:paraId="6A0A3470" w14:textId="77777777" w:rsidR="007C4B5C" w:rsidRPr="00F25FE2" w:rsidRDefault="007C4B5C" w:rsidP="005D7E35">
      <w:pPr>
        <w:pStyle w:val="ListParagraph"/>
        <w:numPr>
          <w:ilvl w:val="0"/>
          <w:numId w:val="3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understand them</w:t>
      </w:r>
    </w:p>
    <w:p w14:paraId="248AA2ED" w14:textId="77777777" w:rsidR="007C4B5C" w:rsidRPr="00F25FE2" w:rsidRDefault="007C4B5C" w:rsidP="005D7E35">
      <w:pPr>
        <w:pStyle w:val="ListParagraph"/>
        <w:numPr>
          <w:ilvl w:val="0"/>
          <w:numId w:val="3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stop them from happening.</w:t>
      </w:r>
    </w:p>
    <w:p w14:paraId="759929B3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have a toolkit that helps us manage risks. </w:t>
      </w:r>
    </w:p>
    <w:p w14:paraId="0FE19C6F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A big risk we deal with is fraud.</w:t>
      </w:r>
    </w:p>
    <w:p w14:paraId="5D3B1115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stop fraud from happening to:</w:t>
      </w:r>
    </w:p>
    <w:p w14:paraId="3E0B4CC3" w14:textId="77777777" w:rsidR="007C4B5C" w:rsidRPr="00F25FE2" w:rsidRDefault="007C4B5C" w:rsidP="005D7E35">
      <w:pPr>
        <w:pStyle w:val="ListParagraph"/>
        <w:numPr>
          <w:ilvl w:val="0"/>
          <w:numId w:val="35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articipants</w:t>
      </w:r>
    </w:p>
    <w:p w14:paraId="528CB186" w14:textId="77777777" w:rsidR="007C4B5C" w:rsidRPr="00F25FE2" w:rsidRDefault="007C4B5C" w:rsidP="005D7E35">
      <w:pPr>
        <w:pStyle w:val="ListParagraph"/>
        <w:numPr>
          <w:ilvl w:val="0"/>
          <w:numId w:val="35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the NDIS.</w:t>
      </w:r>
    </w:p>
    <w:p w14:paraId="179319B5" w14:textId="77777777" w:rsidR="00BD5C58" w:rsidRPr="00F25FE2" w:rsidRDefault="00BD5C58" w:rsidP="007C4B5C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F25FE2">
        <w:rPr>
          <w:rFonts w:ascii="Arial" w:hAnsi="Arial" w:cs="Arial"/>
        </w:rPr>
        <w:br w:type="page"/>
      </w:r>
    </w:p>
    <w:p w14:paraId="1599B06E" w14:textId="597C7B4D" w:rsidR="0006169B" w:rsidRPr="00F25FE2" w:rsidRDefault="0006169B" w:rsidP="007C4B5C">
      <w:pPr>
        <w:pStyle w:val="Heading2"/>
        <w:spacing w:after="120"/>
        <w:rPr>
          <w:rFonts w:ascii="Arial" w:hAnsi="Arial" w:cs="Arial"/>
        </w:rPr>
      </w:pPr>
      <w:bookmarkStart w:id="110" w:name="_Toc109898861"/>
      <w:r w:rsidRPr="00F25FE2">
        <w:rPr>
          <w:rFonts w:ascii="Arial" w:hAnsi="Arial" w:cs="Arial"/>
        </w:rPr>
        <w:lastRenderedPageBreak/>
        <w:t>What happens next?</w:t>
      </w:r>
      <w:bookmarkEnd w:id="110"/>
    </w:p>
    <w:p w14:paraId="4364275F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Over the next 4 years, we will keep checking to make sure:</w:t>
      </w:r>
    </w:p>
    <w:p w14:paraId="74474EE9" w14:textId="77777777" w:rsidR="007C4B5C" w:rsidRPr="00F25FE2" w:rsidRDefault="007C4B5C" w:rsidP="005D7E35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our Plan goes well</w:t>
      </w:r>
    </w:p>
    <w:p w14:paraId="6EAB33F5" w14:textId="77777777" w:rsidR="007C4B5C" w:rsidRPr="00F25FE2" w:rsidRDefault="007C4B5C" w:rsidP="005D7E35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e work towards our goals.</w:t>
      </w:r>
    </w:p>
    <w:p w14:paraId="38F52CD3" w14:textId="77777777" w:rsidR="007C4B5C" w:rsidRPr="00F25FE2" w:rsidRDefault="007C4B5C" w:rsidP="007C4B5C">
      <w:pPr>
        <w:pStyle w:val="Listintro"/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We will keep:</w:t>
      </w:r>
    </w:p>
    <w:p w14:paraId="30C56701" w14:textId="77777777" w:rsidR="007C4B5C" w:rsidRPr="00F25FE2" w:rsidRDefault="007C4B5C" w:rsidP="005D7E35">
      <w:pPr>
        <w:pStyle w:val="ListParagraph"/>
        <w:numPr>
          <w:ilvl w:val="0"/>
          <w:numId w:val="5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collecting information</w:t>
      </w:r>
    </w:p>
    <w:p w14:paraId="200D6EBA" w14:textId="77777777" w:rsidR="007C4B5C" w:rsidRPr="00F25FE2" w:rsidRDefault="007C4B5C" w:rsidP="005D7E35">
      <w:pPr>
        <w:pStyle w:val="ListParagraph"/>
        <w:numPr>
          <w:ilvl w:val="0"/>
          <w:numId w:val="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managing our money </w:t>
      </w:r>
    </w:p>
    <w:p w14:paraId="3E5D957C" w14:textId="77777777" w:rsidR="007C4B5C" w:rsidRPr="00F25FE2" w:rsidRDefault="007C4B5C" w:rsidP="005D7E35">
      <w:pPr>
        <w:pStyle w:val="ListParagraph"/>
        <w:numPr>
          <w:ilvl w:val="0"/>
          <w:numId w:val="3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checking how well the NDIS works</w:t>
      </w:r>
    </w:p>
    <w:p w14:paraId="273C8D91" w14:textId="77777777" w:rsidR="007C4B5C" w:rsidRPr="00F25FE2" w:rsidRDefault="007C4B5C" w:rsidP="005D7E35">
      <w:pPr>
        <w:pStyle w:val="ListParagraph"/>
        <w:numPr>
          <w:ilvl w:val="0"/>
          <w:numId w:val="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anaging risks.</w:t>
      </w:r>
    </w:p>
    <w:p w14:paraId="590FAD25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e will </w:t>
      </w:r>
      <w:proofErr w:type="gramStart"/>
      <w:r w:rsidRPr="00F25FE2">
        <w:rPr>
          <w:rFonts w:ascii="Arial" w:hAnsi="Arial" w:cs="Arial"/>
        </w:rPr>
        <w:t>plan for the future</w:t>
      </w:r>
      <w:proofErr w:type="gramEnd"/>
      <w:r w:rsidRPr="00F25FE2">
        <w:rPr>
          <w:rFonts w:ascii="Arial" w:hAnsi="Arial" w:cs="Arial"/>
        </w:rPr>
        <w:t>.</w:t>
      </w:r>
    </w:p>
    <w:p w14:paraId="49724A7E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e will report back to the community too.</w:t>
      </w:r>
    </w:p>
    <w:p w14:paraId="666219CC" w14:textId="77777777" w:rsidR="00AD1FA7" w:rsidRPr="00F25FE2" w:rsidRDefault="00AD1FA7" w:rsidP="007C4B5C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bookmarkStart w:id="111" w:name="_Toc12634029"/>
      <w:bookmarkStart w:id="112" w:name="_Toc12636487"/>
      <w:bookmarkStart w:id="113" w:name="_Toc43391451"/>
      <w:bookmarkStart w:id="114" w:name="_Toc43391513"/>
      <w:r w:rsidRPr="00F25FE2">
        <w:rPr>
          <w:rFonts w:ascii="Arial" w:hAnsi="Arial" w:cs="Arial"/>
        </w:rPr>
        <w:br w:type="page"/>
      </w:r>
    </w:p>
    <w:p w14:paraId="24D7AFE9" w14:textId="519BF064" w:rsidR="00493D5D" w:rsidRPr="00F25FE2" w:rsidRDefault="00493D5D" w:rsidP="00756B7D">
      <w:pPr>
        <w:pStyle w:val="Heading2"/>
        <w:rPr>
          <w:rFonts w:ascii="Arial" w:hAnsi="Arial" w:cs="Arial"/>
        </w:rPr>
      </w:pPr>
      <w:bookmarkStart w:id="115" w:name="_Toc109898862"/>
      <w:r w:rsidRPr="00F25FE2">
        <w:rPr>
          <w:rFonts w:ascii="Arial" w:hAnsi="Arial" w:cs="Arial"/>
        </w:rPr>
        <w:lastRenderedPageBreak/>
        <w:t>More information</w:t>
      </w:r>
      <w:bookmarkEnd w:id="111"/>
      <w:bookmarkEnd w:id="112"/>
      <w:bookmarkEnd w:id="113"/>
      <w:bookmarkEnd w:id="114"/>
      <w:bookmarkEnd w:id="115"/>
    </w:p>
    <w:p w14:paraId="2E8F1904" w14:textId="5A53DF8D" w:rsidR="007C4B5C" w:rsidRPr="00F25FE2" w:rsidRDefault="007C4B5C" w:rsidP="007C4B5C">
      <w:pPr>
        <w:rPr>
          <w:rStyle w:val="Hyperlink"/>
          <w:rFonts w:ascii="Arial" w:hAnsi="Arial" w:cs="Arial"/>
          <w:b w:val="0"/>
          <w:color w:val="auto"/>
        </w:rPr>
      </w:pPr>
      <w:r w:rsidRPr="00F25FE2">
        <w:rPr>
          <w:rFonts w:ascii="Arial" w:hAnsi="Arial" w:cs="Arial"/>
        </w:rPr>
        <w:t>For more information about this plan, please contact us.</w:t>
      </w:r>
    </w:p>
    <w:p w14:paraId="45F6D849" w14:textId="29C41EFA" w:rsidR="007C4B5C" w:rsidRPr="00F25FE2" w:rsidRDefault="007C4B5C" w:rsidP="007C4B5C">
      <w:pPr>
        <w:rPr>
          <w:rStyle w:val="IntenseEmphasis1"/>
          <w:rFonts w:ascii="Arial" w:hAnsi="Arial" w:cs="Arial"/>
        </w:rPr>
      </w:pPr>
      <w:r w:rsidRPr="00F25FE2">
        <w:rPr>
          <w:rFonts w:ascii="Arial" w:hAnsi="Arial" w:cs="Arial"/>
        </w:rPr>
        <w:t xml:space="preserve">You can visit our website at </w:t>
      </w:r>
      <w:hyperlink r:id="rId11" w:history="1">
        <w:r w:rsidRPr="00F25FE2">
          <w:rPr>
            <w:rStyle w:val="Hyperlink"/>
            <w:rFonts w:ascii="Arial" w:hAnsi="Arial" w:cs="Arial"/>
          </w:rPr>
          <w:t>www.ndis.gov.au</w:t>
        </w:r>
      </w:hyperlink>
    </w:p>
    <w:p w14:paraId="4D4DA8C0" w14:textId="63E519E3" w:rsidR="007C4B5C" w:rsidRPr="00F25FE2" w:rsidRDefault="007C4B5C" w:rsidP="007C4B5C">
      <w:pPr>
        <w:rPr>
          <w:rStyle w:val="IntenseEmphasis1"/>
          <w:rFonts w:ascii="Arial" w:hAnsi="Arial" w:cs="Arial"/>
        </w:rPr>
      </w:pPr>
      <w:r w:rsidRPr="00F25FE2">
        <w:rPr>
          <w:rFonts w:ascii="Arial" w:hAnsi="Arial" w:cs="Arial"/>
        </w:rPr>
        <w:t xml:space="preserve">You can call us on </w:t>
      </w:r>
      <w:r w:rsidRPr="00F25FE2">
        <w:rPr>
          <w:rStyle w:val="IntenseEmphasis1"/>
          <w:rFonts w:ascii="Arial" w:hAnsi="Arial" w:cs="Arial"/>
        </w:rPr>
        <w:t>1800 800 110</w:t>
      </w:r>
    </w:p>
    <w:p w14:paraId="07AEC895" w14:textId="77D0DFF9" w:rsidR="007C4B5C" w:rsidRPr="00F25FE2" w:rsidRDefault="007C4B5C" w:rsidP="007C4B5C">
      <w:pPr>
        <w:rPr>
          <w:rStyle w:val="Hyperlink"/>
          <w:rFonts w:ascii="Arial" w:hAnsi="Arial" w:cs="Arial"/>
        </w:rPr>
      </w:pPr>
      <w:r w:rsidRPr="00F25FE2">
        <w:rPr>
          <w:rFonts w:ascii="Arial" w:hAnsi="Arial" w:cs="Arial"/>
        </w:rPr>
        <w:t>You can follow us on Facebook:</w:t>
      </w:r>
      <w:r w:rsidRPr="00F25FE2">
        <w:rPr>
          <w:rFonts w:ascii="Arial" w:hAnsi="Arial" w:cs="Arial"/>
        </w:rPr>
        <w:br/>
      </w:r>
      <w:hyperlink r:id="rId12" w:history="1">
        <w:r w:rsidRPr="00F25FE2">
          <w:rPr>
            <w:rStyle w:val="Hyperlink"/>
            <w:rFonts w:ascii="Arial" w:hAnsi="Arial" w:cs="Arial"/>
          </w:rPr>
          <w:t>www.facebook.com/NDISAus</w:t>
        </w:r>
      </w:hyperlink>
      <w:r w:rsidRPr="00F25FE2">
        <w:rPr>
          <w:rStyle w:val="Hyperlink"/>
          <w:rFonts w:ascii="Arial" w:hAnsi="Arial" w:cs="Arial"/>
        </w:rPr>
        <w:t xml:space="preserve"> </w:t>
      </w:r>
    </w:p>
    <w:p w14:paraId="71693A65" w14:textId="6C1D4D88" w:rsidR="007C4B5C" w:rsidRPr="00F25FE2" w:rsidRDefault="007C4B5C" w:rsidP="007C4B5C">
      <w:pPr>
        <w:rPr>
          <w:rStyle w:val="IntenseEmphasis1"/>
          <w:rFonts w:ascii="Arial" w:hAnsi="Arial" w:cs="Arial"/>
        </w:rPr>
      </w:pPr>
      <w:r w:rsidRPr="00F25FE2">
        <w:rPr>
          <w:rFonts w:ascii="Arial" w:hAnsi="Arial" w:cs="Arial"/>
        </w:rPr>
        <w:t xml:space="preserve">You can follow us on Twitter: </w:t>
      </w:r>
      <w:r w:rsidRPr="00F25FE2">
        <w:rPr>
          <w:rFonts w:ascii="Arial" w:hAnsi="Arial" w:cs="Arial"/>
        </w:rPr>
        <w:br/>
      </w:r>
      <w:r w:rsidRPr="00F25FE2">
        <w:rPr>
          <w:rStyle w:val="IntenseEmphasis1"/>
          <w:rFonts w:ascii="Arial" w:hAnsi="Arial" w:cs="Arial"/>
        </w:rPr>
        <w:t>@NDIS</w:t>
      </w:r>
    </w:p>
    <w:p w14:paraId="14725130" w14:textId="77777777" w:rsidR="00CD310C" w:rsidRPr="00F25FE2" w:rsidRDefault="00CD310C" w:rsidP="00756B7D">
      <w:pPr>
        <w:pStyle w:val="Heading3"/>
        <w:rPr>
          <w:rFonts w:ascii="Arial" w:hAnsi="Arial" w:cs="Arial"/>
        </w:rPr>
      </w:pPr>
      <w:bookmarkStart w:id="116" w:name="_Toc43391514"/>
      <w:r w:rsidRPr="00F25FE2">
        <w:rPr>
          <w:rFonts w:ascii="Arial" w:hAnsi="Arial" w:cs="Arial"/>
        </w:rPr>
        <w:t>Support to talk to us</w:t>
      </w:r>
      <w:bookmarkEnd w:id="116"/>
    </w:p>
    <w:p w14:paraId="14364B88" w14:textId="6FC9EA95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You can talk to us online using our webchat feature. </w:t>
      </w:r>
    </w:p>
    <w:p w14:paraId="01FC6186" w14:textId="77777777" w:rsidR="007C4B5C" w:rsidRPr="00F25FE2" w:rsidRDefault="007C4B5C" w:rsidP="00756B7D">
      <w:pPr>
        <w:rPr>
          <w:rFonts w:ascii="Arial" w:hAnsi="Arial" w:cs="Arial"/>
          <w:b/>
          <w:color w:val="6B2976"/>
        </w:rPr>
      </w:pPr>
      <w:r w:rsidRPr="00F25FE2">
        <w:rPr>
          <w:rStyle w:val="Hyperlink"/>
          <w:rFonts w:ascii="Arial" w:hAnsi="Arial" w:cs="Arial"/>
        </w:rPr>
        <w:t>www.ndis.gov.au/webchat/start</w:t>
      </w:r>
    </w:p>
    <w:p w14:paraId="4A35FF3C" w14:textId="22CE8B56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If you speak a language other than English, you can call:</w:t>
      </w:r>
    </w:p>
    <w:p w14:paraId="148D8B6D" w14:textId="0259E8D3" w:rsidR="007C4B5C" w:rsidRPr="00F25FE2" w:rsidRDefault="007C4B5C" w:rsidP="00A13B88">
      <w:pPr>
        <w:spacing w:before="240"/>
        <w:rPr>
          <w:rFonts w:ascii="Arial" w:hAnsi="Arial" w:cs="Arial"/>
        </w:rPr>
      </w:pPr>
      <w:r w:rsidRPr="00F25FE2">
        <w:rPr>
          <w:rFonts w:ascii="Arial" w:hAnsi="Arial" w:cs="Arial"/>
        </w:rPr>
        <w:t>Translating and Interpreting Service (TIS)</w:t>
      </w:r>
    </w:p>
    <w:p w14:paraId="152A8AEC" w14:textId="1294B4B6" w:rsidR="007C4B5C" w:rsidRPr="00F25FE2" w:rsidRDefault="007C4B5C" w:rsidP="00756B7D">
      <w:pPr>
        <w:rPr>
          <w:rStyle w:val="IntenseEmphasis1"/>
          <w:rFonts w:ascii="Arial" w:hAnsi="Arial" w:cs="Arial"/>
        </w:rPr>
      </w:pPr>
      <w:r w:rsidRPr="00F25FE2">
        <w:rPr>
          <w:rFonts w:ascii="Arial" w:hAnsi="Arial" w:cs="Arial"/>
        </w:rPr>
        <w:t>Phone:</w:t>
      </w:r>
      <w:r w:rsidRPr="00F25FE2">
        <w:rPr>
          <w:rStyle w:val="IntenseEmphasis1"/>
          <w:rFonts w:ascii="Arial" w:hAnsi="Arial" w:cs="Arial"/>
        </w:rPr>
        <w:t xml:space="preserve"> 131 450</w:t>
      </w:r>
    </w:p>
    <w:p w14:paraId="1C204DAA" w14:textId="460EDF2E" w:rsidR="007C4B5C" w:rsidRPr="00F25FE2" w:rsidRDefault="007C4B5C" w:rsidP="00756B7D">
      <w:pPr>
        <w:rPr>
          <w:rFonts w:ascii="Arial" w:hAnsi="Arial" w:cs="Arial"/>
        </w:rPr>
      </w:pPr>
      <w:r w:rsidRPr="00F25FE2">
        <w:rPr>
          <w:rFonts w:ascii="Arial" w:hAnsi="Arial" w:cs="Arial"/>
        </w:rPr>
        <w:t>If you have a speech or hearing impairment, you can call:</w:t>
      </w:r>
    </w:p>
    <w:p w14:paraId="1E5022A4" w14:textId="77777777" w:rsidR="007C4B5C" w:rsidRPr="00F25FE2" w:rsidRDefault="007C4B5C" w:rsidP="00A13B88">
      <w:pPr>
        <w:spacing w:before="240"/>
        <w:rPr>
          <w:rFonts w:ascii="Arial" w:hAnsi="Arial" w:cs="Arial"/>
        </w:rPr>
      </w:pPr>
      <w:r w:rsidRPr="00F25FE2">
        <w:rPr>
          <w:rFonts w:ascii="Arial" w:hAnsi="Arial" w:cs="Arial"/>
        </w:rPr>
        <w:t>TTY</w:t>
      </w:r>
    </w:p>
    <w:p w14:paraId="034DA3AE" w14:textId="4F3B00D3" w:rsidR="007C4B5C" w:rsidRPr="00F25FE2" w:rsidRDefault="007C4B5C" w:rsidP="00756B7D">
      <w:pPr>
        <w:rPr>
          <w:rStyle w:val="IntenseEmphasis1"/>
          <w:rFonts w:ascii="Arial" w:hAnsi="Arial" w:cs="Arial"/>
        </w:rPr>
      </w:pPr>
      <w:r w:rsidRPr="00F25FE2">
        <w:rPr>
          <w:rFonts w:ascii="Arial" w:hAnsi="Arial" w:cs="Arial"/>
        </w:rPr>
        <w:t>Phone:</w:t>
      </w:r>
      <w:r w:rsidRPr="00F25FE2">
        <w:rPr>
          <w:rStyle w:val="IntenseEmphasis1"/>
          <w:rFonts w:ascii="Arial" w:hAnsi="Arial" w:cs="Arial"/>
        </w:rPr>
        <w:t xml:space="preserve"> 1800 555 677</w:t>
      </w:r>
    </w:p>
    <w:p w14:paraId="548D033B" w14:textId="77777777" w:rsidR="007C4B5C" w:rsidRPr="00F25FE2" w:rsidRDefault="007C4B5C" w:rsidP="00A13B88">
      <w:pPr>
        <w:spacing w:before="240"/>
        <w:rPr>
          <w:rFonts w:ascii="Arial" w:hAnsi="Arial" w:cs="Arial"/>
        </w:rPr>
      </w:pPr>
      <w:r w:rsidRPr="00F25FE2">
        <w:rPr>
          <w:rFonts w:ascii="Arial" w:hAnsi="Arial" w:cs="Arial"/>
        </w:rPr>
        <w:t>Speak and Listen</w:t>
      </w:r>
    </w:p>
    <w:p w14:paraId="40C1D10B" w14:textId="000F69A6" w:rsidR="007C4B5C" w:rsidRPr="00F25FE2" w:rsidRDefault="007C4B5C" w:rsidP="00756B7D">
      <w:pPr>
        <w:rPr>
          <w:rStyle w:val="IntenseEmphasis1"/>
          <w:rFonts w:ascii="Arial" w:hAnsi="Arial" w:cs="Arial"/>
        </w:rPr>
      </w:pPr>
      <w:r w:rsidRPr="00F25FE2">
        <w:rPr>
          <w:rFonts w:ascii="Arial" w:hAnsi="Arial" w:cs="Arial"/>
        </w:rPr>
        <w:t>Phone:</w:t>
      </w:r>
      <w:r w:rsidRPr="00F25FE2">
        <w:rPr>
          <w:rStyle w:val="IntenseEmphasis1"/>
          <w:rFonts w:ascii="Arial" w:hAnsi="Arial" w:cs="Arial"/>
        </w:rPr>
        <w:t xml:space="preserve"> 1800 555 727</w:t>
      </w:r>
    </w:p>
    <w:p w14:paraId="667D5EF9" w14:textId="77777777" w:rsidR="007C4B5C" w:rsidRPr="00F25FE2" w:rsidRDefault="007C4B5C" w:rsidP="00A13B88">
      <w:pPr>
        <w:spacing w:before="240"/>
        <w:rPr>
          <w:rFonts w:ascii="Arial" w:hAnsi="Arial" w:cs="Arial"/>
        </w:rPr>
      </w:pPr>
      <w:r w:rsidRPr="00F25FE2">
        <w:rPr>
          <w:rFonts w:ascii="Arial" w:hAnsi="Arial" w:cs="Arial"/>
        </w:rPr>
        <w:t>National Relay Service</w:t>
      </w:r>
    </w:p>
    <w:p w14:paraId="72B15756" w14:textId="1C2B7111" w:rsidR="007C4B5C" w:rsidRPr="00F25FE2" w:rsidRDefault="007C4B5C" w:rsidP="00756B7D">
      <w:pPr>
        <w:rPr>
          <w:rStyle w:val="IntenseEmphasis1"/>
          <w:rFonts w:ascii="Arial" w:hAnsi="Arial" w:cs="Arial"/>
        </w:rPr>
      </w:pPr>
      <w:r w:rsidRPr="00F25FE2">
        <w:rPr>
          <w:rFonts w:ascii="Arial" w:hAnsi="Arial" w:cs="Arial"/>
        </w:rPr>
        <w:t>Phone:</w:t>
      </w:r>
      <w:r w:rsidRPr="00F25FE2">
        <w:rPr>
          <w:rStyle w:val="IntenseEmphasis1"/>
          <w:rFonts w:ascii="Arial" w:hAnsi="Arial" w:cs="Arial"/>
        </w:rPr>
        <w:t xml:space="preserve"> 133 677</w:t>
      </w:r>
    </w:p>
    <w:p w14:paraId="18707921" w14:textId="5CD44A6A" w:rsidR="007C4B5C" w:rsidRPr="00F25FE2" w:rsidRDefault="00A13B88" w:rsidP="00756B7D">
      <w:pPr>
        <w:rPr>
          <w:rStyle w:val="Hyperlink"/>
          <w:rFonts w:ascii="Arial" w:hAnsi="Arial" w:cs="Arial"/>
        </w:rPr>
      </w:pPr>
      <w:hyperlink r:id="rId13" w:history="1">
        <w:r w:rsidR="007C4B5C" w:rsidRPr="00F25FE2">
          <w:rPr>
            <w:rStyle w:val="Hyperlink"/>
            <w:rFonts w:ascii="Arial" w:hAnsi="Arial" w:cs="Arial"/>
          </w:rPr>
          <w:t>www.relayservice.gov.au</w:t>
        </w:r>
      </w:hyperlink>
      <w:r w:rsidR="007C4B5C" w:rsidRPr="00F25FE2">
        <w:rPr>
          <w:rStyle w:val="Hyperlink"/>
          <w:rFonts w:ascii="Arial" w:hAnsi="Arial" w:cs="Arial"/>
        </w:rPr>
        <w:t xml:space="preserve"> </w:t>
      </w:r>
    </w:p>
    <w:p w14:paraId="5737A730" w14:textId="77777777" w:rsidR="007C4B5C" w:rsidRPr="00F25FE2" w:rsidRDefault="007C4B5C" w:rsidP="00756B7D">
      <w:pPr>
        <w:rPr>
          <w:rStyle w:val="Hyperlink"/>
          <w:rFonts w:ascii="Arial" w:hAnsi="Arial" w:cs="Arial"/>
        </w:rPr>
      </w:pPr>
      <w:r w:rsidRPr="00F25FE2">
        <w:rPr>
          <w:rStyle w:val="Hyperlink"/>
          <w:rFonts w:ascii="Arial" w:hAnsi="Arial" w:cs="Arial"/>
        </w:rPr>
        <w:br w:type="page"/>
      </w:r>
    </w:p>
    <w:p w14:paraId="46C392ED" w14:textId="35075DFC" w:rsidR="008928D5" w:rsidRPr="00F25FE2" w:rsidRDefault="008928D5" w:rsidP="00756B7D">
      <w:pPr>
        <w:pStyle w:val="Heading2"/>
        <w:rPr>
          <w:rFonts w:ascii="Arial" w:hAnsi="Arial" w:cs="Arial"/>
        </w:rPr>
      </w:pPr>
      <w:bookmarkStart w:id="117" w:name="_Toc43391452"/>
      <w:bookmarkStart w:id="118" w:name="_Toc43391515"/>
      <w:bookmarkStart w:id="119" w:name="_Toc109898863"/>
      <w:r w:rsidRPr="00F25FE2">
        <w:rPr>
          <w:rFonts w:ascii="Arial" w:hAnsi="Arial" w:cs="Arial"/>
        </w:rPr>
        <w:lastRenderedPageBreak/>
        <w:t>Word list</w:t>
      </w:r>
      <w:bookmarkEnd w:id="117"/>
      <w:bookmarkEnd w:id="118"/>
      <w:bookmarkEnd w:id="119"/>
    </w:p>
    <w:p w14:paraId="6DAA4C7A" w14:textId="77777777" w:rsidR="00B16BC6" w:rsidRPr="00F25FE2" w:rsidRDefault="00B16BC6" w:rsidP="007C4B5C">
      <w:pPr>
        <w:rPr>
          <w:rFonts w:ascii="Arial" w:hAnsi="Arial" w:cs="Arial"/>
          <w:lang w:eastAsia="x-none"/>
        </w:rPr>
      </w:pPr>
      <w:r w:rsidRPr="00F25FE2">
        <w:rPr>
          <w:rFonts w:ascii="Arial" w:hAnsi="Arial" w:cs="Arial"/>
        </w:rPr>
        <w:t xml:space="preserve">This list explains what the </w:t>
      </w:r>
      <w:r w:rsidRPr="00F25FE2">
        <w:rPr>
          <w:rStyle w:val="Strong"/>
          <w:rFonts w:ascii="Arial" w:hAnsi="Arial" w:cs="Arial"/>
        </w:rPr>
        <w:t>bold</w:t>
      </w:r>
      <w:r w:rsidRPr="00F25FE2">
        <w:rPr>
          <w:rFonts w:ascii="Arial" w:hAnsi="Arial" w:cs="Arial"/>
        </w:rPr>
        <w:t xml:space="preserve"> words in this document mean.</w:t>
      </w:r>
    </w:p>
    <w:p w14:paraId="7D6AA197" w14:textId="77777777" w:rsidR="007C4B5C" w:rsidRPr="00F25FE2" w:rsidRDefault="007C4B5C" w:rsidP="007C4B5C">
      <w:pPr>
        <w:rPr>
          <w:rStyle w:val="Strong"/>
          <w:rFonts w:ascii="Arial" w:hAnsi="Arial" w:cs="Arial"/>
          <w:noProof/>
          <w:szCs w:val="32"/>
        </w:rPr>
      </w:pPr>
      <w:r w:rsidRPr="00F25FE2">
        <w:rPr>
          <w:rStyle w:val="Strong"/>
          <w:rFonts w:ascii="Arial" w:hAnsi="Arial" w:cs="Arial"/>
        </w:rPr>
        <w:t xml:space="preserve">Capacity </w:t>
      </w:r>
    </w:p>
    <w:p w14:paraId="7EC60ED8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Your capacity is how you:</w:t>
      </w:r>
    </w:p>
    <w:p w14:paraId="0F347161" w14:textId="77777777" w:rsidR="007C4B5C" w:rsidRPr="00F25FE2" w:rsidRDefault="007C4B5C" w:rsidP="005D7E35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understand the choices you have</w:t>
      </w:r>
    </w:p>
    <w:p w14:paraId="69EE41EB" w14:textId="77777777" w:rsidR="007C4B5C" w:rsidRPr="00F25FE2" w:rsidRDefault="007C4B5C" w:rsidP="005D7E35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make decisions for yourself</w:t>
      </w:r>
    </w:p>
    <w:p w14:paraId="7463D099" w14:textId="77777777" w:rsidR="007C4B5C" w:rsidRPr="00F25FE2" w:rsidRDefault="007C4B5C" w:rsidP="005D7E35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understand how your decisions will impact your life</w:t>
      </w:r>
    </w:p>
    <w:p w14:paraId="344683EE" w14:textId="77777777" w:rsidR="007C4B5C" w:rsidRPr="00F25FE2" w:rsidRDefault="007C4B5C" w:rsidP="005D7E35">
      <w:pPr>
        <w:pStyle w:val="ListParagraph"/>
        <w:numPr>
          <w:ilvl w:val="0"/>
          <w:numId w:val="20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communicate to others what you want.</w:t>
      </w:r>
    </w:p>
    <w:p w14:paraId="10400F2A" w14:textId="77777777" w:rsidR="007C4B5C" w:rsidRPr="00F25FE2" w:rsidRDefault="007C4B5C" w:rsidP="007C4B5C">
      <w:pPr>
        <w:rPr>
          <w:rStyle w:val="Strong"/>
          <w:rFonts w:ascii="Arial" w:hAnsi="Arial" w:cs="Arial"/>
          <w:noProof/>
          <w:szCs w:val="32"/>
        </w:rPr>
      </w:pPr>
      <w:r w:rsidRPr="00F25FE2">
        <w:rPr>
          <w:rStyle w:val="Strong"/>
          <w:rFonts w:ascii="Arial" w:hAnsi="Arial" w:cs="Arial"/>
        </w:rPr>
        <w:t xml:space="preserve">Data </w:t>
      </w:r>
    </w:p>
    <w:p w14:paraId="04927F99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hen we talk about data, we mean:</w:t>
      </w:r>
    </w:p>
    <w:p w14:paraId="0335D30C" w14:textId="77777777" w:rsidR="007C4B5C" w:rsidRPr="00F25FE2" w:rsidRDefault="007C4B5C" w:rsidP="005D7E35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facts</w:t>
      </w:r>
    </w:p>
    <w:p w14:paraId="42EE2B42" w14:textId="77777777" w:rsidR="007C4B5C" w:rsidRPr="00F25FE2" w:rsidRDefault="007C4B5C" w:rsidP="005D7E35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information</w:t>
      </w:r>
    </w:p>
    <w:p w14:paraId="45FE49C9" w14:textId="77777777" w:rsidR="007C4B5C" w:rsidRPr="00F25FE2" w:rsidRDefault="007C4B5C" w:rsidP="005D7E35">
      <w:pPr>
        <w:pStyle w:val="ListParagraph"/>
        <w:numPr>
          <w:ilvl w:val="0"/>
          <w:numId w:val="17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records.</w:t>
      </w:r>
    </w:p>
    <w:p w14:paraId="47618773" w14:textId="77777777" w:rsidR="007C4B5C" w:rsidRPr="00F25FE2" w:rsidRDefault="007C4B5C" w:rsidP="007C4B5C">
      <w:pPr>
        <w:rPr>
          <w:rStyle w:val="Strong"/>
          <w:rFonts w:ascii="Arial" w:hAnsi="Arial" w:cs="Arial"/>
          <w:noProof/>
          <w:szCs w:val="32"/>
        </w:rPr>
      </w:pPr>
      <w:r w:rsidRPr="00F25FE2">
        <w:rPr>
          <w:rStyle w:val="Strong"/>
          <w:rFonts w:ascii="Arial" w:hAnsi="Arial" w:cs="Arial"/>
        </w:rPr>
        <w:t>Diverse</w:t>
      </w:r>
    </w:p>
    <w:p w14:paraId="0396220B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 xml:space="preserve">When a market is </w:t>
      </w:r>
      <w:r w:rsidRPr="00F25FE2">
        <w:rPr>
          <w:rStyle w:val="Strong"/>
          <w:rFonts w:ascii="Arial" w:hAnsi="Arial" w:cs="Arial"/>
        </w:rPr>
        <w:t>diverse</w:t>
      </w:r>
      <w:r w:rsidRPr="00F25FE2">
        <w:rPr>
          <w:rFonts w:ascii="Arial" w:hAnsi="Arial" w:cs="Arial"/>
        </w:rPr>
        <w:t>, there are lots of different supports and services to choose from.</w:t>
      </w:r>
    </w:p>
    <w:p w14:paraId="31A4BC9D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Providers all:</w:t>
      </w:r>
    </w:p>
    <w:p w14:paraId="17E4AADB" w14:textId="77777777" w:rsidR="007C4B5C" w:rsidRPr="00F25FE2" w:rsidRDefault="007C4B5C" w:rsidP="005D7E35">
      <w:pPr>
        <w:pStyle w:val="ListParagraph"/>
        <w:numPr>
          <w:ilvl w:val="0"/>
          <w:numId w:val="2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have different experiences</w:t>
      </w:r>
    </w:p>
    <w:p w14:paraId="3A7B428A" w14:textId="72E3C4AF" w:rsidR="00756B7D" w:rsidRPr="00F25FE2" w:rsidRDefault="007C4B5C" w:rsidP="005D7E35">
      <w:pPr>
        <w:pStyle w:val="ListParagraph"/>
        <w:numPr>
          <w:ilvl w:val="0"/>
          <w:numId w:val="24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provide different supports and services.</w:t>
      </w:r>
    </w:p>
    <w:p w14:paraId="25B47DB4" w14:textId="77777777" w:rsidR="007C4B5C" w:rsidRPr="00F25FE2" w:rsidRDefault="007C4B5C" w:rsidP="007C4B5C">
      <w:pPr>
        <w:rPr>
          <w:rStyle w:val="Strong"/>
          <w:rFonts w:ascii="Arial" w:hAnsi="Arial" w:cs="Arial"/>
        </w:rPr>
      </w:pPr>
      <w:r w:rsidRPr="00F25FE2">
        <w:rPr>
          <w:rStyle w:val="Strong"/>
          <w:rFonts w:ascii="Arial" w:hAnsi="Arial" w:cs="Arial"/>
        </w:rPr>
        <w:t xml:space="preserve">Employment </w:t>
      </w:r>
    </w:p>
    <w:p w14:paraId="18472681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Employment means you:</w:t>
      </w:r>
    </w:p>
    <w:p w14:paraId="7C9CDA9B" w14:textId="77777777" w:rsidR="007C4B5C" w:rsidRPr="00F25FE2" w:rsidRDefault="007C4B5C" w:rsidP="005D7E35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have a job</w:t>
      </w:r>
    </w:p>
    <w:p w14:paraId="287B71E8" w14:textId="77777777" w:rsidR="007C4B5C" w:rsidRPr="00F25FE2" w:rsidRDefault="007C4B5C" w:rsidP="005D7E35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do work</w:t>
      </w:r>
    </w:p>
    <w:p w14:paraId="22CDA607" w14:textId="77777777" w:rsidR="007C4B5C" w:rsidRPr="00F25FE2" w:rsidRDefault="007C4B5C" w:rsidP="005D7E35">
      <w:pPr>
        <w:pStyle w:val="ListParagraph"/>
        <w:numPr>
          <w:ilvl w:val="0"/>
          <w:numId w:val="12"/>
        </w:numPr>
        <w:spacing w:before="120" w:after="120"/>
        <w:rPr>
          <w:rFonts w:ascii="Arial" w:hAnsi="Arial" w:cs="Arial"/>
        </w:rPr>
      </w:pPr>
      <w:r w:rsidRPr="00F25FE2">
        <w:rPr>
          <w:rFonts w:ascii="Arial" w:hAnsi="Arial" w:cs="Arial"/>
        </w:rPr>
        <w:t>get paid.</w:t>
      </w:r>
    </w:p>
    <w:p w14:paraId="46671EBA" w14:textId="77777777" w:rsidR="007C4B5C" w:rsidRPr="00F25FE2" w:rsidRDefault="007C4B5C" w:rsidP="007C4B5C">
      <w:pPr>
        <w:rPr>
          <w:rStyle w:val="Strong"/>
          <w:rFonts w:ascii="Arial" w:hAnsi="Arial" w:cs="Arial"/>
          <w:noProof/>
          <w:szCs w:val="32"/>
        </w:rPr>
      </w:pPr>
      <w:r w:rsidRPr="00F25FE2">
        <w:rPr>
          <w:rStyle w:val="Strong"/>
          <w:rFonts w:ascii="Arial" w:hAnsi="Arial" w:cs="Arial"/>
        </w:rPr>
        <w:lastRenderedPageBreak/>
        <w:t>Fraud</w:t>
      </w:r>
    </w:p>
    <w:p w14:paraId="7D12AAA5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Fraud is when you do something with money that is not honest.</w:t>
      </w:r>
    </w:p>
    <w:p w14:paraId="50297D6B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It’s a crime.</w:t>
      </w:r>
    </w:p>
    <w:p w14:paraId="62BD46EA" w14:textId="77777777" w:rsidR="007C4B5C" w:rsidRPr="00F25FE2" w:rsidRDefault="007C4B5C" w:rsidP="007C4B5C">
      <w:pPr>
        <w:rPr>
          <w:rStyle w:val="Strong"/>
          <w:rFonts w:ascii="Arial" w:hAnsi="Arial" w:cs="Arial"/>
          <w:noProof/>
          <w:szCs w:val="32"/>
        </w:rPr>
      </w:pPr>
      <w:r w:rsidRPr="00F25FE2">
        <w:rPr>
          <w:rStyle w:val="Strong"/>
          <w:rFonts w:ascii="Arial" w:hAnsi="Arial" w:cs="Arial"/>
        </w:rPr>
        <w:t xml:space="preserve">Funding </w:t>
      </w:r>
    </w:p>
    <w:p w14:paraId="12565F12" w14:textId="164364DB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Funding is money from the government that pays for supports and services.</w:t>
      </w:r>
    </w:p>
    <w:p w14:paraId="1689E3C6" w14:textId="77777777" w:rsidR="007C4B5C" w:rsidRPr="00F25FE2" w:rsidRDefault="007C4B5C" w:rsidP="007C4B5C">
      <w:pPr>
        <w:rPr>
          <w:rStyle w:val="Strong"/>
          <w:rFonts w:ascii="Arial" w:hAnsi="Arial" w:cs="Arial"/>
          <w:noProof/>
          <w:szCs w:val="32"/>
        </w:rPr>
      </w:pPr>
      <w:r w:rsidRPr="00F25FE2">
        <w:rPr>
          <w:rStyle w:val="Strong"/>
          <w:rFonts w:ascii="Arial" w:hAnsi="Arial" w:cs="Arial"/>
        </w:rPr>
        <w:t>Market</w:t>
      </w:r>
    </w:p>
    <w:p w14:paraId="42F3D92E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 market is the supports and services people can find and use.</w:t>
      </w:r>
    </w:p>
    <w:p w14:paraId="1FDF80AC" w14:textId="77777777" w:rsidR="007C4B5C" w:rsidRPr="00F25FE2" w:rsidRDefault="007C4B5C" w:rsidP="007C4B5C">
      <w:pPr>
        <w:rPr>
          <w:rStyle w:val="Strong"/>
          <w:rFonts w:ascii="Arial" w:hAnsi="Arial" w:cs="Arial"/>
        </w:rPr>
      </w:pPr>
      <w:r w:rsidRPr="00F25FE2">
        <w:rPr>
          <w:rStyle w:val="Strong"/>
          <w:rFonts w:ascii="Arial" w:hAnsi="Arial" w:cs="Arial"/>
        </w:rPr>
        <w:t>Participants</w:t>
      </w:r>
    </w:p>
    <w:p w14:paraId="5C57FA7C" w14:textId="1335A9E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When people with disability take part in the NDIS, we call them participants.</w:t>
      </w:r>
    </w:p>
    <w:p w14:paraId="36314322" w14:textId="77777777" w:rsidR="007C4B5C" w:rsidRPr="00F25FE2" w:rsidRDefault="007C4B5C" w:rsidP="007C4B5C">
      <w:pPr>
        <w:rPr>
          <w:rStyle w:val="Strong"/>
          <w:rFonts w:ascii="Arial" w:hAnsi="Arial" w:cs="Arial"/>
          <w:noProof/>
          <w:szCs w:val="32"/>
        </w:rPr>
      </w:pPr>
      <w:r w:rsidRPr="00F25FE2">
        <w:rPr>
          <w:rStyle w:val="Strong"/>
          <w:rFonts w:ascii="Arial" w:hAnsi="Arial" w:cs="Arial"/>
        </w:rPr>
        <w:t>Providers</w:t>
      </w:r>
    </w:p>
    <w:p w14:paraId="1AE95242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Providers support other people by delivering a service.</w:t>
      </w:r>
    </w:p>
    <w:p w14:paraId="04057ED4" w14:textId="7D2A4291" w:rsidR="00756B7D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is includes supports and services for people with disability.</w:t>
      </w:r>
    </w:p>
    <w:p w14:paraId="61DF3E1D" w14:textId="77777777" w:rsidR="007C4B5C" w:rsidRPr="00F25FE2" w:rsidRDefault="007C4B5C" w:rsidP="007C4B5C">
      <w:pPr>
        <w:rPr>
          <w:rStyle w:val="Strong"/>
          <w:rFonts w:ascii="Arial" w:hAnsi="Arial" w:cs="Arial"/>
          <w:noProof/>
          <w:szCs w:val="32"/>
        </w:rPr>
      </w:pPr>
      <w:r w:rsidRPr="00F25FE2">
        <w:rPr>
          <w:rStyle w:val="Strong"/>
          <w:rFonts w:ascii="Arial" w:hAnsi="Arial" w:cs="Arial"/>
        </w:rPr>
        <w:t>Residential aged care</w:t>
      </w:r>
    </w:p>
    <w:p w14:paraId="4C5EDA17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Residential aged care is where older Australians live when they can’t live in their home anymore.</w:t>
      </w:r>
    </w:p>
    <w:p w14:paraId="6DE19259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It’s usually for people 65 years or older.</w:t>
      </w:r>
    </w:p>
    <w:p w14:paraId="01B8530D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Style w:val="Strong"/>
          <w:rFonts w:ascii="Arial" w:hAnsi="Arial" w:cs="Arial"/>
        </w:rPr>
        <w:t>Themes</w:t>
      </w:r>
      <w:r w:rsidRPr="00F25FE2">
        <w:rPr>
          <w:rFonts w:ascii="Arial" w:hAnsi="Arial" w:cs="Arial"/>
        </w:rPr>
        <w:t xml:space="preserve"> </w:t>
      </w:r>
    </w:p>
    <w:p w14:paraId="1756D0CC" w14:textId="77777777" w:rsidR="007C4B5C" w:rsidRPr="00F25FE2" w:rsidRDefault="007C4B5C" w:rsidP="007C4B5C">
      <w:pPr>
        <w:rPr>
          <w:rFonts w:ascii="Arial" w:hAnsi="Arial" w:cs="Arial"/>
        </w:rPr>
      </w:pPr>
      <w:r w:rsidRPr="00F25FE2">
        <w:rPr>
          <w:rFonts w:ascii="Arial" w:hAnsi="Arial" w:cs="Arial"/>
        </w:rPr>
        <w:t>Themes are important ideas that come up in different areas of our work and lives.</w:t>
      </w:r>
    </w:p>
    <w:p w14:paraId="757DB64B" w14:textId="4F9102C4" w:rsidR="00EC31C6" w:rsidRPr="00F25FE2" w:rsidRDefault="007C4B5C" w:rsidP="002026B1">
      <w:pPr>
        <w:spacing w:before="960"/>
        <w:rPr>
          <w:rFonts w:ascii="Arial" w:hAnsi="Arial" w:cs="Arial"/>
          <w:sz w:val="24"/>
          <w:szCs w:val="24"/>
        </w:rPr>
      </w:pPr>
      <w:r w:rsidRPr="00F25FE2">
        <w:rPr>
          <w:rFonts w:ascii="Arial" w:hAnsi="Arial" w:cs="Arial"/>
          <w:sz w:val="24"/>
          <w:szCs w:val="24"/>
        </w:rPr>
        <w:t>The Information Access Group cre</w:t>
      </w:r>
      <w:r w:rsidRPr="00F25FE2">
        <w:rPr>
          <w:rStyle w:val="EndnoteTextChar"/>
          <w:rFonts w:ascii="Arial" w:hAnsi="Arial" w:cs="Arial"/>
        </w:rPr>
        <w:t>ated this Easy Read</w:t>
      </w:r>
      <w:r w:rsidR="002026B1">
        <w:rPr>
          <w:rStyle w:val="EndnoteTextChar"/>
          <w:rFonts w:ascii="Arial" w:hAnsi="Arial" w:cs="Arial"/>
        </w:rPr>
        <w:t xml:space="preserve"> text</w:t>
      </w:r>
      <w:r w:rsidR="00A13B88">
        <w:rPr>
          <w:rStyle w:val="EndnoteTextChar"/>
          <w:rFonts w:ascii="Arial" w:hAnsi="Arial" w:cs="Arial"/>
        </w:rPr>
        <w:t xml:space="preserve">-only </w:t>
      </w:r>
      <w:r w:rsidR="00A13B88" w:rsidRPr="00F25FE2">
        <w:rPr>
          <w:rStyle w:val="EndnoteTextChar"/>
          <w:rFonts w:ascii="Arial" w:hAnsi="Arial" w:cs="Arial"/>
        </w:rPr>
        <w:t>document</w:t>
      </w:r>
      <w:r w:rsidRPr="00F25FE2">
        <w:rPr>
          <w:rFonts w:ascii="Arial" w:hAnsi="Arial" w:cs="Arial"/>
          <w:sz w:val="24"/>
          <w:szCs w:val="24"/>
        </w:rPr>
        <w:t xml:space="preserve">. </w:t>
      </w:r>
      <w:r w:rsidR="00756B7D" w:rsidRPr="00F25FE2">
        <w:rPr>
          <w:rFonts w:ascii="Arial" w:hAnsi="Arial" w:cs="Arial"/>
          <w:sz w:val="24"/>
          <w:szCs w:val="24"/>
        </w:rPr>
        <w:br/>
      </w:r>
      <w:r w:rsidRPr="00F25FE2">
        <w:rPr>
          <w:rFonts w:ascii="Arial" w:hAnsi="Arial" w:cs="Arial"/>
          <w:sz w:val="24"/>
          <w:szCs w:val="24"/>
        </w:rPr>
        <w:t xml:space="preserve">For any enquiries about the document, please visit </w:t>
      </w:r>
      <w:hyperlink r:id="rId14" w:history="1">
        <w:r w:rsidRPr="00F25FE2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F25FE2">
        <w:rPr>
          <w:rFonts w:ascii="Arial" w:hAnsi="Arial" w:cs="Arial"/>
          <w:sz w:val="24"/>
          <w:szCs w:val="24"/>
        </w:rPr>
        <w:t>. Quote job number 4877.</w:t>
      </w:r>
      <w:bookmarkEnd w:id="95"/>
      <w:bookmarkEnd w:id="96"/>
    </w:p>
    <w:p w14:paraId="03B87020" w14:textId="4A360368" w:rsidR="007C4B5C" w:rsidRPr="00F25FE2" w:rsidRDefault="00EE1F7A" w:rsidP="007C4B5C">
      <w:pPr>
        <w:rPr>
          <w:rFonts w:ascii="Arial" w:hAnsi="Arial" w:cs="Arial"/>
          <w:sz w:val="24"/>
          <w:szCs w:val="24"/>
        </w:rPr>
      </w:pPr>
      <w:r w:rsidRPr="00F25FE2">
        <w:rPr>
          <w:rFonts w:ascii="Arial" w:hAnsi="Arial" w:cs="Arial"/>
          <w:sz w:val="24"/>
          <w:szCs w:val="24"/>
        </w:rPr>
        <w:t>DA0625 – Corporate Plan 2022–2026 – August 2022</w:t>
      </w:r>
    </w:p>
    <w:sectPr w:rsidR="007C4B5C" w:rsidRPr="00F25FE2" w:rsidSect="00E310D5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5BDF7DD-8E8A-4EB4-8E6B-8EB4A2EFB116}"/>
    <w:embedBold r:id="rId2" w:fontKey="{AE487DDF-47D6-4108-80FF-59772C9C4619}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669790B8-112A-4A7F-AA36-B6DA14327C10}"/>
    <w:embedBold r:id="rId4" w:fontKey="{6A0DC9E0-3CC3-4804-B849-8236AAEA3FB9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75041581-1700-4FC2-B800-430E0289DF1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9D2E7" w14:textId="77777777" w:rsidR="007C4B5C" w:rsidRPr="007C4B5C" w:rsidRDefault="007C4B5C" w:rsidP="007C4B5C">
    <w:pPr>
      <w:pStyle w:val="Footer"/>
      <w:rPr>
        <w:color w:val="6B2976"/>
      </w:rPr>
    </w:pPr>
    <w:r w:rsidRPr="007C4B5C">
      <w:rPr>
        <w:color w:val="6B2976"/>
      </w:rPr>
      <w:t xml:space="preserve">Page </w:t>
    </w:r>
    <w:r w:rsidRPr="007C4B5C">
      <w:rPr>
        <w:color w:val="6B2976"/>
      </w:rPr>
      <w:fldChar w:fldCharType="begin"/>
    </w:r>
    <w:r w:rsidRPr="007C4B5C">
      <w:rPr>
        <w:color w:val="6B2976"/>
      </w:rPr>
      <w:instrText xml:space="preserve"> PAGE   \* MERGEFORMAT </w:instrText>
    </w:r>
    <w:r w:rsidRPr="007C4B5C">
      <w:rPr>
        <w:color w:val="6B2976"/>
      </w:rPr>
      <w:fldChar w:fldCharType="separate"/>
    </w:r>
    <w:r>
      <w:rPr>
        <w:color w:val="6B2976"/>
      </w:rPr>
      <w:t>24</w:t>
    </w:r>
    <w:r w:rsidRPr="007C4B5C">
      <w:rPr>
        <w:color w:val="6B2976"/>
      </w:rPr>
      <w:fldChar w:fldCharType="end"/>
    </w:r>
    <w:r w:rsidRPr="007C4B5C">
      <w:rPr>
        <w:color w:val="6B2976"/>
      </w:rPr>
      <w:t xml:space="preserve"> out of </w:t>
    </w:r>
    <w:r w:rsidRPr="007C4B5C">
      <w:rPr>
        <w:color w:val="6B2976"/>
      </w:rPr>
      <w:fldChar w:fldCharType="begin"/>
    </w:r>
    <w:r w:rsidRPr="007C4B5C">
      <w:rPr>
        <w:color w:val="6B2976"/>
      </w:rPr>
      <w:instrText xml:space="preserve"> NUMPAGES   \* MERGEFORMAT </w:instrText>
    </w:r>
    <w:r w:rsidRPr="007C4B5C">
      <w:rPr>
        <w:color w:val="6B2976"/>
      </w:rPr>
      <w:fldChar w:fldCharType="separate"/>
    </w:r>
    <w:r>
      <w:rPr>
        <w:color w:val="6B2976"/>
      </w:rPr>
      <w:t>26</w:t>
    </w:r>
    <w:r w:rsidRPr="007C4B5C">
      <w:rPr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3400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780C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6061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72FC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50CA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3CD4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A1D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7E29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80A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1289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011C4"/>
    <w:multiLevelType w:val="hybridMultilevel"/>
    <w:tmpl w:val="8D42AF4A"/>
    <w:lvl w:ilvl="0" w:tplc="DE724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AA09F4"/>
    <w:multiLevelType w:val="hybridMultilevel"/>
    <w:tmpl w:val="74F43D6A"/>
    <w:lvl w:ilvl="0" w:tplc="730C1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9831B6"/>
    <w:multiLevelType w:val="hybridMultilevel"/>
    <w:tmpl w:val="B2AC036C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14A0F"/>
    <w:multiLevelType w:val="hybridMultilevel"/>
    <w:tmpl w:val="6486E12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EE0D5D"/>
    <w:multiLevelType w:val="hybridMultilevel"/>
    <w:tmpl w:val="8E467562"/>
    <w:lvl w:ilvl="0" w:tplc="B30C5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FA5191"/>
    <w:multiLevelType w:val="hybridMultilevel"/>
    <w:tmpl w:val="E134351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33C59"/>
    <w:multiLevelType w:val="hybridMultilevel"/>
    <w:tmpl w:val="C8A85576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7100CD"/>
    <w:multiLevelType w:val="hybridMultilevel"/>
    <w:tmpl w:val="C3808320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13E46"/>
    <w:multiLevelType w:val="hybridMultilevel"/>
    <w:tmpl w:val="1F94EAD8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8A7A8E"/>
    <w:multiLevelType w:val="hybridMultilevel"/>
    <w:tmpl w:val="D556EFCA"/>
    <w:lvl w:ilvl="0" w:tplc="9B2210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5A064F"/>
    <w:multiLevelType w:val="hybridMultilevel"/>
    <w:tmpl w:val="005AEABE"/>
    <w:lvl w:ilvl="0" w:tplc="0838C9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2D512891"/>
    <w:multiLevelType w:val="hybridMultilevel"/>
    <w:tmpl w:val="F4DE8F44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B3590F"/>
    <w:multiLevelType w:val="hybridMultilevel"/>
    <w:tmpl w:val="A7029F48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5A40D5"/>
    <w:multiLevelType w:val="hybridMultilevel"/>
    <w:tmpl w:val="F4E82310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8176FC"/>
    <w:multiLevelType w:val="hybridMultilevel"/>
    <w:tmpl w:val="F83C97CA"/>
    <w:lvl w:ilvl="0" w:tplc="9B2C5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044C81"/>
    <w:multiLevelType w:val="hybridMultilevel"/>
    <w:tmpl w:val="6DF8459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2906D3"/>
    <w:multiLevelType w:val="hybridMultilevel"/>
    <w:tmpl w:val="F3849DA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124402"/>
    <w:multiLevelType w:val="hybridMultilevel"/>
    <w:tmpl w:val="7A3E06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1C296E"/>
    <w:multiLevelType w:val="hybridMultilevel"/>
    <w:tmpl w:val="BC38483E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2A4E45"/>
    <w:multiLevelType w:val="hybridMultilevel"/>
    <w:tmpl w:val="C6C2A7AE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522BD9"/>
    <w:multiLevelType w:val="hybridMultilevel"/>
    <w:tmpl w:val="C45EF634"/>
    <w:lvl w:ilvl="0" w:tplc="B7247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282ACE"/>
    <w:multiLevelType w:val="hybridMultilevel"/>
    <w:tmpl w:val="D1868A0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DC7F4F"/>
    <w:multiLevelType w:val="hybridMultilevel"/>
    <w:tmpl w:val="197AB8C6"/>
    <w:lvl w:ilvl="0" w:tplc="F9B89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630EA3"/>
    <w:multiLevelType w:val="hybridMultilevel"/>
    <w:tmpl w:val="912A977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2175D1"/>
    <w:multiLevelType w:val="hybridMultilevel"/>
    <w:tmpl w:val="C2E0867A"/>
    <w:lvl w:ilvl="0" w:tplc="0D782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DE402B"/>
    <w:multiLevelType w:val="hybridMultilevel"/>
    <w:tmpl w:val="C6FEA006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0D2F18"/>
    <w:multiLevelType w:val="hybridMultilevel"/>
    <w:tmpl w:val="B8843B22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56267B"/>
    <w:multiLevelType w:val="hybridMultilevel"/>
    <w:tmpl w:val="D8CC9E4C"/>
    <w:lvl w:ilvl="0" w:tplc="55646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72030F"/>
    <w:multiLevelType w:val="hybridMultilevel"/>
    <w:tmpl w:val="C62E7E78"/>
    <w:lvl w:ilvl="0" w:tplc="63842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2D7963"/>
    <w:multiLevelType w:val="hybridMultilevel"/>
    <w:tmpl w:val="660E7EC8"/>
    <w:lvl w:ilvl="0" w:tplc="349A5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061539"/>
    <w:multiLevelType w:val="hybridMultilevel"/>
    <w:tmpl w:val="13969E24"/>
    <w:lvl w:ilvl="0" w:tplc="54FA4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5E25E2"/>
    <w:multiLevelType w:val="hybridMultilevel"/>
    <w:tmpl w:val="4C3860D8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C048DC"/>
    <w:multiLevelType w:val="hybridMultilevel"/>
    <w:tmpl w:val="D048F5AE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B56196"/>
    <w:multiLevelType w:val="hybridMultilevel"/>
    <w:tmpl w:val="E7EA91D8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0A3365"/>
    <w:multiLevelType w:val="hybridMultilevel"/>
    <w:tmpl w:val="C6DC7DAA"/>
    <w:lvl w:ilvl="0" w:tplc="FA7C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DE087B"/>
    <w:multiLevelType w:val="hybridMultilevel"/>
    <w:tmpl w:val="AC304D3C"/>
    <w:lvl w:ilvl="0" w:tplc="7F5EA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802119"/>
    <w:multiLevelType w:val="hybridMultilevel"/>
    <w:tmpl w:val="CCC661F6"/>
    <w:lvl w:ilvl="0" w:tplc="1E24A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D562C67"/>
    <w:multiLevelType w:val="hybridMultilevel"/>
    <w:tmpl w:val="1AC8C2C0"/>
    <w:lvl w:ilvl="0" w:tplc="B0B2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21"/>
  </w:num>
  <w:num w:numId="2" w16cid:durableId="1223445540">
    <w:abstractNumId w:val="41"/>
  </w:num>
  <w:num w:numId="3" w16cid:durableId="170532402">
    <w:abstractNumId w:val="33"/>
  </w:num>
  <w:num w:numId="4" w16cid:durableId="1921328182">
    <w:abstractNumId w:val="38"/>
  </w:num>
  <w:num w:numId="5" w16cid:durableId="1871066999">
    <w:abstractNumId w:val="50"/>
  </w:num>
  <w:num w:numId="6" w16cid:durableId="878014191">
    <w:abstractNumId w:val="43"/>
  </w:num>
  <w:num w:numId="7" w16cid:durableId="197015380">
    <w:abstractNumId w:val="39"/>
  </w:num>
  <w:num w:numId="8" w16cid:durableId="377823832">
    <w:abstractNumId w:val="25"/>
  </w:num>
  <w:num w:numId="9" w16cid:durableId="1218083861">
    <w:abstractNumId w:val="11"/>
  </w:num>
  <w:num w:numId="10" w16cid:durableId="1710177187">
    <w:abstractNumId w:val="14"/>
  </w:num>
  <w:num w:numId="11" w16cid:durableId="59985220">
    <w:abstractNumId w:val="48"/>
  </w:num>
  <w:num w:numId="12" w16cid:durableId="715786270">
    <w:abstractNumId w:val="18"/>
  </w:num>
  <w:num w:numId="13" w16cid:durableId="1615206501">
    <w:abstractNumId w:val="17"/>
  </w:num>
  <w:num w:numId="14" w16cid:durableId="335772227">
    <w:abstractNumId w:val="19"/>
  </w:num>
  <w:num w:numId="15" w16cid:durableId="1684361239">
    <w:abstractNumId w:val="30"/>
  </w:num>
  <w:num w:numId="16" w16cid:durableId="2118207328">
    <w:abstractNumId w:val="49"/>
  </w:num>
  <w:num w:numId="17" w16cid:durableId="1945186307">
    <w:abstractNumId w:val="22"/>
  </w:num>
  <w:num w:numId="18" w16cid:durableId="1198548616">
    <w:abstractNumId w:val="20"/>
  </w:num>
  <w:num w:numId="19" w16cid:durableId="123163254">
    <w:abstractNumId w:val="29"/>
  </w:num>
  <w:num w:numId="20" w16cid:durableId="1023554087">
    <w:abstractNumId w:val="27"/>
  </w:num>
  <w:num w:numId="21" w16cid:durableId="1802115119">
    <w:abstractNumId w:val="13"/>
  </w:num>
  <w:num w:numId="22" w16cid:durableId="1314792982">
    <w:abstractNumId w:val="34"/>
  </w:num>
  <w:num w:numId="23" w16cid:durableId="1617367072">
    <w:abstractNumId w:val="32"/>
  </w:num>
  <w:num w:numId="24" w16cid:durableId="452361649">
    <w:abstractNumId w:val="23"/>
  </w:num>
  <w:num w:numId="25" w16cid:durableId="491219824">
    <w:abstractNumId w:val="44"/>
  </w:num>
  <w:num w:numId="26" w16cid:durableId="1099834667">
    <w:abstractNumId w:val="16"/>
  </w:num>
  <w:num w:numId="27" w16cid:durableId="1091003773">
    <w:abstractNumId w:val="26"/>
  </w:num>
  <w:num w:numId="28" w16cid:durableId="1710834233">
    <w:abstractNumId w:val="36"/>
  </w:num>
  <w:num w:numId="29" w16cid:durableId="585386875">
    <w:abstractNumId w:val="46"/>
  </w:num>
  <w:num w:numId="30" w16cid:durableId="1516917898">
    <w:abstractNumId w:val="12"/>
  </w:num>
  <w:num w:numId="31" w16cid:durableId="1183939167">
    <w:abstractNumId w:val="45"/>
  </w:num>
  <w:num w:numId="32" w16cid:durableId="939141209">
    <w:abstractNumId w:val="15"/>
  </w:num>
  <w:num w:numId="33" w16cid:durableId="1261643737">
    <w:abstractNumId w:val="47"/>
  </w:num>
  <w:num w:numId="34" w16cid:durableId="1706523614">
    <w:abstractNumId w:val="24"/>
  </w:num>
  <w:num w:numId="35" w16cid:durableId="1785729060">
    <w:abstractNumId w:val="37"/>
  </w:num>
  <w:num w:numId="36" w16cid:durableId="914555395">
    <w:abstractNumId w:val="42"/>
  </w:num>
  <w:num w:numId="37" w16cid:durableId="1029718400">
    <w:abstractNumId w:val="10"/>
  </w:num>
  <w:num w:numId="38" w16cid:durableId="1408454983">
    <w:abstractNumId w:val="40"/>
  </w:num>
  <w:num w:numId="39" w16cid:durableId="286205415">
    <w:abstractNumId w:val="28"/>
  </w:num>
  <w:num w:numId="40" w16cid:durableId="664432318">
    <w:abstractNumId w:val="31"/>
  </w:num>
  <w:num w:numId="41" w16cid:durableId="807012601">
    <w:abstractNumId w:val="35"/>
  </w:num>
  <w:num w:numId="42" w16cid:durableId="939678408">
    <w:abstractNumId w:val="9"/>
  </w:num>
  <w:num w:numId="43" w16cid:durableId="265583098">
    <w:abstractNumId w:val="7"/>
  </w:num>
  <w:num w:numId="44" w16cid:durableId="1238830039">
    <w:abstractNumId w:val="6"/>
  </w:num>
  <w:num w:numId="45" w16cid:durableId="1004357463">
    <w:abstractNumId w:val="5"/>
  </w:num>
  <w:num w:numId="46" w16cid:durableId="45686807">
    <w:abstractNumId w:val="4"/>
  </w:num>
  <w:num w:numId="47" w16cid:durableId="1649943022">
    <w:abstractNumId w:val="8"/>
  </w:num>
  <w:num w:numId="48" w16cid:durableId="602802678">
    <w:abstractNumId w:val="3"/>
  </w:num>
  <w:num w:numId="49" w16cid:durableId="1680740086">
    <w:abstractNumId w:val="2"/>
  </w:num>
  <w:num w:numId="50" w16cid:durableId="404957488">
    <w:abstractNumId w:val="1"/>
  </w:num>
  <w:num w:numId="51" w16cid:durableId="981884941">
    <w:abstractNumId w:val="0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0854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F3E"/>
    <w:rsid w:val="00003FF6"/>
    <w:rsid w:val="00004C71"/>
    <w:rsid w:val="00004D32"/>
    <w:rsid w:val="00004FC9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D2F"/>
    <w:rsid w:val="000932ED"/>
    <w:rsid w:val="00094620"/>
    <w:rsid w:val="000948C5"/>
    <w:rsid w:val="000955BD"/>
    <w:rsid w:val="00097C02"/>
    <w:rsid w:val="000A0B89"/>
    <w:rsid w:val="000A12ED"/>
    <w:rsid w:val="000A1AC3"/>
    <w:rsid w:val="000A210F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E70"/>
    <w:rsid w:val="000D7F04"/>
    <w:rsid w:val="000E042D"/>
    <w:rsid w:val="000E1147"/>
    <w:rsid w:val="000E203E"/>
    <w:rsid w:val="000E4C48"/>
    <w:rsid w:val="000E4E3C"/>
    <w:rsid w:val="000E55B2"/>
    <w:rsid w:val="000E5E0E"/>
    <w:rsid w:val="000F11EB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C2"/>
    <w:rsid w:val="00131635"/>
    <w:rsid w:val="00132D00"/>
    <w:rsid w:val="00132FC1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86F"/>
    <w:rsid w:val="0014379E"/>
    <w:rsid w:val="00144000"/>
    <w:rsid w:val="0014402F"/>
    <w:rsid w:val="001448DE"/>
    <w:rsid w:val="001453C8"/>
    <w:rsid w:val="00147C2C"/>
    <w:rsid w:val="0015039E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217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3854"/>
    <w:rsid w:val="00193D17"/>
    <w:rsid w:val="00194D9A"/>
    <w:rsid w:val="0019560B"/>
    <w:rsid w:val="00195E2B"/>
    <w:rsid w:val="0019630A"/>
    <w:rsid w:val="0019631C"/>
    <w:rsid w:val="00197B5D"/>
    <w:rsid w:val="00197D13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9D1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6A2E"/>
    <w:rsid w:val="001F7D75"/>
    <w:rsid w:val="002007BC"/>
    <w:rsid w:val="00201F45"/>
    <w:rsid w:val="002021AA"/>
    <w:rsid w:val="002026B1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5A75"/>
    <w:rsid w:val="002B78FD"/>
    <w:rsid w:val="002B7929"/>
    <w:rsid w:val="002C3091"/>
    <w:rsid w:val="002C4196"/>
    <w:rsid w:val="002C44DD"/>
    <w:rsid w:val="002C55A6"/>
    <w:rsid w:val="002C5B50"/>
    <w:rsid w:val="002C611F"/>
    <w:rsid w:val="002C6664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FA3"/>
    <w:rsid w:val="002F637F"/>
    <w:rsid w:val="002F7283"/>
    <w:rsid w:val="002F79D1"/>
    <w:rsid w:val="002F7AA8"/>
    <w:rsid w:val="00300FF6"/>
    <w:rsid w:val="00302BF8"/>
    <w:rsid w:val="00302D64"/>
    <w:rsid w:val="00302E6C"/>
    <w:rsid w:val="003034FD"/>
    <w:rsid w:val="0030594A"/>
    <w:rsid w:val="00305BA9"/>
    <w:rsid w:val="00307200"/>
    <w:rsid w:val="00307AEC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76"/>
    <w:rsid w:val="0034119D"/>
    <w:rsid w:val="0034139F"/>
    <w:rsid w:val="00341C5D"/>
    <w:rsid w:val="003425A0"/>
    <w:rsid w:val="00343869"/>
    <w:rsid w:val="00343CB8"/>
    <w:rsid w:val="00344601"/>
    <w:rsid w:val="00344D04"/>
    <w:rsid w:val="00345859"/>
    <w:rsid w:val="003476F9"/>
    <w:rsid w:val="00347BF5"/>
    <w:rsid w:val="00350298"/>
    <w:rsid w:val="003502B8"/>
    <w:rsid w:val="003502E5"/>
    <w:rsid w:val="003509A2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169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DB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1BF7"/>
    <w:rsid w:val="003C1FCE"/>
    <w:rsid w:val="003C2054"/>
    <w:rsid w:val="003C25FD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61D6"/>
    <w:rsid w:val="003D647E"/>
    <w:rsid w:val="003D6622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D0"/>
    <w:rsid w:val="00401BD9"/>
    <w:rsid w:val="0040210F"/>
    <w:rsid w:val="004027C9"/>
    <w:rsid w:val="004029A2"/>
    <w:rsid w:val="00403516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4556"/>
    <w:rsid w:val="00425227"/>
    <w:rsid w:val="00426A2A"/>
    <w:rsid w:val="00427142"/>
    <w:rsid w:val="004273B8"/>
    <w:rsid w:val="0043055A"/>
    <w:rsid w:val="004308B7"/>
    <w:rsid w:val="00431449"/>
    <w:rsid w:val="004317FD"/>
    <w:rsid w:val="004318DF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AC2"/>
    <w:rsid w:val="0046573B"/>
    <w:rsid w:val="004663D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A5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99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096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C24"/>
    <w:rsid w:val="005B30A8"/>
    <w:rsid w:val="005B342B"/>
    <w:rsid w:val="005B3A19"/>
    <w:rsid w:val="005B47B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D7E35"/>
    <w:rsid w:val="005E0BA3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60761"/>
    <w:rsid w:val="00660C3D"/>
    <w:rsid w:val="00660C93"/>
    <w:rsid w:val="00661F97"/>
    <w:rsid w:val="00662A9E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645"/>
    <w:rsid w:val="00674568"/>
    <w:rsid w:val="006750D4"/>
    <w:rsid w:val="006752A2"/>
    <w:rsid w:val="00675E81"/>
    <w:rsid w:val="00675E8C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4CC9"/>
    <w:rsid w:val="00684D62"/>
    <w:rsid w:val="006852B7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65BF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B74"/>
    <w:rsid w:val="006C5C12"/>
    <w:rsid w:val="006C6077"/>
    <w:rsid w:val="006C6627"/>
    <w:rsid w:val="006C7441"/>
    <w:rsid w:val="006D0616"/>
    <w:rsid w:val="006D0D00"/>
    <w:rsid w:val="006D170C"/>
    <w:rsid w:val="006D1CF7"/>
    <w:rsid w:val="006D2521"/>
    <w:rsid w:val="006D2E5E"/>
    <w:rsid w:val="006D3380"/>
    <w:rsid w:val="006D34D7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633"/>
    <w:rsid w:val="006E57C5"/>
    <w:rsid w:val="006E6184"/>
    <w:rsid w:val="006E62E9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852"/>
    <w:rsid w:val="007028D3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B7D"/>
    <w:rsid w:val="00757065"/>
    <w:rsid w:val="00757851"/>
    <w:rsid w:val="007603D9"/>
    <w:rsid w:val="00761AE0"/>
    <w:rsid w:val="00761FAD"/>
    <w:rsid w:val="00763076"/>
    <w:rsid w:val="007636C5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A10"/>
    <w:rsid w:val="00783A4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F46"/>
    <w:rsid w:val="007A3FE1"/>
    <w:rsid w:val="007A4444"/>
    <w:rsid w:val="007A5C97"/>
    <w:rsid w:val="007A7036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B5C"/>
    <w:rsid w:val="007C4EE4"/>
    <w:rsid w:val="007C53A6"/>
    <w:rsid w:val="007C5556"/>
    <w:rsid w:val="007C5F31"/>
    <w:rsid w:val="007C7A69"/>
    <w:rsid w:val="007D0FAE"/>
    <w:rsid w:val="007D2116"/>
    <w:rsid w:val="007D2C64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C0C"/>
    <w:rsid w:val="00836DF0"/>
    <w:rsid w:val="00837562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F27"/>
    <w:rsid w:val="0088624E"/>
    <w:rsid w:val="00886974"/>
    <w:rsid w:val="00886CF8"/>
    <w:rsid w:val="008870F5"/>
    <w:rsid w:val="00887255"/>
    <w:rsid w:val="008911EA"/>
    <w:rsid w:val="00891440"/>
    <w:rsid w:val="008918D5"/>
    <w:rsid w:val="008921F5"/>
    <w:rsid w:val="00892737"/>
    <w:rsid w:val="008928D5"/>
    <w:rsid w:val="00893AFC"/>
    <w:rsid w:val="00894548"/>
    <w:rsid w:val="008947F2"/>
    <w:rsid w:val="00894B5E"/>
    <w:rsid w:val="00894BCD"/>
    <w:rsid w:val="00894DD8"/>
    <w:rsid w:val="00895253"/>
    <w:rsid w:val="008957CA"/>
    <w:rsid w:val="00895DBE"/>
    <w:rsid w:val="00896606"/>
    <w:rsid w:val="00896644"/>
    <w:rsid w:val="0089670E"/>
    <w:rsid w:val="00897019"/>
    <w:rsid w:val="008977D6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933"/>
    <w:rsid w:val="008F4D67"/>
    <w:rsid w:val="008F5EDD"/>
    <w:rsid w:val="008F652E"/>
    <w:rsid w:val="008F6C13"/>
    <w:rsid w:val="008F6E21"/>
    <w:rsid w:val="008F7C50"/>
    <w:rsid w:val="009002CF"/>
    <w:rsid w:val="009010E3"/>
    <w:rsid w:val="00901AED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86A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9A7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D16"/>
    <w:rsid w:val="00996FF9"/>
    <w:rsid w:val="00997385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783"/>
    <w:rsid w:val="009F3EA5"/>
    <w:rsid w:val="009F4B56"/>
    <w:rsid w:val="009F4E5B"/>
    <w:rsid w:val="009F581C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23AE"/>
    <w:rsid w:val="00A12731"/>
    <w:rsid w:val="00A13482"/>
    <w:rsid w:val="00A13B88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30010"/>
    <w:rsid w:val="00A30025"/>
    <w:rsid w:val="00A301B3"/>
    <w:rsid w:val="00A30E11"/>
    <w:rsid w:val="00A31074"/>
    <w:rsid w:val="00A32F91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2220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B085B"/>
    <w:rsid w:val="00AB0DF1"/>
    <w:rsid w:val="00AB1AB8"/>
    <w:rsid w:val="00AB2E57"/>
    <w:rsid w:val="00AB3C84"/>
    <w:rsid w:val="00AB44CE"/>
    <w:rsid w:val="00AB522D"/>
    <w:rsid w:val="00AB5D44"/>
    <w:rsid w:val="00AB7182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20619"/>
    <w:rsid w:val="00B20D5A"/>
    <w:rsid w:val="00B228F7"/>
    <w:rsid w:val="00B22F30"/>
    <w:rsid w:val="00B23321"/>
    <w:rsid w:val="00B23DEB"/>
    <w:rsid w:val="00B247D7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BE"/>
    <w:rsid w:val="00B356FD"/>
    <w:rsid w:val="00B36888"/>
    <w:rsid w:val="00B3786C"/>
    <w:rsid w:val="00B406B8"/>
    <w:rsid w:val="00B41C60"/>
    <w:rsid w:val="00B42304"/>
    <w:rsid w:val="00B43697"/>
    <w:rsid w:val="00B439FF"/>
    <w:rsid w:val="00B450C5"/>
    <w:rsid w:val="00B45409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76CB5"/>
    <w:rsid w:val="00B808DD"/>
    <w:rsid w:val="00B80CA6"/>
    <w:rsid w:val="00B80F4D"/>
    <w:rsid w:val="00B81124"/>
    <w:rsid w:val="00B81FFE"/>
    <w:rsid w:val="00B82062"/>
    <w:rsid w:val="00B82728"/>
    <w:rsid w:val="00B8325E"/>
    <w:rsid w:val="00B839DD"/>
    <w:rsid w:val="00B841CA"/>
    <w:rsid w:val="00B84AD2"/>
    <w:rsid w:val="00B8619E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60AC"/>
    <w:rsid w:val="00BF6450"/>
    <w:rsid w:val="00BF6C84"/>
    <w:rsid w:val="00BF729D"/>
    <w:rsid w:val="00BF74D2"/>
    <w:rsid w:val="00BF7595"/>
    <w:rsid w:val="00BF7AAB"/>
    <w:rsid w:val="00C00AE6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6BB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77B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2DF8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480"/>
    <w:rsid w:val="00CD5615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12BD"/>
    <w:rsid w:val="00DB1F42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020"/>
    <w:rsid w:val="00DE576C"/>
    <w:rsid w:val="00DE60C9"/>
    <w:rsid w:val="00DE62C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D14"/>
    <w:rsid w:val="00E310D5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611C"/>
    <w:rsid w:val="00E46122"/>
    <w:rsid w:val="00E4663D"/>
    <w:rsid w:val="00E50343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99"/>
    <w:rsid w:val="00E56E4B"/>
    <w:rsid w:val="00E608EB"/>
    <w:rsid w:val="00E626EC"/>
    <w:rsid w:val="00E62893"/>
    <w:rsid w:val="00E63AA5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CD5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911"/>
    <w:rsid w:val="00E95C9F"/>
    <w:rsid w:val="00E9616A"/>
    <w:rsid w:val="00E9694A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6FCA"/>
    <w:rsid w:val="00ED7B67"/>
    <w:rsid w:val="00EE0267"/>
    <w:rsid w:val="00EE06CB"/>
    <w:rsid w:val="00EE1F7A"/>
    <w:rsid w:val="00EE263C"/>
    <w:rsid w:val="00EE3087"/>
    <w:rsid w:val="00EE338D"/>
    <w:rsid w:val="00EE3A6E"/>
    <w:rsid w:val="00EE3B6B"/>
    <w:rsid w:val="00EE5670"/>
    <w:rsid w:val="00EE56DD"/>
    <w:rsid w:val="00EE66C2"/>
    <w:rsid w:val="00EE67E1"/>
    <w:rsid w:val="00EE7006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5F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FBB"/>
    <w:rsid w:val="00F25414"/>
    <w:rsid w:val="00F25E91"/>
    <w:rsid w:val="00F25FE2"/>
    <w:rsid w:val="00F260BA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5AD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5D03"/>
    <w:rsid w:val="00F8659E"/>
    <w:rsid w:val="00F868CF"/>
    <w:rsid w:val="00F86C07"/>
    <w:rsid w:val="00F8734E"/>
    <w:rsid w:val="00F90983"/>
    <w:rsid w:val="00F91A79"/>
    <w:rsid w:val="00F942A7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1B72"/>
    <w:rsid w:val="00FE26E6"/>
    <w:rsid w:val="00FE29A3"/>
    <w:rsid w:val="00FE2C6C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86D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2565"/>
    <w:pPr>
      <w:keepNext/>
      <w:spacing w:before="360" w:after="0"/>
      <w:outlineLvl w:val="2"/>
    </w:pPr>
    <w:rPr>
      <w:rFonts w:cs="Times New Roman"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56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AD1FA7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432565"/>
    <w:rPr>
      <w:rFonts w:ascii="FS Me" w:hAnsi="FS Me"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265DC"/>
    <w:pPr>
      <w:pBdr>
        <w:between w:val="single" w:sz="4" w:space="4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847D5"/>
    <w:pPr>
      <w:numPr>
        <w:numId w:val="38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847D5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32565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file://TIAGN01/TIAG/IAG/2684%20-%20NDIA%20-%20Easy%20Read%20fact%20sheet/2_Working%20Files/www.facebook.com/NDISAus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ndis.gov.au/about-us/publications/annual-financial-sustainability-reports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policies/service-charter" TargetMode="External"/><Relationship Id="rId14" Type="http://schemas.openxmlformats.org/officeDocument/2006/relationships/hyperlink" Target="http://www.informationaccessgroup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0469CA837943378B6C7870DB62B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9CF23-63D8-4AA3-B7E3-9115F46F6C21}"/>
      </w:docPartPr>
      <w:docPartBody>
        <w:p w:rsidR="0076198D" w:rsidRDefault="0076198D">
          <w:pPr>
            <w:pStyle w:val="B40469CA837943378B6C7870DB62BF6F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98D"/>
    <w:rsid w:val="000A7116"/>
    <w:rsid w:val="000B52F5"/>
    <w:rsid w:val="00294BB4"/>
    <w:rsid w:val="002E3B52"/>
    <w:rsid w:val="002E613F"/>
    <w:rsid w:val="00304283"/>
    <w:rsid w:val="0030669C"/>
    <w:rsid w:val="00332DAA"/>
    <w:rsid w:val="003F5ADA"/>
    <w:rsid w:val="004155B6"/>
    <w:rsid w:val="00451416"/>
    <w:rsid w:val="006D0972"/>
    <w:rsid w:val="00716EFB"/>
    <w:rsid w:val="0076198D"/>
    <w:rsid w:val="00805C8E"/>
    <w:rsid w:val="0082546D"/>
    <w:rsid w:val="00853FFB"/>
    <w:rsid w:val="00975A75"/>
    <w:rsid w:val="009A1430"/>
    <w:rsid w:val="009D3DC3"/>
    <w:rsid w:val="00A14C10"/>
    <w:rsid w:val="00A443C8"/>
    <w:rsid w:val="00B9718B"/>
    <w:rsid w:val="00BE176E"/>
    <w:rsid w:val="00C16691"/>
    <w:rsid w:val="00CA1691"/>
    <w:rsid w:val="00CA3C62"/>
    <w:rsid w:val="00D63875"/>
    <w:rsid w:val="00D82CBE"/>
    <w:rsid w:val="00E45516"/>
    <w:rsid w:val="00EC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13F"/>
    <w:rPr>
      <w:color w:val="808080"/>
    </w:rPr>
  </w:style>
  <w:style w:type="paragraph" w:customStyle="1" w:styleId="B40469CA837943378B6C7870DB62BF6F">
    <w:name w:val="B40469CA837943378B6C7870DB62BF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6F4B85-58B9-45FC-AFC6-CCAFB27752B9}"/>
</file>

<file path=customXml/itemProps3.xml><?xml version="1.0" encoding="utf-8"?>
<ds:datastoreItem xmlns:ds="http://schemas.openxmlformats.org/officeDocument/2006/customXml" ds:itemID="{7B17241B-F5D8-4E94-A40E-2C0C00F3ADB8}"/>
</file>

<file path=customXml/itemProps4.xml><?xml version="1.0" encoding="utf-8"?>
<ds:datastoreItem xmlns:ds="http://schemas.openxmlformats.org/officeDocument/2006/customXml" ds:itemID="{569CF20D-9C5C-4A4B-81C7-BAED2EAFC8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2</Pages>
  <Words>2568</Words>
  <Characters>1464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porate Plan 2022–2026</vt:lpstr>
    </vt:vector>
  </TitlesOfParts>
  <Company>Hewlett-Packard</Company>
  <LinksUpToDate>false</LinksUpToDate>
  <CharactersWithSpaces>1717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Plan 2022–2026</dc:title>
  <dc:subject/>
  <dc:creator>The National Disability Insurance Agency</dc:creator>
  <cp:keywords/>
  <dc:description/>
  <cp:lastModifiedBy>Kellie Preston</cp:lastModifiedBy>
  <cp:revision>25</cp:revision>
  <cp:lastPrinted>2019-09-17T06:26:00Z</cp:lastPrinted>
  <dcterms:created xsi:type="dcterms:W3CDTF">2022-08-09T01:41:00Z</dcterms:created>
  <dcterms:modified xsi:type="dcterms:W3CDTF">2022-08-09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